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9E2F3" w:themeColor="accent1" w:themeTint="33"/>
  <w:body>
    <w:p w14:paraId="438FD757" w14:textId="3C9AEE6E" w:rsidR="004470D8" w:rsidRDefault="009054BB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9054BB">
        <w:rPr>
          <w:noProof/>
          <w:lang w:val="en-US" w:bidi="hi-IN"/>
        </w:rPr>
        <w:drawing>
          <wp:inline distT="0" distB="0" distL="0" distR="0" wp14:anchorId="730D15F4" wp14:editId="581027CD">
            <wp:extent cx="819150" cy="904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9C668" w14:textId="60DF6F9C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4"/>
          <w:szCs w:val="44"/>
        </w:rPr>
      </w:pPr>
      <w:r w:rsidRPr="00BB4190">
        <w:rPr>
          <w:rFonts w:ascii="Arial" w:hAnsi="Arial" w:cs="Arial"/>
          <w:sz w:val="44"/>
          <w:szCs w:val="44"/>
        </w:rPr>
        <w:t>SIR PADAMPAT SINGHANIA UNIVERSITY</w:t>
      </w:r>
    </w:p>
    <w:p w14:paraId="76C99E24" w14:textId="624D92ED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UDAIPUR</w:t>
      </w:r>
    </w:p>
    <w:p w14:paraId="550A872E" w14:textId="0FF0DDEF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4"/>
          <w:szCs w:val="44"/>
        </w:rPr>
      </w:pPr>
    </w:p>
    <w:p w14:paraId="267ED4B8" w14:textId="6AB367D7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4"/>
          <w:szCs w:val="44"/>
        </w:rPr>
      </w:pPr>
    </w:p>
    <w:p w14:paraId="7FA38A81" w14:textId="40056A2E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4"/>
          <w:szCs w:val="44"/>
        </w:rPr>
      </w:pPr>
    </w:p>
    <w:p w14:paraId="2AC72F2B" w14:textId="278C7150" w:rsidR="00BB4190" w:rsidRDefault="009A3D1B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FORMAT FOR COURSE PLAN</w:t>
      </w:r>
    </w:p>
    <w:p w14:paraId="11B123B6" w14:textId="53B3C4AC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328CE63B" w14:textId="626946EA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7BD264E8" w14:textId="517619AF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3AC41CBA" w14:textId="108ED05C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51DC0328" w14:textId="0071F60B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2EF8B5AD" w14:textId="475B7620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1ACF8FAE" w14:textId="27C7C8D3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63F0E80B" w14:textId="77777777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403E0E01" w14:textId="27AC103F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0EF814CF" w14:textId="46DAB51A" w:rsidR="00BB4190" w:rsidRDefault="00952D7D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Nov.</w:t>
      </w:r>
      <w:r w:rsidR="00BB4190">
        <w:rPr>
          <w:rFonts w:ascii="Arial" w:hAnsi="Arial" w:cs="Arial"/>
          <w:sz w:val="40"/>
          <w:szCs w:val="40"/>
        </w:rPr>
        <w:t xml:space="preserve"> 2021</w:t>
      </w:r>
    </w:p>
    <w:p w14:paraId="27DF94C8" w14:textId="6273F4F1" w:rsidR="00BB4190" w:rsidRDefault="00BB4190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 xml:space="preserve"> </w:t>
      </w:r>
    </w:p>
    <w:p w14:paraId="1588A057" w14:textId="2E72117E" w:rsidR="00BB4190" w:rsidRDefault="00BB4190">
      <w:pPr>
        <w:rPr>
          <w:rFonts w:ascii="Arial" w:hAnsi="Arial" w:cs="Arial"/>
          <w:sz w:val="40"/>
          <w:szCs w:val="40"/>
        </w:rPr>
      </w:pPr>
    </w:p>
    <w:p w14:paraId="57A8D6DE" w14:textId="77777777" w:rsidR="00317133" w:rsidRDefault="00317133" w:rsidP="00317133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FORMAT FOR COURSE PLAN</w:t>
      </w:r>
    </w:p>
    <w:p w14:paraId="0347EB1A" w14:textId="77777777" w:rsidR="00317133" w:rsidRDefault="00317133" w:rsidP="00317133">
      <w:pPr>
        <w:jc w:val="both"/>
        <w:rPr>
          <w:rFonts w:ascii="Arial" w:hAnsi="Arial" w:cs="Arial"/>
          <w:sz w:val="28"/>
          <w:szCs w:val="28"/>
        </w:rPr>
      </w:pPr>
      <w:r w:rsidRPr="00961727">
        <w:rPr>
          <w:b/>
          <w:noProof/>
          <w:sz w:val="32"/>
          <w:lang w:val="en-US" w:bidi="hi-IN"/>
        </w:rPr>
        <w:drawing>
          <wp:anchor distT="0" distB="0" distL="114300" distR="114300" simplePos="0" relativeHeight="251659264" behindDoc="0" locked="0" layoutInCell="1" allowOverlap="1" wp14:anchorId="4D0C4F0A" wp14:editId="6C411D1B">
            <wp:simplePos x="0" y="0"/>
            <wp:positionH relativeFrom="column">
              <wp:posOffset>228600</wp:posOffset>
            </wp:positionH>
            <wp:positionV relativeFrom="paragraph">
              <wp:posOffset>295275</wp:posOffset>
            </wp:positionV>
            <wp:extent cx="695325" cy="666353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666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12FFDC" w14:textId="77777777" w:rsidR="00317133" w:rsidRPr="00961727" w:rsidRDefault="00317133" w:rsidP="00317133">
      <w:pPr>
        <w:jc w:val="center"/>
        <w:rPr>
          <w:b/>
          <w:sz w:val="32"/>
          <w:szCs w:val="32"/>
        </w:rPr>
      </w:pPr>
      <w:r w:rsidRPr="00961727">
        <w:rPr>
          <w:b/>
          <w:sz w:val="32"/>
          <w:szCs w:val="32"/>
        </w:rPr>
        <w:t>SIR PADAMPAT SINGHANIA UNIVERSITY</w:t>
      </w:r>
    </w:p>
    <w:p w14:paraId="68EE9CB3" w14:textId="77777777" w:rsidR="00317133" w:rsidRPr="00961727" w:rsidRDefault="00317133" w:rsidP="00317133">
      <w:pPr>
        <w:tabs>
          <w:tab w:val="left" w:pos="2100"/>
          <w:tab w:val="center" w:pos="4320"/>
        </w:tabs>
        <w:jc w:val="center"/>
        <w:rPr>
          <w:rFonts w:ascii="Arial" w:hAnsi="Arial" w:cs="Arial"/>
          <w:sz w:val="28"/>
          <w:szCs w:val="28"/>
        </w:rPr>
      </w:pPr>
      <w:r w:rsidRPr="00961727">
        <w:rPr>
          <w:rFonts w:ascii="Arial" w:hAnsi="Arial" w:cs="Arial"/>
          <w:sz w:val="28"/>
          <w:szCs w:val="28"/>
        </w:rPr>
        <w:t>Udaipur</w:t>
      </w:r>
    </w:p>
    <w:p w14:paraId="24FE60A9" w14:textId="77777777" w:rsidR="00317133" w:rsidRPr="00961727" w:rsidRDefault="00317133" w:rsidP="00317133">
      <w:pPr>
        <w:jc w:val="center"/>
        <w:rPr>
          <w:rFonts w:ascii="Arial" w:hAnsi="Arial" w:cs="Arial"/>
          <w:b/>
          <w:u w:val="single"/>
        </w:rPr>
      </w:pPr>
    </w:p>
    <w:p w14:paraId="4DCF00DF" w14:textId="4A636DF4" w:rsidR="00317133" w:rsidRPr="00961727" w:rsidRDefault="00317133" w:rsidP="00317133">
      <w:pPr>
        <w:rPr>
          <w:rFonts w:ascii="Arial" w:hAnsi="Arial" w:cs="Arial"/>
        </w:rPr>
      </w:pPr>
      <w:r w:rsidRPr="00961727">
        <w:rPr>
          <w:rFonts w:ascii="Arial" w:hAnsi="Arial" w:cs="Arial"/>
          <w:b/>
          <w:u w:val="single"/>
        </w:rPr>
        <w:t>COURSE PLAN</w:t>
      </w:r>
      <w:r w:rsidRPr="000D12CC">
        <w:rPr>
          <w:rFonts w:ascii="Arial" w:hAnsi="Arial" w:cs="Arial"/>
        </w:rPr>
        <w:t xml:space="preserve"> </w:t>
      </w:r>
      <w:r w:rsidRPr="005B3D2D">
        <w:rPr>
          <w:rFonts w:ascii="Arial" w:hAnsi="Arial" w:cs="Arial"/>
          <w:b/>
        </w:rPr>
        <w:t xml:space="preserve">of       </w:t>
      </w:r>
      <w:r>
        <w:rPr>
          <w:rFonts w:ascii="Arial" w:hAnsi="Arial" w:cs="Arial"/>
          <w:b/>
        </w:rPr>
        <w:t xml:space="preserve">                   </w:t>
      </w:r>
      <w:r w:rsidRPr="005B3D2D">
        <w:rPr>
          <w:rFonts w:ascii="Arial" w:hAnsi="Arial" w:cs="Arial"/>
          <w:b/>
        </w:rPr>
        <w:t xml:space="preserve">     </w:t>
      </w:r>
      <w:r w:rsidR="001D6FDA">
        <w:rPr>
          <w:rFonts w:ascii="Arial" w:hAnsi="Arial" w:cs="Arial"/>
          <w:b/>
        </w:rPr>
        <w:t>BM-1</w:t>
      </w:r>
      <w:r w:rsidR="0030076C">
        <w:rPr>
          <w:rFonts w:ascii="Arial" w:hAnsi="Arial" w:cs="Arial"/>
          <w:b/>
        </w:rPr>
        <w:t>1</w:t>
      </w:r>
      <w:r w:rsidR="001D6FDA">
        <w:rPr>
          <w:rFonts w:ascii="Arial" w:hAnsi="Arial" w:cs="Arial"/>
          <w:b/>
        </w:rPr>
        <w:t>0</w:t>
      </w:r>
      <w:r w:rsidR="0030076C">
        <w:rPr>
          <w:rFonts w:ascii="Arial" w:hAnsi="Arial" w:cs="Arial"/>
          <w:b/>
        </w:rPr>
        <w:t>2</w:t>
      </w:r>
      <w:r>
        <w:rPr>
          <w:rFonts w:ascii="Arial" w:hAnsi="Arial" w:cs="Arial"/>
        </w:rPr>
        <w:t xml:space="preserve">             </w:t>
      </w:r>
      <w:r w:rsidR="00EA7966">
        <w:rPr>
          <w:rFonts w:ascii="Arial" w:hAnsi="Arial" w:cs="Arial"/>
        </w:rPr>
        <w:t xml:space="preserve">           </w:t>
      </w:r>
      <w:r w:rsidR="0089648C">
        <w:rPr>
          <w:rFonts w:ascii="Arial" w:hAnsi="Arial" w:cs="Arial"/>
        </w:rPr>
        <w:t>B</w:t>
      </w:r>
      <w:r w:rsidR="001D6FDA">
        <w:rPr>
          <w:rFonts w:ascii="Arial" w:hAnsi="Arial" w:cs="Arial"/>
        </w:rPr>
        <w:t>usiness Law</w:t>
      </w:r>
      <w:r>
        <w:rPr>
          <w:rFonts w:ascii="Arial" w:hAnsi="Arial" w:cs="Arial"/>
        </w:rPr>
        <w:t xml:space="preserve">          </w:t>
      </w:r>
    </w:p>
    <w:p w14:paraId="19613DCF" w14:textId="72274D2B" w:rsidR="00317133" w:rsidRDefault="00317133" w:rsidP="00317133">
      <w:pPr>
        <w:rPr>
          <w:rFonts w:ascii="Arial" w:hAnsi="Arial" w:cs="Arial"/>
        </w:rPr>
      </w:pPr>
      <w:r w:rsidRPr="000A3421">
        <w:rPr>
          <w:rFonts w:ascii="Arial" w:hAnsi="Arial" w:cs="Arial"/>
        </w:rPr>
        <w:t>Name of the Course Teacher</w:t>
      </w:r>
      <w:r>
        <w:rPr>
          <w:rFonts w:ascii="Arial" w:hAnsi="Arial" w:cs="Arial"/>
        </w:rPr>
        <w:t>(s)</w:t>
      </w:r>
      <w:r>
        <w:rPr>
          <w:rFonts w:ascii="Arial" w:hAnsi="Arial" w:cs="Arial"/>
        </w:rPr>
        <w:tab/>
      </w:r>
      <w:r w:rsidRPr="000A3421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1D6FDA">
        <w:rPr>
          <w:rFonts w:ascii="Arial" w:hAnsi="Arial" w:cs="Arial"/>
        </w:rPr>
        <w:t>Dr. Manish Dadhich</w:t>
      </w:r>
    </w:p>
    <w:p w14:paraId="428CFD06" w14:textId="7C15DFC1" w:rsidR="00317133" w:rsidRPr="000A3421" w:rsidRDefault="00317133" w:rsidP="00317133">
      <w:pPr>
        <w:rPr>
          <w:rFonts w:ascii="Arial" w:hAnsi="Arial" w:cs="Arial"/>
        </w:rPr>
      </w:pPr>
      <w:r>
        <w:rPr>
          <w:rFonts w:ascii="Arial" w:hAnsi="Arial" w:cs="Arial"/>
        </w:rPr>
        <w:t>Course Coordinato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: </w:t>
      </w:r>
      <w:r w:rsidR="001D6FDA">
        <w:rPr>
          <w:rFonts w:ascii="Arial" w:hAnsi="Arial" w:cs="Arial"/>
        </w:rPr>
        <w:t>Dr. Manish Dadhich</w:t>
      </w:r>
    </w:p>
    <w:p w14:paraId="148670CD" w14:textId="7A152964" w:rsidR="00317133" w:rsidRPr="000A3421" w:rsidRDefault="00EA7966" w:rsidP="00317133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317133" w:rsidRPr="000A3421">
        <w:rPr>
          <w:rFonts w:ascii="Arial" w:hAnsi="Arial" w:cs="Arial"/>
        </w:rPr>
        <w:t xml:space="preserve">Branch: </w:t>
      </w:r>
      <w:r w:rsidR="001D6FDA">
        <w:rPr>
          <w:rFonts w:ascii="Arial" w:hAnsi="Arial" w:cs="Arial"/>
        </w:rPr>
        <w:t>BBA</w:t>
      </w:r>
      <w:r w:rsidR="001D6FDA">
        <w:rPr>
          <w:rFonts w:ascii="Arial" w:hAnsi="Arial" w:cs="Arial"/>
        </w:rPr>
        <w:tab/>
      </w:r>
      <w:r w:rsidR="001D6FDA">
        <w:rPr>
          <w:rFonts w:ascii="Arial" w:hAnsi="Arial" w:cs="Arial"/>
        </w:rPr>
        <w:tab/>
      </w:r>
      <w:r w:rsidR="00317133" w:rsidRPr="000A3421">
        <w:rPr>
          <w:rFonts w:ascii="Arial" w:hAnsi="Arial" w:cs="Arial"/>
        </w:rPr>
        <w:tab/>
      </w:r>
      <w:r w:rsidR="00317133">
        <w:rPr>
          <w:rFonts w:ascii="Arial" w:hAnsi="Arial" w:cs="Arial"/>
        </w:rPr>
        <w:tab/>
        <w:t xml:space="preserve"> Semester: </w:t>
      </w:r>
      <w:r w:rsidR="00317133" w:rsidRPr="000A3421">
        <w:rPr>
          <w:rFonts w:ascii="Arial" w:hAnsi="Arial" w:cs="Arial"/>
        </w:rPr>
        <w:tab/>
      </w:r>
      <w:r w:rsidR="0089648C">
        <w:rPr>
          <w:rFonts w:ascii="Arial" w:hAnsi="Arial" w:cs="Arial"/>
        </w:rPr>
        <w:t>I</w:t>
      </w:r>
      <w:r w:rsidR="00317133" w:rsidRPr="000A3421">
        <w:rPr>
          <w:rFonts w:ascii="Arial" w:hAnsi="Arial" w:cs="Arial"/>
        </w:rPr>
        <w:tab/>
      </w:r>
      <w:r w:rsidR="00317133" w:rsidRPr="000A3421">
        <w:rPr>
          <w:rFonts w:ascii="Arial" w:hAnsi="Arial" w:cs="Arial"/>
        </w:rPr>
        <w:tab/>
        <w:t xml:space="preserve">   Year:</w:t>
      </w:r>
      <w:r w:rsidR="0089648C">
        <w:rPr>
          <w:rFonts w:ascii="Arial" w:hAnsi="Arial" w:cs="Arial"/>
        </w:rPr>
        <w:t xml:space="preserve"> I</w:t>
      </w:r>
      <w:r w:rsidR="00317133" w:rsidRPr="000A3421">
        <w:rPr>
          <w:rFonts w:ascii="Arial" w:hAnsi="Arial" w:cs="Arial"/>
        </w:rPr>
        <w:t xml:space="preserve"> </w:t>
      </w:r>
    </w:p>
    <w:p w14:paraId="04A225FE" w14:textId="514B6B10" w:rsidR="00317133" w:rsidRDefault="00317133" w:rsidP="00317133">
      <w:pPr>
        <w:rPr>
          <w:rFonts w:ascii="Arial" w:hAnsi="Arial" w:cs="Arial"/>
          <w:bCs/>
        </w:rPr>
      </w:pPr>
      <w:r w:rsidRPr="000A3421">
        <w:rPr>
          <w:rFonts w:ascii="Arial" w:hAnsi="Arial" w:cs="Arial"/>
        </w:rPr>
        <w:t>Course Code:</w:t>
      </w:r>
      <w:r w:rsidR="0089648C">
        <w:rPr>
          <w:rFonts w:ascii="Arial" w:hAnsi="Arial" w:cs="Arial"/>
        </w:rPr>
        <w:t xml:space="preserve"> </w:t>
      </w:r>
      <w:r w:rsidR="001D6FDA">
        <w:rPr>
          <w:rFonts w:ascii="Arial" w:hAnsi="Arial" w:cs="Arial"/>
        </w:rPr>
        <w:t>BM-1002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89648C">
        <w:rPr>
          <w:rFonts w:ascii="Arial" w:hAnsi="Arial" w:cs="Arial"/>
        </w:rPr>
        <w:t>L-T-P-S-C: 3</w:t>
      </w:r>
      <w:r w:rsidRPr="003D48F6">
        <w:rPr>
          <w:rFonts w:ascii="Arial" w:hAnsi="Arial" w:cs="Arial"/>
        </w:rPr>
        <w:t>-</w:t>
      </w:r>
      <w:r w:rsidR="0089648C">
        <w:rPr>
          <w:rFonts w:ascii="Arial" w:hAnsi="Arial" w:cs="Arial"/>
        </w:rPr>
        <w:t>0</w:t>
      </w:r>
      <w:r w:rsidRPr="003D48F6">
        <w:rPr>
          <w:rFonts w:ascii="Arial" w:hAnsi="Arial" w:cs="Arial"/>
        </w:rPr>
        <w:t>-</w:t>
      </w:r>
      <w:r w:rsidR="001D6FDA">
        <w:rPr>
          <w:rFonts w:ascii="Arial" w:hAnsi="Arial" w:cs="Arial"/>
        </w:rPr>
        <w:t>0</w:t>
      </w:r>
      <w:r w:rsidRPr="003D48F6">
        <w:rPr>
          <w:rFonts w:ascii="Arial" w:hAnsi="Arial" w:cs="Arial"/>
        </w:rPr>
        <w:t>-</w:t>
      </w:r>
      <w:r w:rsidR="003E084C">
        <w:rPr>
          <w:rFonts w:ascii="Arial" w:hAnsi="Arial" w:cs="Arial"/>
        </w:rPr>
        <w:t>0</w:t>
      </w:r>
      <w:r w:rsidRPr="003D48F6">
        <w:rPr>
          <w:rFonts w:ascii="Arial" w:hAnsi="Arial" w:cs="Arial"/>
        </w:rPr>
        <w:t>-</w:t>
      </w:r>
      <w:r w:rsidR="001D6FDA">
        <w:rPr>
          <w:rFonts w:ascii="Arial" w:hAnsi="Arial" w:cs="Arial"/>
        </w:rPr>
        <w:t>3</w:t>
      </w:r>
      <w:r w:rsidRPr="003D48F6">
        <w:rPr>
          <w:rFonts w:ascii="Arial" w:hAnsi="Arial" w:cs="Arial"/>
          <w:color w:val="FF0000"/>
        </w:rPr>
        <w:tab/>
      </w:r>
      <w:r>
        <w:rPr>
          <w:rFonts w:ascii="Arial" w:hAnsi="Arial" w:cs="Arial"/>
        </w:rPr>
        <w:tab/>
      </w:r>
      <w:r w:rsidRPr="0074657C">
        <w:rPr>
          <w:rFonts w:ascii="Arial" w:hAnsi="Arial" w:cs="Arial"/>
        </w:rPr>
        <w:t xml:space="preserve">   </w:t>
      </w:r>
      <w:r w:rsidR="0089648C">
        <w:rPr>
          <w:rFonts w:ascii="Arial" w:hAnsi="Arial" w:cs="Arial"/>
        </w:rPr>
        <w:t>w</w:t>
      </w:r>
      <w:r w:rsidRPr="003506E4">
        <w:rPr>
          <w:rFonts w:ascii="Arial" w:hAnsi="Arial" w:cs="Arial"/>
          <w:bCs/>
        </w:rPr>
        <w:t xml:space="preserve">.e.f. </w:t>
      </w:r>
      <w:r w:rsidR="0030076C">
        <w:rPr>
          <w:rFonts w:ascii="Arial" w:hAnsi="Arial" w:cs="Arial"/>
          <w:bCs/>
        </w:rPr>
        <w:t>Nov</w:t>
      </w:r>
      <w:r w:rsidR="0089648C">
        <w:rPr>
          <w:rFonts w:ascii="Arial" w:hAnsi="Arial" w:cs="Arial"/>
          <w:bCs/>
        </w:rPr>
        <w:t xml:space="preserve"> 2021</w:t>
      </w:r>
    </w:p>
    <w:p w14:paraId="3138E339" w14:textId="110DBEDF" w:rsidR="003D48F6" w:rsidRDefault="003D48F6" w:rsidP="00317133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ntact Hours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:</w:t>
      </w:r>
      <w:r w:rsidR="0089648C">
        <w:rPr>
          <w:rFonts w:ascii="Arial" w:hAnsi="Arial" w:cs="Arial"/>
          <w:bCs/>
        </w:rPr>
        <w:t xml:space="preserve"> </w:t>
      </w:r>
      <w:r w:rsidR="001D6FDA">
        <w:rPr>
          <w:rFonts w:ascii="Arial" w:hAnsi="Arial" w:cs="Arial"/>
          <w:bCs/>
        </w:rPr>
        <w:t>3</w:t>
      </w:r>
      <w:r w:rsidR="00863ADE">
        <w:rPr>
          <w:rFonts w:ascii="Arial" w:hAnsi="Arial" w:cs="Arial"/>
          <w:bCs/>
        </w:rPr>
        <w:t xml:space="preserve"> </w:t>
      </w:r>
      <w:r w:rsidR="0089648C">
        <w:rPr>
          <w:rFonts w:ascii="Arial" w:hAnsi="Arial" w:cs="Arial"/>
          <w:bCs/>
        </w:rPr>
        <w:t>per Week</w:t>
      </w:r>
    </w:p>
    <w:p w14:paraId="454A3A6C" w14:textId="494D49B2" w:rsidR="003506E4" w:rsidRPr="00FD204E" w:rsidRDefault="003506E4" w:rsidP="00317133">
      <w:pPr>
        <w:rPr>
          <w:rFonts w:ascii="Arial" w:hAnsi="Arial" w:cs="Arial"/>
          <w:b/>
        </w:rPr>
      </w:pPr>
      <w:r w:rsidRPr="00FD204E">
        <w:rPr>
          <w:rFonts w:ascii="Arial" w:hAnsi="Arial" w:cs="Arial"/>
          <w:b/>
        </w:rPr>
        <w:t>Moodle Page Link:</w:t>
      </w:r>
      <w:r w:rsidR="0089648C">
        <w:rPr>
          <w:rFonts w:ascii="Arial" w:hAnsi="Arial" w:cs="Arial"/>
          <w:b/>
        </w:rPr>
        <w:t xml:space="preserve"> </w:t>
      </w:r>
      <w:r w:rsidR="001D6FDA" w:rsidRPr="001D6FDA">
        <w:rPr>
          <w:rFonts w:ascii="Arial" w:hAnsi="Arial" w:cs="Arial"/>
          <w:b/>
        </w:rPr>
        <w:t>https://manishdadhich.gnomio.com/</w:t>
      </w:r>
    </w:p>
    <w:p w14:paraId="5B98399E" w14:textId="008FD46A" w:rsidR="00317133" w:rsidRDefault="00317133" w:rsidP="00317133">
      <w:pPr>
        <w:autoSpaceDE w:val="0"/>
        <w:autoSpaceDN w:val="0"/>
        <w:adjustRightInd w:val="0"/>
        <w:rPr>
          <w:rFonts w:ascii="Arial" w:hAnsi="Arial" w:cs="Arial"/>
        </w:rPr>
      </w:pPr>
      <w:r w:rsidRPr="000E4CCE">
        <w:rPr>
          <w:rFonts w:ascii="Arial" w:hAnsi="Arial" w:cs="Arial"/>
          <w:b/>
          <w:bCs/>
        </w:rPr>
        <w:t>Prerequisite:</w:t>
      </w:r>
      <w:r>
        <w:rPr>
          <w:rFonts w:ascii="Arial" w:hAnsi="Arial" w:cs="Arial"/>
        </w:rPr>
        <w:t xml:space="preserve"> </w:t>
      </w:r>
      <w:r w:rsidR="0089648C">
        <w:rPr>
          <w:rFonts w:ascii="Arial" w:hAnsi="Arial" w:cs="Arial"/>
        </w:rPr>
        <w:t>NA</w:t>
      </w:r>
      <w:r>
        <w:rPr>
          <w:rFonts w:ascii="Arial" w:hAnsi="Arial" w:cs="Arial"/>
        </w:rPr>
        <w:t xml:space="preserve"> </w:t>
      </w:r>
    </w:p>
    <w:p w14:paraId="79E75303" w14:textId="77777777" w:rsidR="00317133" w:rsidRPr="005B3D2D" w:rsidRDefault="00317133" w:rsidP="00317133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Cs/>
        </w:rPr>
        <w:t xml:space="preserve">                                                           </w:t>
      </w:r>
    </w:p>
    <w:p w14:paraId="3A689A85" w14:textId="77777777" w:rsidR="00317133" w:rsidRDefault="00317133" w:rsidP="00317133">
      <w:pPr>
        <w:pStyle w:val="Default"/>
        <w:jc w:val="both"/>
        <w:rPr>
          <w:b/>
          <w:bCs/>
          <w:sz w:val="22"/>
          <w:szCs w:val="22"/>
        </w:rPr>
      </w:pPr>
      <w:r w:rsidRPr="00D93BE2">
        <w:rPr>
          <w:b/>
          <w:bCs/>
          <w:sz w:val="22"/>
          <w:szCs w:val="22"/>
        </w:rPr>
        <w:t xml:space="preserve">Course Objectives: </w:t>
      </w:r>
    </w:p>
    <w:p w14:paraId="59FCA0AE" w14:textId="77777777" w:rsidR="00317133" w:rsidRPr="00D93BE2" w:rsidRDefault="00317133" w:rsidP="00317133">
      <w:pPr>
        <w:pStyle w:val="Default"/>
        <w:jc w:val="both"/>
        <w:rPr>
          <w:b/>
          <w:bCs/>
          <w:sz w:val="22"/>
          <w:szCs w:val="22"/>
        </w:rPr>
      </w:pPr>
    </w:p>
    <w:p w14:paraId="6B4EF5E2" w14:textId="52F0D790" w:rsidR="001D6FDA" w:rsidRPr="00175F50" w:rsidRDefault="001D6FDA" w:rsidP="00175F50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bCs/>
          <w:iCs/>
          <w:sz w:val="24"/>
          <w:szCs w:val="24"/>
        </w:rPr>
      </w:pPr>
      <w:r w:rsidRPr="00175F50">
        <w:rPr>
          <w:rFonts w:ascii="Arial" w:hAnsi="Arial" w:cs="Arial"/>
          <w:bCs/>
          <w:iCs/>
          <w:sz w:val="24"/>
          <w:szCs w:val="24"/>
        </w:rPr>
        <w:t>The objective of the course is to impart basic knowledge of the important business legislation along with relevant case law.</w:t>
      </w:r>
    </w:p>
    <w:p w14:paraId="4BAD0E2C" w14:textId="5FC2CC03" w:rsidR="00317133" w:rsidRPr="00175F50" w:rsidRDefault="00581429" w:rsidP="00175F50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bCs/>
          <w:iCs/>
          <w:sz w:val="24"/>
          <w:szCs w:val="24"/>
        </w:rPr>
      </w:pPr>
      <w:r w:rsidRPr="00175F50">
        <w:rPr>
          <w:rFonts w:ascii="Arial" w:hAnsi="Arial" w:cs="Arial"/>
          <w:bCs/>
          <w:iCs/>
          <w:sz w:val="24"/>
          <w:szCs w:val="24"/>
        </w:rPr>
        <w:t>Impart the</w:t>
      </w:r>
      <w:r w:rsidR="001D6FDA" w:rsidRPr="00175F50">
        <w:rPr>
          <w:rFonts w:ascii="Arial" w:hAnsi="Arial" w:cs="Arial"/>
          <w:bCs/>
          <w:iCs/>
          <w:sz w:val="24"/>
          <w:szCs w:val="24"/>
        </w:rPr>
        <w:t xml:space="preserve"> </w:t>
      </w:r>
      <w:r w:rsidRPr="00175F50">
        <w:rPr>
          <w:rFonts w:ascii="Arial" w:hAnsi="Arial" w:cs="Arial"/>
          <w:bCs/>
          <w:iCs/>
          <w:sz w:val="24"/>
          <w:szCs w:val="24"/>
        </w:rPr>
        <w:t xml:space="preserve">knowledge </w:t>
      </w:r>
      <w:r w:rsidR="002E6707" w:rsidRPr="00175F50">
        <w:rPr>
          <w:rFonts w:ascii="Arial" w:hAnsi="Arial" w:cs="Arial"/>
          <w:bCs/>
          <w:iCs/>
          <w:sz w:val="24"/>
          <w:szCs w:val="24"/>
        </w:rPr>
        <w:t xml:space="preserve">about </w:t>
      </w:r>
      <w:r w:rsidR="001D6FDA" w:rsidRPr="00175F50">
        <w:rPr>
          <w:rFonts w:ascii="Arial" w:hAnsi="Arial" w:cs="Arial"/>
          <w:bCs/>
          <w:iCs/>
          <w:sz w:val="24"/>
          <w:szCs w:val="24"/>
        </w:rPr>
        <w:t xml:space="preserve">certain important Indian Act i.e., Sale of Goods Act,1930, </w:t>
      </w:r>
      <w:r w:rsidR="002E6707" w:rsidRPr="00175F50">
        <w:rPr>
          <w:rFonts w:ascii="Arial" w:hAnsi="Arial" w:cs="Arial"/>
          <w:bCs/>
          <w:iCs/>
          <w:sz w:val="24"/>
          <w:szCs w:val="24"/>
        </w:rPr>
        <w:t>Negotiable Instrument Act, 1981, Consumer Protection Act, 1986, Company Law and IPR</w:t>
      </w:r>
      <w:r w:rsidRPr="00175F50">
        <w:rPr>
          <w:rFonts w:ascii="Arial" w:hAnsi="Arial" w:cs="Arial"/>
          <w:bCs/>
          <w:iCs/>
          <w:sz w:val="24"/>
          <w:szCs w:val="24"/>
        </w:rPr>
        <w:t>.</w:t>
      </w:r>
    </w:p>
    <w:p w14:paraId="4C68CFEC" w14:textId="77777777" w:rsidR="00317133" w:rsidRDefault="00317133" w:rsidP="00317133">
      <w:pPr>
        <w:jc w:val="both"/>
        <w:rPr>
          <w:rFonts w:ascii="Arial" w:hAnsi="Arial" w:cs="Arial"/>
          <w:b/>
          <w:bCs/>
        </w:rPr>
      </w:pPr>
      <w:r w:rsidRPr="00497F03">
        <w:rPr>
          <w:rFonts w:ascii="Arial" w:hAnsi="Arial" w:cs="Arial"/>
          <w:b/>
          <w:bCs/>
        </w:rPr>
        <w:t>Course Outcome</w:t>
      </w:r>
      <w:r>
        <w:rPr>
          <w:rFonts w:ascii="Arial" w:hAnsi="Arial" w:cs="Arial"/>
          <w:b/>
          <w:bCs/>
        </w:rPr>
        <w:t>s</w:t>
      </w:r>
      <w:r w:rsidRPr="00497F03">
        <w:rPr>
          <w:rFonts w:ascii="Arial" w:hAnsi="Arial" w:cs="Arial"/>
          <w:b/>
          <w:bCs/>
        </w:rPr>
        <w:t xml:space="preserve">: </w:t>
      </w:r>
    </w:p>
    <w:p w14:paraId="6BFD6181" w14:textId="77777777" w:rsidR="00317133" w:rsidRDefault="00317133" w:rsidP="00317133">
      <w:pPr>
        <w:ind w:firstLine="720"/>
        <w:jc w:val="both"/>
        <w:rPr>
          <w:rFonts w:ascii="Arial" w:hAnsi="Arial" w:cs="Arial"/>
          <w:b/>
          <w:bCs/>
        </w:rPr>
      </w:pPr>
      <w:r w:rsidRPr="00A07B19">
        <w:rPr>
          <w:rFonts w:ascii="Arial" w:hAnsi="Arial" w:cs="Arial"/>
          <w:b/>
          <w:bCs/>
        </w:rPr>
        <w:t>After successful completion of this course, the students should be able to</w:t>
      </w:r>
    </w:p>
    <w:p w14:paraId="72928AB8" w14:textId="71D21FD0" w:rsidR="00317133" w:rsidRPr="00175F50" w:rsidRDefault="00317133" w:rsidP="00863ADE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hAnsi="Arial" w:cs="Arial"/>
          <w:iCs/>
          <w:sz w:val="24"/>
          <w:szCs w:val="24"/>
        </w:rPr>
      </w:pPr>
      <w:r w:rsidRPr="00175F50">
        <w:rPr>
          <w:rFonts w:ascii="Arial" w:hAnsi="Arial" w:cs="Arial"/>
          <w:iCs/>
          <w:sz w:val="24"/>
          <w:szCs w:val="24"/>
        </w:rPr>
        <w:t>CO1:</w:t>
      </w:r>
      <w:r w:rsidR="00133E0B" w:rsidRPr="00175F50">
        <w:rPr>
          <w:rFonts w:ascii="Arial" w:hAnsi="Arial" w:cs="Arial"/>
          <w:iCs/>
          <w:sz w:val="24"/>
          <w:szCs w:val="24"/>
        </w:rPr>
        <w:t xml:space="preserve"> </w:t>
      </w:r>
      <w:r w:rsidR="00175F50" w:rsidRPr="00175F50">
        <w:rPr>
          <w:rFonts w:ascii="Arial" w:hAnsi="Arial" w:cs="Arial"/>
          <w:iCs/>
          <w:sz w:val="24"/>
          <w:szCs w:val="24"/>
        </w:rPr>
        <w:t>Appreciate the relevance of business law to individuals and businesses and the role</w:t>
      </w:r>
      <w:r w:rsidR="00175F50">
        <w:rPr>
          <w:rFonts w:ascii="Arial" w:hAnsi="Arial" w:cs="Arial"/>
          <w:iCs/>
          <w:sz w:val="24"/>
          <w:szCs w:val="24"/>
        </w:rPr>
        <w:t xml:space="preserve"> </w:t>
      </w:r>
      <w:r w:rsidR="00175F50" w:rsidRPr="00175F50">
        <w:rPr>
          <w:rFonts w:ascii="Arial" w:hAnsi="Arial" w:cs="Arial"/>
          <w:iCs/>
          <w:sz w:val="24"/>
          <w:szCs w:val="24"/>
        </w:rPr>
        <w:t>of law in an economic, political, and social context.</w:t>
      </w:r>
    </w:p>
    <w:p w14:paraId="7AE0B498" w14:textId="40793805" w:rsidR="00317133" w:rsidRPr="00175F50" w:rsidRDefault="00317133" w:rsidP="00863ADE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175F50">
        <w:rPr>
          <w:rFonts w:ascii="Arial" w:hAnsi="Arial" w:cs="Arial"/>
          <w:iCs/>
          <w:sz w:val="24"/>
          <w:szCs w:val="24"/>
        </w:rPr>
        <w:t>CO2:</w:t>
      </w:r>
      <w:r w:rsidRPr="00175F50">
        <w:rPr>
          <w:rFonts w:ascii="Arial" w:hAnsi="Arial" w:cs="Arial"/>
          <w:sz w:val="24"/>
          <w:szCs w:val="24"/>
        </w:rPr>
        <w:t xml:space="preserve"> </w:t>
      </w:r>
      <w:r w:rsidR="00175F50" w:rsidRPr="00175F50">
        <w:rPr>
          <w:rFonts w:ascii="Arial" w:hAnsi="Arial" w:cs="Arial"/>
          <w:sz w:val="24"/>
          <w:szCs w:val="24"/>
        </w:rPr>
        <w:t>Identify the fundamental legal principles behind contractual agreements. Examine</w:t>
      </w:r>
      <w:r w:rsidR="00175F50">
        <w:rPr>
          <w:rFonts w:ascii="Arial" w:hAnsi="Arial" w:cs="Arial"/>
          <w:sz w:val="24"/>
          <w:szCs w:val="24"/>
        </w:rPr>
        <w:t xml:space="preserve"> </w:t>
      </w:r>
      <w:r w:rsidR="00175F50" w:rsidRPr="00175F50">
        <w:rPr>
          <w:rFonts w:ascii="Arial" w:hAnsi="Arial" w:cs="Arial"/>
          <w:sz w:val="24"/>
          <w:szCs w:val="24"/>
        </w:rPr>
        <w:t>how businesses can be held liable in tort for the actions of their employees.</w:t>
      </w:r>
    </w:p>
    <w:p w14:paraId="197D1FE3" w14:textId="3ACE1D47" w:rsidR="00317133" w:rsidRPr="00175F50" w:rsidRDefault="00317133" w:rsidP="00863ADE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175F50">
        <w:rPr>
          <w:rFonts w:ascii="Arial" w:hAnsi="Arial" w:cs="Arial"/>
          <w:sz w:val="24"/>
          <w:szCs w:val="24"/>
        </w:rPr>
        <w:t>CO3:</w:t>
      </w:r>
      <w:r w:rsidR="00E27F19" w:rsidRPr="00175F50">
        <w:rPr>
          <w:rFonts w:ascii="Arial" w:hAnsi="Arial" w:cs="Arial"/>
          <w:sz w:val="24"/>
          <w:szCs w:val="24"/>
        </w:rPr>
        <w:t xml:space="preserve"> </w:t>
      </w:r>
      <w:r w:rsidR="00175F50" w:rsidRPr="00175F50">
        <w:rPr>
          <w:rFonts w:ascii="Arial" w:hAnsi="Arial" w:cs="Arial"/>
          <w:sz w:val="24"/>
          <w:szCs w:val="24"/>
        </w:rPr>
        <w:t>Understand the legal structure of different forms of business organizations</w:t>
      </w:r>
      <w:r w:rsidR="00175F50">
        <w:rPr>
          <w:rFonts w:ascii="Arial" w:hAnsi="Arial" w:cs="Arial"/>
          <w:sz w:val="24"/>
          <w:szCs w:val="24"/>
        </w:rPr>
        <w:t xml:space="preserve"> </w:t>
      </w:r>
      <w:r w:rsidR="00175F50" w:rsidRPr="00175F50">
        <w:rPr>
          <w:rFonts w:ascii="Arial" w:hAnsi="Arial" w:cs="Arial"/>
          <w:sz w:val="24"/>
          <w:szCs w:val="24"/>
        </w:rPr>
        <w:t>and their responsibilities as an employer.</w:t>
      </w:r>
    </w:p>
    <w:p w14:paraId="703CF3E5" w14:textId="2783B1D1" w:rsidR="00317133" w:rsidRPr="00175F50" w:rsidRDefault="00E27F19" w:rsidP="00863ADE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175F50">
        <w:rPr>
          <w:rFonts w:ascii="Arial" w:hAnsi="Arial" w:cs="Arial"/>
          <w:sz w:val="24"/>
          <w:szCs w:val="24"/>
        </w:rPr>
        <w:t xml:space="preserve">CO4: </w:t>
      </w:r>
      <w:r w:rsidR="00175F50" w:rsidRPr="00175F50">
        <w:rPr>
          <w:rFonts w:ascii="Arial" w:hAnsi="Arial" w:cs="Arial"/>
          <w:sz w:val="24"/>
          <w:szCs w:val="24"/>
        </w:rPr>
        <w:t>Acquire problem solving techniques and to be able to present coherent, concise</w:t>
      </w:r>
      <w:r w:rsidR="00175F50">
        <w:rPr>
          <w:rFonts w:ascii="Arial" w:hAnsi="Arial" w:cs="Arial"/>
          <w:sz w:val="24"/>
          <w:szCs w:val="24"/>
        </w:rPr>
        <w:t xml:space="preserve"> </w:t>
      </w:r>
      <w:r w:rsidR="00175F50" w:rsidRPr="00175F50">
        <w:rPr>
          <w:rFonts w:ascii="Arial" w:hAnsi="Arial" w:cs="Arial"/>
          <w:sz w:val="24"/>
          <w:szCs w:val="24"/>
        </w:rPr>
        <w:t>legal argument.</w:t>
      </w:r>
      <w:r w:rsidR="00317133" w:rsidRPr="00175F50">
        <w:rPr>
          <w:rFonts w:ascii="Arial" w:hAnsi="Arial" w:cs="Arial"/>
          <w:sz w:val="24"/>
          <w:szCs w:val="24"/>
        </w:rPr>
        <w:t xml:space="preserve">        </w:t>
      </w:r>
    </w:p>
    <w:p w14:paraId="6BED9F5F" w14:textId="2F07D812" w:rsidR="00317133" w:rsidRPr="00BA6507" w:rsidRDefault="00317133" w:rsidP="00317133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</w:p>
    <w:p w14:paraId="1607F753" w14:textId="77777777" w:rsidR="00317133" w:rsidRDefault="00317133" w:rsidP="00721C78">
      <w:pPr>
        <w:jc w:val="both"/>
        <w:rPr>
          <w:rFonts w:ascii="Arial" w:hAnsi="Arial" w:cs="Arial"/>
          <w:b/>
          <w:bCs/>
        </w:rPr>
      </w:pPr>
      <w:r w:rsidRPr="00BA6507">
        <w:rPr>
          <w:rFonts w:ascii="Arial" w:hAnsi="Arial" w:cs="Arial"/>
          <w:b/>
          <w:bCs/>
        </w:rPr>
        <w:t>Course Outcomes (Weightage): (SUM TOTAL OF ALL WEIGHTAGES 100%)</w:t>
      </w:r>
    </w:p>
    <w:p w14:paraId="4AA7EFB6" w14:textId="77777777" w:rsidR="00317133" w:rsidRPr="00BA6507" w:rsidRDefault="00317133" w:rsidP="00317133">
      <w:pPr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5"/>
        <w:gridCol w:w="669"/>
        <w:gridCol w:w="810"/>
        <w:gridCol w:w="810"/>
        <w:gridCol w:w="900"/>
        <w:gridCol w:w="900"/>
      </w:tblGrid>
      <w:tr w:rsidR="00E27F19" w14:paraId="03E348B5" w14:textId="77777777" w:rsidTr="00721C78">
        <w:trPr>
          <w:jc w:val="center"/>
        </w:trPr>
        <w:tc>
          <w:tcPr>
            <w:tcW w:w="2155" w:type="dxa"/>
          </w:tcPr>
          <w:p w14:paraId="27A3FAAD" w14:textId="77777777" w:rsidR="00E27F19" w:rsidRPr="00704EE6" w:rsidRDefault="00E27F19" w:rsidP="00A50E51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lastRenderedPageBreak/>
              <w:t>Course Outcomes</w:t>
            </w:r>
          </w:p>
        </w:tc>
        <w:tc>
          <w:tcPr>
            <w:tcW w:w="669" w:type="dxa"/>
          </w:tcPr>
          <w:p w14:paraId="58D4855B" w14:textId="77777777" w:rsidR="00E27F19" w:rsidRPr="00704EE6" w:rsidRDefault="00E27F19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t>CO1</w:t>
            </w:r>
          </w:p>
        </w:tc>
        <w:tc>
          <w:tcPr>
            <w:tcW w:w="810" w:type="dxa"/>
          </w:tcPr>
          <w:p w14:paraId="6C0CCAF9" w14:textId="77777777" w:rsidR="00E27F19" w:rsidRPr="00704EE6" w:rsidRDefault="00E27F19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t>CO2</w:t>
            </w:r>
          </w:p>
        </w:tc>
        <w:tc>
          <w:tcPr>
            <w:tcW w:w="810" w:type="dxa"/>
          </w:tcPr>
          <w:p w14:paraId="41D3A745" w14:textId="77777777" w:rsidR="00E27F19" w:rsidRPr="00704EE6" w:rsidRDefault="00E27F19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t>CO3</w:t>
            </w:r>
          </w:p>
        </w:tc>
        <w:tc>
          <w:tcPr>
            <w:tcW w:w="900" w:type="dxa"/>
          </w:tcPr>
          <w:p w14:paraId="6FC4E2CC" w14:textId="77777777" w:rsidR="00E27F19" w:rsidRPr="00704EE6" w:rsidRDefault="00E27F19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t>CO4</w:t>
            </w:r>
          </w:p>
        </w:tc>
        <w:tc>
          <w:tcPr>
            <w:tcW w:w="900" w:type="dxa"/>
          </w:tcPr>
          <w:p w14:paraId="207D599B" w14:textId="77777777" w:rsidR="00E27F19" w:rsidRPr="00704EE6" w:rsidRDefault="00E27F19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t>Total</w:t>
            </w:r>
          </w:p>
        </w:tc>
      </w:tr>
      <w:tr w:rsidR="00E27F19" w14:paraId="19FE5C9A" w14:textId="77777777" w:rsidTr="00721C78">
        <w:trPr>
          <w:jc w:val="center"/>
        </w:trPr>
        <w:tc>
          <w:tcPr>
            <w:tcW w:w="2155" w:type="dxa"/>
          </w:tcPr>
          <w:p w14:paraId="4169007A" w14:textId="77777777" w:rsidR="00E27F19" w:rsidRPr="00704EE6" w:rsidRDefault="00E27F19" w:rsidP="00A50E51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t>Weightage %</w:t>
            </w:r>
          </w:p>
        </w:tc>
        <w:tc>
          <w:tcPr>
            <w:tcW w:w="669" w:type="dxa"/>
          </w:tcPr>
          <w:p w14:paraId="74440F0D" w14:textId="53079E49" w:rsidR="00E27F19" w:rsidRPr="00704EE6" w:rsidRDefault="00175F50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97525B">
              <w:rPr>
                <w:rFonts w:ascii="Arial" w:hAnsi="Arial" w:cs="Arial"/>
              </w:rPr>
              <w:t>0</w:t>
            </w:r>
          </w:p>
        </w:tc>
        <w:tc>
          <w:tcPr>
            <w:tcW w:w="810" w:type="dxa"/>
          </w:tcPr>
          <w:p w14:paraId="7202518B" w14:textId="2F646AB1" w:rsidR="00E27F19" w:rsidRPr="00704EE6" w:rsidRDefault="00175F50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97525B">
              <w:rPr>
                <w:rFonts w:ascii="Arial" w:hAnsi="Arial" w:cs="Arial"/>
              </w:rPr>
              <w:t>0</w:t>
            </w:r>
          </w:p>
        </w:tc>
        <w:tc>
          <w:tcPr>
            <w:tcW w:w="810" w:type="dxa"/>
          </w:tcPr>
          <w:p w14:paraId="5DFF2A05" w14:textId="1761123D" w:rsidR="00E27F19" w:rsidRPr="00704EE6" w:rsidRDefault="000B037E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97525B">
              <w:rPr>
                <w:rFonts w:ascii="Arial" w:hAnsi="Arial" w:cs="Arial"/>
              </w:rPr>
              <w:t>0</w:t>
            </w:r>
          </w:p>
        </w:tc>
        <w:tc>
          <w:tcPr>
            <w:tcW w:w="900" w:type="dxa"/>
          </w:tcPr>
          <w:p w14:paraId="20FBEAA5" w14:textId="15D71AC6" w:rsidR="00E27F19" w:rsidRPr="00704EE6" w:rsidRDefault="00512A7B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97525B">
              <w:rPr>
                <w:rFonts w:ascii="Arial" w:hAnsi="Arial" w:cs="Arial"/>
              </w:rPr>
              <w:t>0</w:t>
            </w:r>
          </w:p>
        </w:tc>
        <w:tc>
          <w:tcPr>
            <w:tcW w:w="900" w:type="dxa"/>
          </w:tcPr>
          <w:p w14:paraId="3DCA6E83" w14:textId="35825B63" w:rsidR="00E27F19" w:rsidRPr="00704EE6" w:rsidRDefault="00512A7B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</w:tbl>
    <w:p w14:paraId="4E333E96" w14:textId="77777777" w:rsidR="00317133" w:rsidRDefault="00317133" w:rsidP="00317133">
      <w:pPr>
        <w:jc w:val="both"/>
        <w:rPr>
          <w:rFonts w:ascii="Arial" w:hAnsi="Arial" w:cs="Arial"/>
          <w:sz w:val="16"/>
          <w:szCs w:val="16"/>
        </w:rPr>
      </w:pPr>
    </w:p>
    <w:p w14:paraId="32743A28" w14:textId="5ED976B2" w:rsidR="00A50E51" w:rsidRDefault="00F017E8" w:rsidP="00317133">
      <w:pPr>
        <w:jc w:val="both"/>
        <w:rPr>
          <w:rFonts w:ascii="Arial" w:hAnsi="Arial" w:cs="Arial"/>
          <w:b/>
          <w:bCs/>
        </w:rPr>
      </w:pPr>
      <w:r w:rsidRPr="009616D6">
        <w:rPr>
          <w:rFonts w:ascii="Arial" w:hAnsi="Arial" w:cs="Arial"/>
          <w:b/>
          <w:bCs/>
        </w:rPr>
        <w:t>Mapping of COs to POs</w:t>
      </w:r>
    </w:p>
    <w:p w14:paraId="57AB86D2" w14:textId="77777777" w:rsidR="00F017E8" w:rsidRDefault="00F017E8" w:rsidP="00317133">
      <w:pPr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626"/>
        <w:gridCol w:w="1889"/>
        <w:gridCol w:w="1197"/>
        <w:gridCol w:w="388"/>
        <w:gridCol w:w="388"/>
        <w:gridCol w:w="438"/>
        <w:gridCol w:w="388"/>
        <w:gridCol w:w="446"/>
        <w:gridCol w:w="438"/>
        <w:gridCol w:w="388"/>
        <w:gridCol w:w="446"/>
        <w:gridCol w:w="446"/>
        <w:gridCol w:w="461"/>
        <w:gridCol w:w="461"/>
        <w:gridCol w:w="533"/>
        <w:gridCol w:w="782"/>
      </w:tblGrid>
      <w:tr w:rsidR="00EC537A" w:rsidRPr="00EC537A" w14:paraId="3308B115" w14:textId="72C8C5CC" w:rsidTr="00AD0161">
        <w:trPr>
          <w:trHeight w:val="845"/>
          <w:jc w:val="center"/>
        </w:trPr>
        <w:tc>
          <w:tcPr>
            <w:tcW w:w="626" w:type="dxa"/>
          </w:tcPr>
          <w:p w14:paraId="10BDA9A1" w14:textId="45678D2D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S. No.</w:t>
            </w:r>
          </w:p>
        </w:tc>
        <w:tc>
          <w:tcPr>
            <w:tcW w:w="1889" w:type="dxa"/>
          </w:tcPr>
          <w:p w14:paraId="7D2C9769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Subject</w:t>
            </w:r>
          </w:p>
          <w:p w14:paraId="5721495F" w14:textId="26BF9A1F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Name</w:t>
            </w:r>
          </w:p>
        </w:tc>
        <w:tc>
          <w:tcPr>
            <w:tcW w:w="1197" w:type="dxa"/>
          </w:tcPr>
          <w:p w14:paraId="78DC5AD2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Subject</w:t>
            </w:r>
          </w:p>
          <w:p w14:paraId="5396F3D3" w14:textId="30169756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Code</w:t>
            </w:r>
          </w:p>
        </w:tc>
        <w:tc>
          <w:tcPr>
            <w:tcW w:w="388" w:type="dxa"/>
          </w:tcPr>
          <w:p w14:paraId="31F78BE1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124D6075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461F64B0" w14:textId="00BDF42F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1</w:t>
            </w:r>
          </w:p>
        </w:tc>
        <w:tc>
          <w:tcPr>
            <w:tcW w:w="388" w:type="dxa"/>
          </w:tcPr>
          <w:p w14:paraId="3FEDA5A3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25A1C097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29877EEF" w14:textId="49662A82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2</w:t>
            </w:r>
          </w:p>
        </w:tc>
        <w:tc>
          <w:tcPr>
            <w:tcW w:w="438" w:type="dxa"/>
          </w:tcPr>
          <w:p w14:paraId="5314F9E4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7708A6D5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446CF645" w14:textId="21F53756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3</w:t>
            </w:r>
          </w:p>
        </w:tc>
        <w:tc>
          <w:tcPr>
            <w:tcW w:w="388" w:type="dxa"/>
          </w:tcPr>
          <w:p w14:paraId="1217C752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2C35DFF6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054900D4" w14:textId="29DDAE4B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4</w:t>
            </w:r>
          </w:p>
        </w:tc>
        <w:tc>
          <w:tcPr>
            <w:tcW w:w="446" w:type="dxa"/>
          </w:tcPr>
          <w:p w14:paraId="4A447665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716AEEDC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309D40E7" w14:textId="2E5A67FC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5</w:t>
            </w:r>
          </w:p>
        </w:tc>
        <w:tc>
          <w:tcPr>
            <w:tcW w:w="438" w:type="dxa"/>
          </w:tcPr>
          <w:p w14:paraId="5859AE08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3704E2E0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36095B9F" w14:textId="51807208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6</w:t>
            </w:r>
          </w:p>
        </w:tc>
        <w:tc>
          <w:tcPr>
            <w:tcW w:w="388" w:type="dxa"/>
          </w:tcPr>
          <w:p w14:paraId="66B5DC0C" w14:textId="026F9314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0D6A279B" w14:textId="4EC8A5D4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200CB004" w14:textId="1768B6F5" w:rsidR="0063434B" w:rsidRPr="00EC537A" w:rsidRDefault="0063434B" w:rsidP="00E65DA7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7</w:t>
            </w:r>
          </w:p>
        </w:tc>
        <w:tc>
          <w:tcPr>
            <w:tcW w:w="446" w:type="dxa"/>
          </w:tcPr>
          <w:p w14:paraId="12FE9758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2CCC601E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21C94759" w14:textId="37903BBC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8</w:t>
            </w:r>
          </w:p>
        </w:tc>
        <w:tc>
          <w:tcPr>
            <w:tcW w:w="446" w:type="dxa"/>
          </w:tcPr>
          <w:p w14:paraId="3C058767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187128E2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41C2D628" w14:textId="483A2CD5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9</w:t>
            </w:r>
          </w:p>
        </w:tc>
        <w:tc>
          <w:tcPr>
            <w:tcW w:w="461" w:type="dxa"/>
          </w:tcPr>
          <w:p w14:paraId="77E3DFC0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3E9F0F9E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1B590D5C" w14:textId="2B8BFCA8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10</w:t>
            </w:r>
          </w:p>
        </w:tc>
        <w:tc>
          <w:tcPr>
            <w:tcW w:w="461" w:type="dxa"/>
          </w:tcPr>
          <w:p w14:paraId="77141CFA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1E6BC971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42624BC7" w14:textId="48867140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11</w:t>
            </w:r>
          </w:p>
        </w:tc>
        <w:tc>
          <w:tcPr>
            <w:tcW w:w="533" w:type="dxa"/>
          </w:tcPr>
          <w:p w14:paraId="2719755D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38775AA3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5001E476" w14:textId="1712395E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12</w:t>
            </w:r>
          </w:p>
        </w:tc>
        <w:tc>
          <w:tcPr>
            <w:tcW w:w="782" w:type="dxa"/>
          </w:tcPr>
          <w:p w14:paraId="73A67488" w14:textId="5A70E79A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</w:p>
        </w:tc>
      </w:tr>
      <w:tr w:rsidR="00EC537A" w:rsidRPr="00EC537A" w14:paraId="4DF2D068" w14:textId="53D1744D" w:rsidTr="00AD0161">
        <w:trPr>
          <w:trHeight w:val="305"/>
          <w:jc w:val="center"/>
        </w:trPr>
        <w:tc>
          <w:tcPr>
            <w:tcW w:w="626" w:type="dxa"/>
          </w:tcPr>
          <w:p w14:paraId="05505CAB" w14:textId="4442F1BA" w:rsidR="0063434B" w:rsidRPr="00EC537A" w:rsidRDefault="003E7DCA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889" w:type="dxa"/>
          </w:tcPr>
          <w:p w14:paraId="76FFC9EF" w14:textId="0AB97835" w:rsidR="0063434B" w:rsidRPr="00EC537A" w:rsidRDefault="0002386A" w:rsidP="00AD016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siness Law</w:t>
            </w:r>
          </w:p>
        </w:tc>
        <w:tc>
          <w:tcPr>
            <w:tcW w:w="1197" w:type="dxa"/>
          </w:tcPr>
          <w:p w14:paraId="75A3E3B1" w14:textId="0FC68EDE" w:rsidR="0063434B" w:rsidRPr="00EC537A" w:rsidRDefault="0002386A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M-1</w:t>
            </w:r>
            <w:r w:rsidR="00952D7D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02</w:t>
            </w:r>
          </w:p>
        </w:tc>
        <w:tc>
          <w:tcPr>
            <w:tcW w:w="388" w:type="dxa"/>
          </w:tcPr>
          <w:p w14:paraId="2054743F" w14:textId="1BCDD4EA" w:rsidR="0063434B" w:rsidRPr="00EC537A" w:rsidRDefault="00E82EBE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88" w:type="dxa"/>
          </w:tcPr>
          <w:p w14:paraId="58DFCDCB" w14:textId="7830EB67" w:rsidR="0063434B" w:rsidRPr="00EC537A" w:rsidRDefault="009C495C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438" w:type="dxa"/>
          </w:tcPr>
          <w:p w14:paraId="1A4B9BEB" w14:textId="405A79A8" w:rsidR="0063434B" w:rsidRPr="00EC537A" w:rsidRDefault="00E82EBE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88" w:type="dxa"/>
          </w:tcPr>
          <w:p w14:paraId="1F992940" w14:textId="791EF852" w:rsidR="0063434B" w:rsidRPr="00EC537A" w:rsidRDefault="00AD0161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446" w:type="dxa"/>
          </w:tcPr>
          <w:p w14:paraId="0A1CE6E9" w14:textId="342968F6" w:rsidR="0063434B" w:rsidRPr="00EC537A" w:rsidRDefault="00AD0161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438" w:type="dxa"/>
          </w:tcPr>
          <w:p w14:paraId="614EE86E" w14:textId="33AC72EB" w:rsidR="0063434B" w:rsidRPr="00EC537A" w:rsidRDefault="00AD0161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88" w:type="dxa"/>
          </w:tcPr>
          <w:p w14:paraId="2B37BF4B" w14:textId="79C17B22" w:rsidR="0063434B" w:rsidRPr="00EC537A" w:rsidRDefault="00AD0161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446" w:type="dxa"/>
          </w:tcPr>
          <w:p w14:paraId="14B27957" w14:textId="3482DFBB" w:rsidR="0063434B" w:rsidRPr="00EC537A" w:rsidRDefault="00E82EBE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446" w:type="dxa"/>
          </w:tcPr>
          <w:p w14:paraId="1DE5B0F6" w14:textId="53B8BE75" w:rsidR="0063434B" w:rsidRPr="00EC537A" w:rsidRDefault="00AD0161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461" w:type="dxa"/>
          </w:tcPr>
          <w:p w14:paraId="25678138" w14:textId="716F6352" w:rsidR="0063434B" w:rsidRPr="00EC537A" w:rsidRDefault="00AD0161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461" w:type="dxa"/>
          </w:tcPr>
          <w:p w14:paraId="0ED5139E" w14:textId="5942324E" w:rsidR="0063434B" w:rsidRPr="00EC537A" w:rsidRDefault="00AD0161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533" w:type="dxa"/>
          </w:tcPr>
          <w:p w14:paraId="1F5E58CF" w14:textId="5B90BB5E" w:rsidR="0063434B" w:rsidRPr="00EC537A" w:rsidRDefault="00AD0161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782" w:type="dxa"/>
          </w:tcPr>
          <w:p w14:paraId="0181D0D3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</w:p>
        </w:tc>
      </w:tr>
    </w:tbl>
    <w:p w14:paraId="1EF4D4A4" w14:textId="2E95D861" w:rsidR="00317133" w:rsidRPr="009616D6" w:rsidRDefault="00317133" w:rsidP="00317133">
      <w:pPr>
        <w:jc w:val="both"/>
        <w:rPr>
          <w:rFonts w:ascii="Arial" w:hAnsi="Arial" w:cs="Arial"/>
          <w:b/>
          <w:bCs/>
        </w:rPr>
      </w:pPr>
    </w:p>
    <w:tbl>
      <w:tblPr>
        <w:tblpPr w:leftFromText="180" w:rightFromText="180" w:vertAnchor="text" w:horzAnchor="margin" w:tblpXSpec="center" w:tblpY="183"/>
        <w:tblW w:w="105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697"/>
        <w:gridCol w:w="697"/>
        <w:gridCol w:w="697"/>
        <w:gridCol w:w="697"/>
        <w:gridCol w:w="697"/>
        <w:gridCol w:w="697"/>
        <w:gridCol w:w="697"/>
        <w:gridCol w:w="697"/>
        <w:gridCol w:w="819"/>
        <w:gridCol w:w="810"/>
        <w:gridCol w:w="810"/>
        <w:gridCol w:w="720"/>
        <w:gridCol w:w="1085"/>
      </w:tblGrid>
      <w:tr w:rsidR="00A50E51" w:rsidRPr="00A95D0A" w14:paraId="0F1D298F" w14:textId="77777777" w:rsidTr="00A50E51">
        <w:tc>
          <w:tcPr>
            <w:tcW w:w="10530" w:type="dxa"/>
            <w:gridSpan w:val="14"/>
            <w:shd w:val="clear" w:color="auto" w:fill="auto"/>
          </w:tcPr>
          <w:p w14:paraId="3D0A5FEA" w14:textId="77777777" w:rsidR="00A50E51" w:rsidRPr="00A95D0A" w:rsidRDefault="00A50E51" w:rsidP="00A50E5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A95D0A">
              <w:rPr>
                <w:rFonts w:ascii="Arial" w:hAnsi="Arial" w:cs="Arial"/>
              </w:rPr>
              <w:t>CO/PO Mapping</w:t>
            </w:r>
          </w:p>
          <w:p w14:paraId="520E714B" w14:textId="77777777" w:rsidR="00A50E51" w:rsidRPr="00A95D0A" w:rsidRDefault="00A50E51" w:rsidP="00A50E5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(3/2/1 indicates strength of correlation) 3-Strong, 2-Medium, 1-Weak</w:t>
            </w:r>
          </w:p>
        </w:tc>
      </w:tr>
      <w:tr w:rsidR="00A50E51" w:rsidRPr="00A95D0A" w14:paraId="3246C857" w14:textId="77777777" w:rsidTr="00A50E51">
        <w:tc>
          <w:tcPr>
            <w:tcW w:w="710" w:type="dxa"/>
            <w:vMerge w:val="restart"/>
            <w:shd w:val="clear" w:color="auto" w:fill="auto"/>
            <w:vAlign w:val="center"/>
          </w:tcPr>
          <w:p w14:paraId="6CD00839" w14:textId="77777777" w:rsidR="00A50E51" w:rsidRPr="00B35F7B" w:rsidRDefault="00A50E51" w:rsidP="00A50E5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35F7B">
              <w:rPr>
                <w:rFonts w:ascii="Arial" w:hAnsi="Arial" w:cs="Arial"/>
                <w:sz w:val="20"/>
                <w:szCs w:val="20"/>
              </w:rPr>
              <w:t>COs</w:t>
            </w:r>
          </w:p>
        </w:tc>
        <w:tc>
          <w:tcPr>
            <w:tcW w:w="8735" w:type="dxa"/>
            <w:gridSpan w:val="12"/>
            <w:shd w:val="clear" w:color="auto" w:fill="auto"/>
          </w:tcPr>
          <w:p w14:paraId="03D8522B" w14:textId="77777777" w:rsidR="00A50E51" w:rsidRPr="00B35F7B" w:rsidRDefault="00A50E51" w:rsidP="00A50E5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35F7B">
              <w:rPr>
                <w:rFonts w:ascii="Arial" w:hAnsi="Arial" w:cs="Arial"/>
                <w:sz w:val="20"/>
                <w:szCs w:val="20"/>
              </w:rPr>
              <w:t>Programme Outcomes (POs)</w:t>
            </w:r>
          </w:p>
        </w:tc>
        <w:tc>
          <w:tcPr>
            <w:tcW w:w="1085" w:type="dxa"/>
          </w:tcPr>
          <w:p w14:paraId="1CD4FEFC" w14:textId="77777777" w:rsidR="00A50E51" w:rsidRPr="00B35F7B" w:rsidRDefault="00A50E51" w:rsidP="00A50E5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E51" w:rsidRPr="00A95D0A" w14:paraId="480EC2C4" w14:textId="77777777" w:rsidTr="004A622F">
        <w:tc>
          <w:tcPr>
            <w:tcW w:w="710" w:type="dxa"/>
            <w:vMerge/>
            <w:shd w:val="clear" w:color="auto" w:fill="auto"/>
          </w:tcPr>
          <w:p w14:paraId="60806D52" w14:textId="77777777" w:rsidR="00A50E51" w:rsidRPr="00B35F7B" w:rsidRDefault="00A50E51" w:rsidP="00A50E5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39EEDA13" w14:textId="77777777" w:rsidR="00A50E51" w:rsidRPr="002E0310" w:rsidRDefault="00A50E51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1</w:t>
            </w:r>
          </w:p>
        </w:tc>
        <w:tc>
          <w:tcPr>
            <w:tcW w:w="697" w:type="dxa"/>
            <w:shd w:val="clear" w:color="auto" w:fill="auto"/>
          </w:tcPr>
          <w:p w14:paraId="1B30EB56" w14:textId="77777777" w:rsidR="00A50E51" w:rsidRPr="002E0310" w:rsidRDefault="00A50E51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2</w:t>
            </w:r>
          </w:p>
        </w:tc>
        <w:tc>
          <w:tcPr>
            <w:tcW w:w="697" w:type="dxa"/>
            <w:shd w:val="clear" w:color="auto" w:fill="auto"/>
          </w:tcPr>
          <w:p w14:paraId="3EC11351" w14:textId="77777777" w:rsidR="00A50E51" w:rsidRPr="002E0310" w:rsidRDefault="00A50E51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3</w:t>
            </w:r>
          </w:p>
        </w:tc>
        <w:tc>
          <w:tcPr>
            <w:tcW w:w="697" w:type="dxa"/>
            <w:shd w:val="clear" w:color="auto" w:fill="auto"/>
          </w:tcPr>
          <w:p w14:paraId="100ED26F" w14:textId="77777777" w:rsidR="00A50E51" w:rsidRPr="002E0310" w:rsidRDefault="00A50E51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4</w:t>
            </w:r>
          </w:p>
        </w:tc>
        <w:tc>
          <w:tcPr>
            <w:tcW w:w="697" w:type="dxa"/>
            <w:shd w:val="clear" w:color="auto" w:fill="auto"/>
          </w:tcPr>
          <w:p w14:paraId="23ABB528" w14:textId="77777777" w:rsidR="00A50E51" w:rsidRPr="002E0310" w:rsidRDefault="00A50E51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5</w:t>
            </w:r>
          </w:p>
        </w:tc>
        <w:tc>
          <w:tcPr>
            <w:tcW w:w="697" w:type="dxa"/>
            <w:shd w:val="clear" w:color="auto" w:fill="auto"/>
          </w:tcPr>
          <w:p w14:paraId="0D51884A" w14:textId="5D3700D2" w:rsidR="00A50E51" w:rsidRPr="002E0310" w:rsidRDefault="009C495C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</w:t>
            </w: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697" w:type="dxa"/>
            <w:shd w:val="clear" w:color="auto" w:fill="auto"/>
          </w:tcPr>
          <w:p w14:paraId="0BE640AC" w14:textId="59CB8A8E" w:rsidR="00A50E51" w:rsidRPr="002E0310" w:rsidRDefault="009C495C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697" w:type="dxa"/>
            <w:shd w:val="clear" w:color="auto" w:fill="auto"/>
          </w:tcPr>
          <w:p w14:paraId="1B4BCC65" w14:textId="4576231C" w:rsidR="00A50E51" w:rsidRPr="002E0310" w:rsidRDefault="009C495C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819" w:type="dxa"/>
            <w:shd w:val="clear" w:color="auto" w:fill="auto"/>
          </w:tcPr>
          <w:p w14:paraId="45ED043A" w14:textId="59177F4F" w:rsidR="00A50E51" w:rsidRPr="002E0310" w:rsidRDefault="009C495C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810" w:type="dxa"/>
            <w:shd w:val="clear" w:color="auto" w:fill="auto"/>
          </w:tcPr>
          <w:p w14:paraId="30C7EE20" w14:textId="6B3FCE53" w:rsidR="00A50E51" w:rsidRPr="002E0310" w:rsidRDefault="009C495C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810" w:type="dxa"/>
            <w:shd w:val="clear" w:color="auto" w:fill="auto"/>
          </w:tcPr>
          <w:p w14:paraId="01071F4A" w14:textId="5ADD747A" w:rsidR="00A50E51" w:rsidRPr="002E0310" w:rsidRDefault="009C495C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720" w:type="dxa"/>
            <w:shd w:val="clear" w:color="auto" w:fill="auto"/>
          </w:tcPr>
          <w:p w14:paraId="09480F4F" w14:textId="199DA099" w:rsidR="00A50E51" w:rsidRPr="002E0310" w:rsidRDefault="00EA7966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1085" w:type="dxa"/>
          </w:tcPr>
          <w:p w14:paraId="0632AA0F" w14:textId="77777777" w:rsidR="00A50E51" w:rsidRDefault="00A50E51" w:rsidP="00A50E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E0310">
              <w:rPr>
                <w:rFonts w:ascii="Arial" w:hAnsi="Arial" w:cs="Arial"/>
                <w:sz w:val="18"/>
                <w:szCs w:val="18"/>
              </w:rPr>
              <w:t>Weightage %</w:t>
            </w:r>
          </w:p>
          <w:p w14:paraId="2C8010BC" w14:textId="60B2BAD8" w:rsidR="00C03812" w:rsidRPr="002E0310" w:rsidRDefault="00C03812" w:rsidP="00A50E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</w:p>
        </w:tc>
      </w:tr>
      <w:tr w:rsidR="009C495C" w:rsidRPr="00A95D0A" w14:paraId="0847DB63" w14:textId="77777777" w:rsidTr="004A622F">
        <w:tc>
          <w:tcPr>
            <w:tcW w:w="710" w:type="dxa"/>
            <w:shd w:val="clear" w:color="auto" w:fill="auto"/>
          </w:tcPr>
          <w:p w14:paraId="7952BFD0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B35F7B">
              <w:rPr>
                <w:rFonts w:ascii="Arial" w:hAnsi="Arial" w:cs="Arial"/>
                <w:sz w:val="20"/>
                <w:szCs w:val="20"/>
              </w:rPr>
              <w:t>CO1</w:t>
            </w:r>
          </w:p>
        </w:tc>
        <w:tc>
          <w:tcPr>
            <w:tcW w:w="697" w:type="dxa"/>
            <w:shd w:val="clear" w:color="auto" w:fill="auto"/>
          </w:tcPr>
          <w:p w14:paraId="76959894" w14:textId="15BB15DA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640B5615" w14:textId="64944A85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97" w:type="dxa"/>
            <w:shd w:val="clear" w:color="auto" w:fill="auto"/>
          </w:tcPr>
          <w:p w14:paraId="21F24842" w14:textId="00A3AC7C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66CAE3A4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108BF85A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64C34C24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334CEACE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28D89FA1" w14:textId="7CCA409C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19" w:type="dxa"/>
            <w:shd w:val="clear" w:color="auto" w:fill="auto"/>
          </w:tcPr>
          <w:p w14:paraId="19709F35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1098852E" w14:textId="09BCF7A6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4639EFC8" w14:textId="2AD6B3D0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7B09CBB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5" w:type="dxa"/>
          </w:tcPr>
          <w:p w14:paraId="0D7979F1" w14:textId="51A76212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%</w:t>
            </w:r>
          </w:p>
        </w:tc>
      </w:tr>
      <w:tr w:rsidR="009C495C" w:rsidRPr="00A95D0A" w14:paraId="203FE55B" w14:textId="77777777" w:rsidTr="004A622F">
        <w:tc>
          <w:tcPr>
            <w:tcW w:w="710" w:type="dxa"/>
            <w:shd w:val="clear" w:color="auto" w:fill="auto"/>
          </w:tcPr>
          <w:p w14:paraId="47B8075B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B35F7B">
              <w:rPr>
                <w:rFonts w:ascii="Arial" w:hAnsi="Arial" w:cs="Arial"/>
                <w:sz w:val="20"/>
                <w:szCs w:val="20"/>
              </w:rPr>
              <w:t>CO2</w:t>
            </w:r>
          </w:p>
        </w:tc>
        <w:tc>
          <w:tcPr>
            <w:tcW w:w="697" w:type="dxa"/>
            <w:shd w:val="clear" w:color="auto" w:fill="auto"/>
          </w:tcPr>
          <w:p w14:paraId="79FF1635" w14:textId="45421134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4A03DB86" w14:textId="27FBBC71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97" w:type="dxa"/>
            <w:shd w:val="clear" w:color="auto" w:fill="auto"/>
          </w:tcPr>
          <w:p w14:paraId="11098FA8" w14:textId="420B789D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36D8C9B1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35BE64D7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642F6844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09BFE295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2164147F" w14:textId="761DAE22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19" w:type="dxa"/>
            <w:shd w:val="clear" w:color="auto" w:fill="auto"/>
          </w:tcPr>
          <w:p w14:paraId="1772FF9E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31C4FBB5" w14:textId="7F13C10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6CF92824" w14:textId="317560EA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2D85E1AB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5" w:type="dxa"/>
          </w:tcPr>
          <w:p w14:paraId="042F28E1" w14:textId="0C8B8633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%</w:t>
            </w:r>
          </w:p>
        </w:tc>
      </w:tr>
      <w:tr w:rsidR="009C495C" w:rsidRPr="00A95D0A" w14:paraId="5179C576" w14:textId="77777777" w:rsidTr="004A622F">
        <w:tc>
          <w:tcPr>
            <w:tcW w:w="710" w:type="dxa"/>
            <w:shd w:val="clear" w:color="auto" w:fill="auto"/>
          </w:tcPr>
          <w:p w14:paraId="4E4E8E94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B35F7B">
              <w:rPr>
                <w:rFonts w:ascii="Arial" w:hAnsi="Arial" w:cs="Arial"/>
                <w:sz w:val="20"/>
                <w:szCs w:val="20"/>
              </w:rPr>
              <w:t>CO3</w:t>
            </w:r>
          </w:p>
        </w:tc>
        <w:tc>
          <w:tcPr>
            <w:tcW w:w="697" w:type="dxa"/>
            <w:shd w:val="clear" w:color="auto" w:fill="auto"/>
          </w:tcPr>
          <w:p w14:paraId="36C09849" w14:textId="129ADCE6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159EFE2A" w14:textId="7F78F2A5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97" w:type="dxa"/>
            <w:shd w:val="clear" w:color="auto" w:fill="auto"/>
          </w:tcPr>
          <w:p w14:paraId="0F895C57" w14:textId="3AAFAEF5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23A8293C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05429C0C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67692324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4776116A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1786FA95" w14:textId="6BAE4C2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19" w:type="dxa"/>
            <w:shd w:val="clear" w:color="auto" w:fill="auto"/>
          </w:tcPr>
          <w:p w14:paraId="3047EF43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52B29B9B" w14:textId="5FFFD6A6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290860FA" w14:textId="33E12972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417D1E3A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5" w:type="dxa"/>
          </w:tcPr>
          <w:p w14:paraId="77FD74E1" w14:textId="3A84CD84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%</w:t>
            </w:r>
          </w:p>
        </w:tc>
      </w:tr>
      <w:tr w:rsidR="009C495C" w:rsidRPr="00A95D0A" w14:paraId="5543BE1D" w14:textId="77777777" w:rsidTr="004A622F">
        <w:tc>
          <w:tcPr>
            <w:tcW w:w="710" w:type="dxa"/>
            <w:shd w:val="clear" w:color="auto" w:fill="auto"/>
          </w:tcPr>
          <w:p w14:paraId="47992518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B35F7B">
              <w:rPr>
                <w:rFonts w:ascii="Arial" w:hAnsi="Arial" w:cs="Arial"/>
                <w:sz w:val="20"/>
                <w:szCs w:val="20"/>
              </w:rPr>
              <w:t>CO4</w:t>
            </w:r>
          </w:p>
        </w:tc>
        <w:tc>
          <w:tcPr>
            <w:tcW w:w="697" w:type="dxa"/>
            <w:shd w:val="clear" w:color="auto" w:fill="auto"/>
          </w:tcPr>
          <w:p w14:paraId="5930F2C4" w14:textId="5A191156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45DE3C5E" w14:textId="5E019B9A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97" w:type="dxa"/>
            <w:shd w:val="clear" w:color="auto" w:fill="auto"/>
          </w:tcPr>
          <w:p w14:paraId="79BEC2F4" w14:textId="6F507105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2649FE8E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7FB7676C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3A079245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4F833A9B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786C2878" w14:textId="18AC7379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19" w:type="dxa"/>
            <w:shd w:val="clear" w:color="auto" w:fill="auto"/>
          </w:tcPr>
          <w:p w14:paraId="68596D77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49C96165" w14:textId="7FB26D68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4DAA4080" w14:textId="74DA8F25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17793C0E" w14:textId="77777777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5" w:type="dxa"/>
          </w:tcPr>
          <w:p w14:paraId="2101987D" w14:textId="15FBE18D" w:rsidR="009C495C" w:rsidRPr="00B35F7B" w:rsidRDefault="009C495C" w:rsidP="009C49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%</w:t>
            </w:r>
          </w:p>
        </w:tc>
      </w:tr>
    </w:tbl>
    <w:p w14:paraId="3BED7858" w14:textId="77777777" w:rsidR="00A50E51" w:rsidRDefault="00A50E51" w:rsidP="00317133">
      <w:pPr>
        <w:jc w:val="both"/>
        <w:rPr>
          <w:rFonts w:ascii="Arial" w:hAnsi="Arial" w:cs="Arial"/>
          <w:b/>
          <w:bCs/>
          <w:sz w:val="16"/>
          <w:szCs w:val="16"/>
        </w:rPr>
      </w:pPr>
    </w:p>
    <w:p w14:paraId="34987B30" w14:textId="76C8B9F9" w:rsidR="00A50E51" w:rsidRPr="00C03812" w:rsidRDefault="00A50E51" w:rsidP="00C03812">
      <w:pPr>
        <w:pStyle w:val="ListParagraph"/>
        <w:jc w:val="both"/>
        <w:rPr>
          <w:rFonts w:ascii="Arial" w:hAnsi="Arial" w:cs="Arial"/>
          <w:b/>
          <w:bCs/>
          <w:sz w:val="16"/>
          <w:szCs w:val="16"/>
        </w:rPr>
      </w:pPr>
    </w:p>
    <w:p w14:paraId="4646AD5D" w14:textId="202E8B08" w:rsidR="00317133" w:rsidRDefault="00317133" w:rsidP="00317133">
      <w:pPr>
        <w:jc w:val="both"/>
        <w:rPr>
          <w:rFonts w:ascii="Arial" w:hAnsi="Arial" w:cs="Arial"/>
          <w:b/>
          <w:bCs/>
        </w:rPr>
      </w:pPr>
      <w:r w:rsidRPr="00FE192D">
        <w:rPr>
          <w:rFonts w:ascii="Arial" w:hAnsi="Arial" w:cs="Arial"/>
          <w:b/>
          <w:bCs/>
        </w:rPr>
        <w:t>Andragogic Plan including sequencing of lectures</w:t>
      </w:r>
    </w:p>
    <w:p w14:paraId="2075AD6B" w14:textId="6A5FFF4D" w:rsidR="00317133" w:rsidRDefault="00317133" w:rsidP="00317133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1= Remember, L2= Understand, L3=</w:t>
      </w:r>
      <w:r w:rsidR="00A50E51">
        <w:rPr>
          <w:rFonts w:ascii="Arial" w:hAnsi="Arial" w:cs="Arial"/>
          <w:b/>
          <w:bCs/>
        </w:rPr>
        <w:t>Apply, L4= Analyze, L5=Evaluate, L6= Create</w:t>
      </w:r>
    </w:p>
    <w:p w14:paraId="7FD22514" w14:textId="77777777" w:rsidR="00F017E8" w:rsidRDefault="00F017E8" w:rsidP="00317133">
      <w:pPr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10525" w:type="dxa"/>
        <w:jc w:val="center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8"/>
        <w:gridCol w:w="3334"/>
        <w:gridCol w:w="900"/>
        <w:gridCol w:w="1673"/>
        <w:gridCol w:w="1170"/>
        <w:gridCol w:w="2880"/>
      </w:tblGrid>
      <w:tr w:rsidR="00317133" w:rsidRPr="00442BEE" w14:paraId="20A0C156" w14:textId="77777777" w:rsidTr="00133E0B">
        <w:trPr>
          <w:jc w:val="center"/>
        </w:trPr>
        <w:tc>
          <w:tcPr>
            <w:tcW w:w="568" w:type="dxa"/>
          </w:tcPr>
          <w:p w14:paraId="5D8A932C" w14:textId="77777777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bookmarkStart w:id="0" w:name="_Hlk72250924"/>
            <w:r w:rsidRPr="002E0310">
              <w:rPr>
                <w:rFonts w:ascii="Arial" w:hAnsi="Arial" w:cs="Arial"/>
                <w:bCs/>
                <w:sz w:val="20"/>
                <w:szCs w:val="20"/>
              </w:rPr>
              <w:t>Sr. No.</w:t>
            </w:r>
          </w:p>
        </w:tc>
        <w:tc>
          <w:tcPr>
            <w:tcW w:w="3334" w:type="dxa"/>
          </w:tcPr>
          <w:p w14:paraId="283CECC2" w14:textId="77777777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Cs/>
                <w:sz w:val="20"/>
                <w:szCs w:val="20"/>
              </w:rPr>
              <w:t xml:space="preserve">Topics </w:t>
            </w:r>
          </w:p>
          <w:p w14:paraId="445385EC" w14:textId="0DD794F5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Cs/>
                <w:sz w:val="20"/>
                <w:szCs w:val="20"/>
              </w:rPr>
              <w:t>(</w:t>
            </w:r>
            <w:r w:rsidR="0030076C" w:rsidRPr="002E0310">
              <w:rPr>
                <w:rFonts w:ascii="Arial" w:hAnsi="Arial" w:cs="Arial"/>
                <w:bCs/>
                <w:sz w:val="20"/>
                <w:szCs w:val="20"/>
              </w:rPr>
              <w:t>Smallest</w:t>
            </w:r>
            <w:r w:rsidRPr="002E0310">
              <w:rPr>
                <w:rFonts w:ascii="Arial" w:hAnsi="Arial" w:cs="Arial"/>
                <w:bCs/>
                <w:sz w:val="20"/>
                <w:szCs w:val="20"/>
              </w:rPr>
              <w:t xml:space="preserve"> unit for which Blooms Taxonomy has been used)</w:t>
            </w:r>
          </w:p>
        </w:tc>
        <w:tc>
          <w:tcPr>
            <w:tcW w:w="900" w:type="dxa"/>
          </w:tcPr>
          <w:p w14:paraId="53459875" w14:textId="77777777" w:rsidR="00317133" w:rsidRPr="006948D2" w:rsidRDefault="00317133" w:rsidP="006948D2">
            <w:pPr>
              <w:jc w:val="center"/>
              <w:rPr>
                <w:rFonts w:ascii="Arial" w:hAnsi="Arial" w:cs="Arial"/>
                <w:bCs/>
              </w:rPr>
            </w:pPr>
            <w:r w:rsidRPr="006948D2">
              <w:rPr>
                <w:rFonts w:ascii="Arial" w:hAnsi="Arial" w:cs="Arial"/>
                <w:bCs/>
              </w:rPr>
              <w:t>LEVEL</w:t>
            </w:r>
          </w:p>
        </w:tc>
        <w:tc>
          <w:tcPr>
            <w:tcW w:w="1673" w:type="dxa"/>
          </w:tcPr>
          <w:p w14:paraId="2FF6A5A9" w14:textId="77777777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Cs/>
                <w:sz w:val="20"/>
                <w:szCs w:val="20"/>
              </w:rPr>
              <w:t>Andragogy</w:t>
            </w:r>
          </w:p>
        </w:tc>
        <w:tc>
          <w:tcPr>
            <w:tcW w:w="1170" w:type="dxa"/>
          </w:tcPr>
          <w:p w14:paraId="243E001D" w14:textId="77777777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Cs/>
                <w:sz w:val="20"/>
                <w:szCs w:val="20"/>
              </w:rPr>
              <w:t>No. of Sessions</w:t>
            </w:r>
          </w:p>
        </w:tc>
        <w:tc>
          <w:tcPr>
            <w:tcW w:w="2880" w:type="dxa"/>
          </w:tcPr>
          <w:p w14:paraId="79972974" w14:textId="77777777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Cs/>
                <w:sz w:val="20"/>
                <w:szCs w:val="20"/>
              </w:rPr>
              <w:t>CO (Weightage)</w:t>
            </w:r>
          </w:p>
          <w:p w14:paraId="371E4DF0" w14:textId="77777777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Cs/>
                <w:sz w:val="20"/>
                <w:szCs w:val="20"/>
              </w:rPr>
              <w:t xml:space="preserve">SUM OF   WEIGHTAGES FOR EACH CO TO BE 100% </w:t>
            </w:r>
          </w:p>
        </w:tc>
      </w:tr>
      <w:tr w:rsidR="00317133" w:rsidRPr="00442BEE" w14:paraId="0F8B5C0E" w14:textId="77777777" w:rsidTr="00133E0B">
        <w:trPr>
          <w:jc w:val="center"/>
        </w:trPr>
        <w:tc>
          <w:tcPr>
            <w:tcW w:w="10525" w:type="dxa"/>
            <w:gridSpan w:val="6"/>
          </w:tcPr>
          <w:p w14:paraId="5225CF37" w14:textId="6AF7A039" w:rsidR="00317133" w:rsidRPr="006948D2" w:rsidRDefault="00317133" w:rsidP="006948D2">
            <w:pPr>
              <w:jc w:val="center"/>
              <w:rPr>
                <w:rFonts w:ascii="Arial" w:hAnsi="Arial" w:cs="Arial"/>
                <w:b/>
              </w:rPr>
            </w:pPr>
            <w:r w:rsidRPr="006948D2">
              <w:rPr>
                <w:rFonts w:ascii="Arial" w:hAnsi="Arial" w:cs="Arial"/>
                <w:b/>
              </w:rPr>
              <w:t xml:space="preserve">Module </w:t>
            </w:r>
            <w:r w:rsidR="004252FF">
              <w:rPr>
                <w:rFonts w:ascii="Arial" w:hAnsi="Arial" w:cs="Arial"/>
                <w:b/>
              </w:rPr>
              <w:t>01</w:t>
            </w:r>
          </w:p>
        </w:tc>
      </w:tr>
      <w:tr w:rsidR="00317133" w:rsidRPr="00442BEE" w14:paraId="7AB72618" w14:textId="77777777" w:rsidTr="00133E0B">
        <w:trPr>
          <w:trHeight w:val="355"/>
          <w:jc w:val="center"/>
        </w:trPr>
        <w:tc>
          <w:tcPr>
            <w:tcW w:w="568" w:type="dxa"/>
            <w:tcMar>
              <w:left w:w="57" w:type="dxa"/>
              <w:right w:w="57" w:type="dxa"/>
            </w:tcMar>
          </w:tcPr>
          <w:p w14:paraId="70574E37" w14:textId="77777777" w:rsidR="00317133" w:rsidRPr="00FE192D" w:rsidRDefault="00317133" w:rsidP="004252FF">
            <w:pPr>
              <w:jc w:val="center"/>
              <w:rPr>
                <w:rFonts w:ascii="Arial" w:hAnsi="Arial" w:cs="Arial"/>
              </w:rPr>
            </w:pPr>
            <w:r w:rsidRPr="00FE192D">
              <w:rPr>
                <w:rFonts w:ascii="Arial" w:hAnsi="Arial" w:cs="Arial"/>
              </w:rPr>
              <w:t>1</w:t>
            </w:r>
          </w:p>
        </w:tc>
        <w:tc>
          <w:tcPr>
            <w:tcW w:w="3334" w:type="dxa"/>
          </w:tcPr>
          <w:p w14:paraId="6060789C" w14:textId="4E363180" w:rsidR="00317133" w:rsidRPr="006948D2" w:rsidRDefault="009C495C" w:rsidP="004252FF">
            <w:pPr>
              <w:pStyle w:val="Default"/>
              <w:jc w:val="both"/>
              <w:rPr>
                <w:rFonts w:eastAsiaTheme="minorHAnsi"/>
                <w:sz w:val="22"/>
                <w:szCs w:val="22"/>
                <w:lang w:val="en-IN"/>
              </w:rPr>
            </w:pPr>
            <w:r w:rsidRPr="009C495C">
              <w:rPr>
                <w:rFonts w:eastAsiaTheme="minorHAnsi"/>
                <w:sz w:val="22"/>
                <w:szCs w:val="22"/>
                <w:lang w:val="en-IN"/>
              </w:rPr>
              <w:t>The Indian Contract Act 1872: General Principle of Law of Contract</w:t>
            </w:r>
          </w:p>
        </w:tc>
        <w:tc>
          <w:tcPr>
            <w:tcW w:w="900" w:type="dxa"/>
          </w:tcPr>
          <w:p w14:paraId="6FFFD069" w14:textId="36489325" w:rsidR="00317133" w:rsidRPr="006948D2" w:rsidRDefault="00317133" w:rsidP="006948D2">
            <w:pPr>
              <w:jc w:val="center"/>
              <w:rPr>
                <w:rFonts w:ascii="Arial" w:hAnsi="Arial" w:cs="Arial"/>
                <w:color w:val="000000"/>
              </w:rPr>
            </w:pPr>
            <w:r w:rsidRPr="006948D2">
              <w:rPr>
                <w:rFonts w:ascii="Arial" w:hAnsi="Arial" w:cs="Arial"/>
                <w:color w:val="000000"/>
              </w:rPr>
              <w:t>L1</w:t>
            </w:r>
          </w:p>
        </w:tc>
        <w:tc>
          <w:tcPr>
            <w:tcW w:w="1673" w:type="dxa"/>
          </w:tcPr>
          <w:p w14:paraId="43EB40E2" w14:textId="11CCB510" w:rsidR="00317133" w:rsidRPr="006948D2" w:rsidRDefault="002C27A7" w:rsidP="00A50E51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lassroom</w:t>
            </w:r>
            <w:r w:rsidR="00A50E51" w:rsidRPr="006948D2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1170" w:type="dxa"/>
          </w:tcPr>
          <w:p w14:paraId="3324F7F1" w14:textId="77777777" w:rsidR="00317133" w:rsidRPr="006948D2" w:rsidRDefault="00317133" w:rsidP="004252FF">
            <w:pPr>
              <w:jc w:val="center"/>
              <w:rPr>
                <w:rFonts w:ascii="Arial" w:hAnsi="Arial" w:cs="Arial"/>
                <w:color w:val="000000"/>
              </w:rPr>
            </w:pPr>
            <w:r w:rsidRPr="006948D2">
              <w:rPr>
                <w:rFonts w:ascii="Arial" w:hAnsi="Arial" w:cs="Arial"/>
                <w:color w:val="000000"/>
              </w:rPr>
              <w:t>01</w:t>
            </w:r>
          </w:p>
        </w:tc>
        <w:tc>
          <w:tcPr>
            <w:tcW w:w="2880" w:type="dxa"/>
          </w:tcPr>
          <w:p w14:paraId="2C48AA39" w14:textId="34555959" w:rsidR="00317133" w:rsidRPr="006948D2" w:rsidRDefault="00237D9F" w:rsidP="004252FF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1 (</w:t>
            </w:r>
            <w:r w:rsidR="002C27A7">
              <w:rPr>
                <w:rFonts w:ascii="Arial" w:hAnsi="Arial" w:cs="Arial"/>
                <w:color w:val="000000"/>
              </w:rPr>
              <w:t>3</w:t>
            </w:r>
            <w:r>
              <w:rPr>
                <w:rFonts w:ascii="Arial" w:hAnsi="Arial" w:cs="Arial"/>
                <w:color w:val="000000"/>
              </w:rPr>
              <w:t>%)</w:t>
            </w:r>
          </w:p>
        </w:tc>
      </w:tr>
      <w:tr w:rsidR="00317133" w:rsidRPr="00442BEE" w14:paraId="5F7D7D5A" w14:textId="77777777" w:rsidTr="00133E0B">
        <w:trPr>
          <w:jc w:val="center"/>
        </w:trPr>
        <w:tc>
          <w:tcPr>
            <w:tcW w:w="568" w:type="dxa"/>
            <w:tcMar>
              <w:left w:w="57" w:type="dxa"/>
              <w:right w:w="57" w:type="dxa"/>
            </w:tcMar>
          </w:tcPr>
          <w:p w14:paraId="5F3D5B4E" w14:textId="77777777" w:rsidR="00317133" w:rsidRPr="00FE192D" w:rsidRDefault="00317133" w:rsidP="004252FF">
            <w:pPr>
              <w:jc w:val="center"/>
              <w:rPr>
                <w:rFonts w:ascii="Arial" w:hAnsi="Arial" w:cs="Arial"/>
              </w:rPr>
            </w:pPr>
            <w:r w:rsidRPr="00FE192D">
              <w:rPr>
                <w:rFonts w:ascii="Arial" w:hAnsi="Arial" w:cs="Arial"/>
              </w:rPr>
              <w:t>2</w:t>
            </w:r>
          </w:p>
        </w:tc>
        <w:tc>
          <w:tcPr>
            <w:tcW w:w="3334" w:type="dxa"/>
          </w:tcPr>
          <w:p w14:paraId="4FE4B173" w14:textId="7A1D0AEC" w:rsidR="00317133" w:rsidRPr="006948D2" w:rsidRDefault="009C495C" w:rsidP="004252FF">
            <w:pPr>
              <w:pStyle w:val="Default"/>
              <w:jc w:val="both"/>
              <w:rPr>
                <w:rFonts w:eastAsiaTheme="minorHAnsi"/>
                <w:sz w:val="22"/>
                <w:szCs w:val="22"/>
                <w:lang w:val="en-IN"/>
              </w:rPr>
            </w:pPr>
            <w:r w:rsidRPr="009C495C">
              <w:rPr>
                <w:rFonts w:eastAsiaTheme="minorHAnsi"/>
                <w:sz w:val="22"/>
                <w:szCs w:val="22"/>
                <w:lang w:val="en-IN"/>
              </w:rPr>
              <w:t>Contract– meaning, characteristics and kinds</w:t>
            </w:r>
          </w:p>
        </w:tc>
        <w:tc>
          <w:tcPr>
            <w:tcW w:w="900" w:type="dxa"/>
          </w:tcPr>
          <w:p w14:paraId="13787B1F" w14:textId="53A9109E" w:rsidR="00317133" w:rsidRPr="006948D2" w:rsidRDefault="00317133" w:rsidP="006948D2">
            <w:pPr>
              <w:jc w:val="center"/>
              <w:rPr>
                <w:rFonts w:ascii="Arial" w:hAnsi="Arial" w:cs="Arial"/>
                <w:color w:val="000000"/>
              </w:rPr>
            </w:pPr>
            <w:r w:rsidRPr="006948D2">
              <w:rPr>
                <w:rFonts w:ascii="Arial" w:hAnsi="Arial" w:cs="Arial"/>
                <w:color w:val="000000"/>
              </w:rPr>
              <w:t>L2</w:t>
            </w:r>
          </w:p>
        </w:tc>
        <w:tc>
          <w:tcPr>
            <w:tcW w:w="1673" w:type="dxa"/>
          </w:tcPr>
          <w:p w14:paraId="10180EC9" w14:textId="478BA5A2" w:rsidR="00317133" w:rsidRPr="006948D2" w:rsidRDefault="00317133" w:rsidP="003E084C">
            <w:pPr>
              <w:jc w:val="center"/>
              <w:rPr>
                <w:rFonts w:ascii="Arial" w:hAnsi="Arial" w:cs="Arial"/>
                <w:color w:val="000000"/>
              </w:rPr>
            </w:pPr>
            <w:r w:rsidRPr="006948D2">
              <w:rPr>
                <w:rFonts w:ascii="Arial" w:hAnsi="Arial" w:cs="Arial"/>
                <w:color w:val="000000"/>
              </w:rPr>
              <w:t>Class</w:t>
            </w:r>
            <w:r w:rsidR="002C27A7">
              <w:rPr>
                <w:rFonts w:ascii="Arial" w:hAnsi="Arial" w:cs="Arial"/>
                <w:color w:val="000000"/>
              </w:rPr>
              <w:t>r</w:t>
            </w:r>
            <w:r w:rsidRPr="006948D2">
              <w:rPr>
                <w:rFonts w:ascii="Arial" w:hAnsi="Arial" w:cs="Arial"/>
                <w:color w:val="000000"/>
              </w:rPr>
              <w:t>oom</w:t>
            </w:r>
            <w:r w:rsidR="002C27A7">
              <w:rPr>
                <w:rFonts w:ascii="Arial" w:hAnsi="Arial" w:cs="Arial"/>
                <w:color w:val="000000"/>
              </w:rPr>
              <w:t xml:space="preserve"> &amp; </w:t>
            </w:r>
            <w:r w:rsidR="003F4E6D">
              <w:rPr>
                <w:rFonts w:ascii="Arial" w:hAnsi="Arial" w:cs="Arial"/>
                <w:color w:val="000000"/>
              </w:rPr>
              <w:t>discussion</w:t>
            </w:r>
          </w:p>
        </w:tc>
        <w:tc>
          <w:tcPr>
            <w:tcW w:w="1170" w:type="dxa"/>
          </w:tcPr>
          <w:p w14:paraId="05FBE32E" w14:textId="77777777" w:rsidR="00317133" w:rsidRPr="006948D2" w:rsidRDefault="00317133" w:rsidP="004252FF">
            <w:pPr>
              <w:jc w:val="center"/>
              <w:rPr>
                <w:rFonts w:ascii="Arial" w:hAnsi="Arial" w:cs="Arial"/>
                <w:color w:val="000000"/>
              </w:rPr>
            </w:pPr>
            <w:r w:rsidRPr="006948D2">
              <w:rPr>
                <w:rFonts w:ascii="Arial" w:hAnsi="Arial" w:cs="Arial"/>
                <w:color w:val="000000"/>
              </w:rPr>
              <w:t>01</w:t>
            </w:r>
          </w:p>
        </w:tc>
        <w:tc>
          <w:tcPr>
            <w:tcW w:w="2880" w:type="dxa"/>
          </w:tcPr>
          <w:p w14:paraId="2B470AFE" w14:textId="088E40AE" w:rsidR="00317133" w:rsidRPr="006948D2" w:rsidRDefault="00237D9F" w:rsidP="00237D9F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CO1 (</w:t>
            </w:r>
            <w:r w:rsidR="002C27A7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%)</w:t>
            </w:r>
          </w:p>
        </w:tc>
      </w:tr>
      <w:tr w:rsidR="00317133" w:rsidRPr="00442BEE" w14:paraId="51779D2E" w14:textId="77777777" w:rsidTr="00133E0B">
        <w:trPr>
          <w:trHeight w:val="457"/>
          <w:jc w:val="center"/>
        </w:trPr>
        <w:tc>
          <w:tcPr>
            <w:tcW w:w="568" w:type="dxa"/>
          </w:tcPr>
          <w:p w14:paraId="1744E839" w14:textId="77777777" w:rsidR="00317133" w:rsidRPr="00FE192D" w:rsidRDefault="00317133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34" w:type="dxa"/>
          </w:tcPr>
          <w:p w14:paraId="498DA1AE" w14:textId="0AEC527C" w:rsidR="00317133" w:rsidRPr="00FE192D" w:rsidRDefault="009C495C" w:rsidP="004252FF">
            <w:pPr>
              <w:jc w:val="both"/>
              <w:rPr>
                <w:rFonts w:ascii="Arial" w:hAnsi="Arial" w:cs="Arial"/>
              </w:rPr>
            </w:pPr>
            <w:r w:rsidRPr="009C495C">
              <w:rPr>
                <w:rFonts w:ascii="Arial" w:hAnsi="Arial" w:cs="Arial"/>
                <w:color w:val="000000"/>
              </w:rPr>
              <w:t>Contractual capacity, Free consent, Consideration</w:t>
            </w:r>
          </w:p>
        </w:tc>
        <w:tc>
          <w:tcPr>
            <w:tcW w:w="900" w:type="dxa"/>
          </w:tcPr>
          <w:p w14:paraId="59807B48" w14:textId="06DAEC26" w:rsidR="00317133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 w:rsidRPr="006948D2"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310668A7" w14:textId="41E00EE9" w:rsidR="00317133" w:rsidRPr="00040CC6" w:rsidRDefault="003E084C" w:rsidP="004252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lass</w:t>
            </w:r>
            <w:r w:rsidR="002C27A7">
              <w:rPr>
                <w:rFonts w:ascii="Arial" w:hAnsi="Arial" w:cs="Arial"/>
                <w:bCs/>
              </w:rPr>
              <w:t>r</w:t>
            </w:r>
            <w:r>
              <w:rPr>
                <w:rFonts w:ascii="Arial" w:hAnsi="Arial" w:cs="Arial"/>
                <w:bCs/>
              </w:rPr>
              <w:t>oom</w:t>
            </w:r>
          </w:p>
        </w:tc>
        <w:tc>
          <w:tcPr>
            <w:tcW w:w="1170" w:type="dxa"/>
          </w:tcPr>
          <w:p w14:paraId="5DE98CEF" w14:textId="7E2681AF" w:rsidR="00317133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</w:t>
            </w:r>
          </w:p>
        </w:tc>
        <w:tc>
          <w:tcPr>
            <w:tcW w:w="2880" w:type="dxa"/>
          </w:tcPr>
          <w:p w14:paraId="63D0847D" w14:textId="15BC320E" w:rsidR="00317133" w:rsidRPr="00FE192D" w:rsidRDefault="00237D9F" w:rsidP="00237D9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1 (3%)</w:t>
            </w:r>
          </w:p>
        </w:tc>
      </w:tr>
      <w:tr w:rsidR="00317133" w:rsidRPr="00442BEE" w14:paraId="5103B492" w14:textId="77777777" w:rsidTr="00133E0B">
        <w:trPr>
          <w:trHeight w:val="385"/>
          <w:jc w:val="center"/>
        </w:trPr>
        <w:tc>
          <w:tcPr>
            <w:tcW w:w="568" w:type="dxa"/>
          </w:tcPr>
          <w:p w14:paraId="74D5CB85" w14:textId="77777777" w:rsidR="00317133" w:rsidRPr="00FE192D" w:rsidRDefault="00317133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34" w:type="dxa"/>
          </w:tcPr>
          <w:p w14:paraId="48ED970A" w14:textId="25B0D9CE" w:rsidR="00317133" w:rsidRPr="00FE192D" w:rsidRDefault="009C495C" w:rsidP="004252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L</w:t>
            </w:r>
            <w:r w:rsidRPr="009C495C">
              <w:rPr>
                <w:rFonts w:ascii="Arial" w:hAnsi="Arial" w:cs="Arial"/>
                <w:color w:val="000000"/>
              </w:rPr>
              <w:t>awful objects/ consideration</w:t>
            </w:r>
          </w:p>
        </w:tc>
        <w:tc>
          <w:tcPr>
            <w:tcW w:w="900" w:type="dxa"/>
          </w:tcPr>
          <w:p w14:paraId="5DC83FDC" w14:textId="01F4A0DD" w:rsidR="00317133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6646C3F8" w14:textId="29AE7355" w:rsidR="00317133" w:rsidRPr="00040CC6" w:rsidRDefault="003E084C" w:rsidP="004252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lass</w:t>
            </w:r>
            <w:r w:rsidR="002C27A7">
              <w:rPr>
                <w:rFonts w:ascii="Arial" w:hAnsi="Arial" w:cs="Arial"/>
                <w:bCs/>
              </w:rPr>
              <w:t>r</w:t>
            </w:r>
            <w:r>
              <w:rPr>
                <w:rFonts w:ascii="Arial" w:hAnsi="Arial" w:cs="Arial"/>
                <w:bCs/>
              </w:rPr>
              <w:t>oom</w:t>
            </w:r>
          </w:p>
        </w:tc>
        <w:tc>
          <w:tcPr>
            <w:tcW w:w="1170" w:type="dxa"/>
          </w:tcPr>
          <w:p w14:paraId="43D8F442" w14:textId="04BD1202" w:rsidR="00317133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751F68C8" w14:textId="53C884B0" w:rsidR="00317133" w:rsidRPr="00FE192D" w:rsidRDefault="00237D9F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1 (</w:t>
            </w:r>
            <w:r w:rsidR="002C27A7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>%)</w:t>
            </w:r>
          </w:p>
        </w:tc>
      </w:tr>
      <w:tr w:rsidR="00317133" w:rsidRPr="00442BEE" w14:paraId="36CCDC38" w14:textId="77777777" w:rsidTr="00133E0B">
        <w:trPr>
          <w:jc w:val="center"/>
        </w:trPr>
        <w:tc>
          <w:tcPr>
            <w:tcW w:w="568" w:type="dxa"/>
          </w:tcPr>
          <w:p w14:paraId="16331EE2" w14:textId="77777777" w:rsidR="00317133" w:rsidRPr="00FE192D" w:rsidRDefault="00317133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5</w:t>
            </w:r>
          </w:p>
        </w:tc>
        <w:tc>
          <w:tcPr>
            <w:tcW w:w="3334" w:type="dxa"/>
          </w:tcPr>
          <w:p w14:paraId="42346F69" w14:textId="4385CECD" w:rsidR="00317133" w:rsidRPr="00FE192D" w:rsidRDefault="009C495C" w:rsidP="004252FF">
            <w:pPr>
              <w:jc w:val="both"/>
              <w:rPr>
                <w:rFonts w:ascii="Arial" w:hAnsi="Arial" w:cs="Arial"/>
              </w:rPr>
            </w:pPr>
            <w:r w:rsidRPr="009C495C">
              <w:rPr>
                <w:rFonts w:ascii="Arial" w:hAnsi="Arial" w:cs="Arial"/>
                <w:color w:val="000000"/>
              </w:rPr>
              <w:t>Breach of contract</w:t>
            </w:r>
          </w:p>
        </w:tc>
        <w:tc>
          <w:tcPr>
            <w:tcW w:w="900" w:type="dxa"/>
          </w:tcPr>
          <w:p w14:paraId="70A2E888" w14:textId="49B366C6" w:rsidR="00317133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34BF9DFF" w14:textId="448C20C3" w:rsidR="00317133" w:rsidRPr="00040CC6" w:rsidRDefault="003E084C" w:rsidP="004252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lass</w:t>
            </w:r>
            <w:r w:rsidR="002C27A7">
              <w:rPr>
                <w:rFonts w:ascii="Arial" w:hAnsi="Arial" w:cs="Arial"/>
                <w:bCs/>
              </w:rPr>
              <w:t>r</w:t>
            </w:r>
            <w:r>
              <w:rPr>
                <w:rFonts w:ascii="Arial" w:hAnsi="Arial" w:cs="Arial"/>
                <w:bCs/>
              </w:rPr>
              <w:t>oom</w:t>
            </w:r>
          </w:p>
        </w:tc>
        <w:tc>
          <w:tcPr>
            <w:tcW w:w="1170" w:type="dxa"/>
          </w:tcPr>
          <w:p w14:paraId="361D0B64" w14:textId="18AD6886" w:rsidR="00317133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134AC74F" w14:textId="08B65DE0" w:rsidR="00317133" w:rsidRPr="00FE192D" w:rsidRDefault="00237D9F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1 (4%)</w:t>
            </w:r>
            <w:r w:rsidR="00317133" w:rsidRPr="00FE192D">
              <w:rPr>
                <w:rFonts w:ascii="Arial" w:hAnsi="Arial" w:cs="Arial"/>
              </w:rPr>
              <w:t xml:space="preserve"> </w:t>
            </w:r>
          </w:p>
        </w:tc>
      </w:tr>
      <w:tr w:rsidR="00317133" w:rsidRPr="00442BEE" w14:paraId="46C49666" w14:textId="77777777" w:rsidTr="00133E0B">
        <w:trPr>
          <w:jc w:val="center"/>
        </w:trPr>
        <w:tc>
          <w:tcPr>
            <w:tcW w:w="568" w:type="dxa"/>
          </w:tcPr>
          <w:p w14:paraId="6C2924DC" w14:textId="77777777" w:rsidR="00317133" w:rsidRPr="00FE192D" w:rsidRDefault="00317133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34" w:type="dxa"/>
          </w:tcPr>
          <w:p w14:paraId="017807EF" w14:textId="3F96C17A" w:rsidR="00317133" w:rsidRPr="00FE192D" w:rsidRDefault="009C495C" w:rsidP="00CE3C45">
            <w:pPr>
              <w:jc w:val="both"/>
              <w:rPr>
                <w:rFonts w:ascii="Arial" w:hAnsi="Arial" w:cs="Arial"/>
              </w:rPr>
            </w:pPr>
            <w:r w:rsidRPr="009C495C">
              <w:rPr>
                <w:rFonts w:ascii="Arial" w:hAnsi="Arial" w:cs="Arial"/>
                <w:color w:val="000000"/>
              </w:rPr>
              <w:t>Remedies against breach of contract</w:t>
            </w:r>
          </w:p>
        </w:tc>
        <w:tc>
          <w:tcPr>
            <w:tcW w:w="900" w:type="dxa"/>
          </w:tcPr>
          <w:p w14:paraId="74D5009C" w14:textId="0AB729CF" w:rsidR="00317133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2C27A7">
              <w:rPr>
                <w:rFonts w:ascii="Arial" w:hAnsi="Arial" w:cs="Arial"/>
              </w:rPr>
              <w:t>2</w:t>
            </w:r>
          </w:p>
        </w:tc>
        <w:tc>
          <w:tcPr>
            <w:tcW w:w="1673" w:type="dxa"/>
          </w:tcPr>
          <w:p w14:paraId="2A8567FF" w14:textId="5B9E70A5" w:rsidR="00317133" w:rsidRPr="00040CC6" w:rsidRDefault="002C27A7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Classroom</w:t>
            </w:r>
          </w:p>
        </w:tc>
        <w:tc>
          <w:tcPr>
            <w:tcW w:w="1170" w:type="dxa"/>
          </w:tcPr>
          <w:p w14:paraId="5AF3624C" w14:textId="53186F00" w:rsidR="00317133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460EF472" w14:textId="74D10A49" w:rsidR="00317133" w:rsidRPr="00FE192D" w:rsidRDefault="00237D9F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1 (4%)</w:t>
            </w:r>
          </w:p>
        </w:tc>
      </w:tr>
      <w:tr w:rsidR="00317133" w:rsidRPr="00442BEE" w14:paraId="323486E1" w14:textId="77777777" w:rsidTr="00133E0B">
        <w:trPr>
          <w:jc w:val="center"/>
        </w:trPr>
        <w:tc>
          <w:tcPr>
            <w:tcW w:w="568" w:type="dxa"/>
          </w:tcPr>
          <w:p w14:paraId="7ECAB0DA" w14:textId="77777777" w:rsidR="00317133" w:rsidRDefault="00317133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334" w:type="dxa"/>
          </w:tcPr>
          <w:p w14:paraId="40EF8751" w14:textId="2EB00AC2" w:rsidR="00317133" w:rsidRPr="00296D7F" w:rsidRDefault="009C495C" w:rsidP="00CE3C45">
            <w:pPr>
              <w:jc w:val="both"/>
              <w:rPr>
                <w:rFonts w:ascii="Arial" w:hAnsi="Arial" w:cs="Arial"/>
              </w:rPr>
            </w:pPr>
            <w:r w:rsidRPr="009C495C">
              <w:rPr>
                <w:rFonts w:ascii="Arial" w:hAnsi="Arial" w:cs="Arial"/>
                <w:color w:val="000000"/>
              </w:rPr>
              <w:t>Meaning and scope of sale of goods</w:t>
            </w:r>
          </w:p>
        </w:tc>
        <w:tc>
          <w:tcPr>
            <w:tcW w:w="900" w:type="dxa"/>
          </w:tcPr>
          <w:p w14:paraId="40270C76" w14:textId="30F6ECD3" w:rsidR="00317133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2C27A7">
              <w:rPr>
                <w:rFonts w:ascii="Arial" w:hAnsi="Arial" w:cs="Arial"/>
              </w:rPr>
              <w:t>2</w:t>
            </w:r>
          </w:p>
        </w:tc>
        <w:tc>
          <w:tcPr>
            <w:tcW w:w="1673" w:type="dxa"/>
          </w:tcPr>
          <w:p w14:paraId="3515E322" w14:textId="2F82B88E" w:rsidR="00317133" w:rsidRPr="00FE192D" w:rsidRDefault="003E084C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Class</w:t>
            </w:r>
            <w:r w:rsidR="002C27A7">
              <w:rPr>
                <w:rFonts w:ascii="Arial" w:hAnsi="Arial" w:cs="Arial"/>
                <w:bCs/>
              </w:rPr>
              <w:t>r</w:t>
            </w:r>
            <w:r>
              <w:rPr>
                <w:rFonts w:ascii="Arial" w:hAnsi="Arial" w:cs="Arial"/>
                <w:bCs/>
              </w:rPr>
              <w:t>oom</w:t>
            </w:r>
          </w:p>
        </w:tc>
        <w:tc>
          <w:tcPr>
            <w:tcW w:w="1170" w:type="dxa"/>
          </w:tcPr>
          <w:p w14:paraId="23B76825" w14:textId="7437F759" w:rsidR="00317133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4E231048" w14:textId="18316390" w:rsidR="00317133" w:rsidRPr="00FE192D" w:rsidRDefault="00237D9F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1 (</w:t>
            </w:r>
            <w:r w:rsidR="002C27A7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%)</w:t>
            </w:r>
          </w:p>
        </w:tc>
      </w:tr>
      <w:tr w:rsidR="00A50E51" w:rsidRPr="00442BEE" w14:paraId="47051E5F" w14:textId="77777777" w:rsidTr="00133E0B">
        <w:trPr>
          <w:jc w:val="center"/>
        </w:trPr>
        <w:tc>
          <w:tcPr>
            <w:tcW w:w="568" w:type="dxa"/>
          </w:tcPr>
          <w:p w14:paraId="2302985A" w14:textId="19FC1E68" w:rsidR="00A50E51" w:rsidRDefault="00A50E51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334" w:type="dxa"/>
          </w:tcPr>
          <w:p w14:paraId="359B6ADF" w14:textId="099DD677" w:rsidR="00A50E51" w:rsidRPr="00296D7F" w:rsidRDefault="009C495C" w:rsidP="00CE3C45">
            <w:pPr>
              <w:jc w:val="both"/>
              <w:rPr>
                <w:rFonts w:ascii="Arial" w:hAnsi="Arial" w:cs="Arial"/>
              </w:rPr>
            </w:pPr>
            <w:r w:rsidRPr="009C495C">
              <w:rPr>
                <w:rFonts w:ascii="Arial" w:hAnsi="Arial" w:cs="Arial"/>
                <w:color w:val="000000"/>
              </w:rPr>
              <w:t>Essential of sales contract, difference between sale and agreement to sell</w:t>
            </w:r>
          </w:p>
        </w:tc>
        <w:tc>
          <w:tcPr>
            <w:tcW w:w="900" w:type="dxa"/>
          </w:tcPr>
          <w:p w14:paraId="265FAD01" w14:textId="62B49FAA" w:rsidR="00A50E51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2C27A7">
              <w:rPr>
                <w:rFonts w:ascii="Arial" w:hAnsi="Arial" w:cs="Arial"/>
              </w:rPr>
              <w:t>2</w:t>
            </w:r>
          </w:p>
        </w:tc>
        <w:tc>
          <w:tcPr>
            <w:tcW w:w="1673" w:type="dxa"/>
          </w:tcPr>
          <w:p w14:paraId="3F7CB77C" w14:textId="2C845DB1" w:rsidR="00A50E51" w:rsidRDefault="002C27A7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Classroom</w:t>
            </w:r>
          </w:p>
        </w:tc>
        <w:tc>
          <w:tcPr>
            <w:tcW w:w="1170" w:type="dxa"/>
          </w:tcPr>
          <w:p w14:paraId="2E97EBC3" w14:textId="33756C8A" w:rsidR="00A50E51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153C57E8" w14:textId="61B59E25" w:rsidR="00A50E51" w:rsidRPr="00FE192D" w:rsidRDefault="00237D9F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1 (</w:t>
            </w:r>
            <w:r w:rsidR="002C27A7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%)</w:t>
            </w:r>
          </w:p>
        </w:tc>
      </w:tr>
      <w:tr w:rsidR="00A50E51" w:rsidRPr="00442BEE" w14:paraId="130DE1CB" w14:textId="77777777" w:rsidTr="00133E0B">
        <w:trPr>
          <w:jc w:val="center"/>
        </w:trPr>
        <w:tc>
          <w:tcPr>
            <w:tcW w:w="568" w:type="dxa"/>
          </w:tcPr>
          <w:p w14:paraId="23A24867" w14:textId="78273865" w:rsidR="00A50E51" w:rsidRDefault="00A50E51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34" w:type="dxa"/>
          </w:tcPr>
          <w:p w14:paraId="23C06319" w14:textId="4908390B" w:rsidR="00A50E51" w:rsidRPr="00296D7F" w:rsidRDefault="009C495C" w:rsidP="004252FF">
            <w:pPr>
              <w:jc w:val="both"/>
              <w:rPr>
                <w:rFonts w:ascii="Arial" w:hAnsi="Arial" w:cs="Arial"/>
              </w:rPr>
            </w:pPr>
            <w:r w:rsidRPr="009C495C">
              <w:rPr>
                <w:rFonts w:ascii="Arial" w:hAnsi="Arial" w:cs="Arial"/>
                <w:color w:val="000000"/>
              </w:rPr>
              <w:t>Conditions and warranties</w:t>
            </w:r>
          </w:p>
        </w:tc>
        <w:tc>
          <w:tcPr>
            <w:tcW w:w="900" w:type="dxa"/>
          </w:tcPr>
          <w:p w14:paraId="26A67B18" w14:textId="24DD4301" w:rsidR="00A50E51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2C27A7">
              <w:rPr>
                <w:rFonts w:ascii="Arial" w:hAnsi="Arial" w:cs="Arial"/>
              </w:rPr>
              <w:t>2</w:t>
            </w:r>
          </w:p>
        </w:tc>
        <w:tc>
          <w:tcPr>
            <w:tcW w:w="1673" w:type="dxa"/>
          </w:tcPr>
          <w:p w14:paraId="5BCD065C" w14:textId="070E037A" w:rsidR="00A50E51" w:rsidRDefault="002C27A7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6379CB91" w14:textId="1543A420" w:rsidR="00A50E51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528352D7" w14:textId="0410B9ED" w:rsidR="00A50E51" w:rsidRPr="00FE192D" w:rsidRDefault="00237D9F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1 (</w:t>
            </w:r>
            <w:r w:rsidR="00952D7D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>%)</w:t>
            </w:r>
          </w:p>
        </w:tc>
      </w:tr>
      <w:tr w:rsidR="009C495C" w:rsidRPr="00442BEE" w14:paraId="708A92E9" w14:textId="77777777" w:rsidTr="00133E0B">
        <w:trPr>
          <w:jc w:val="center"/>
        </w:trPr>
        <w:tc>
          <w:tcPr>
            <w:tcW w:w="568" w:type="dxa"/>
          </w:tcPr>
          <w:p w14:paraId="43101BA6" w14:textId="31031720" w:rsidR="009C495C" w:rsidRDefault="009C495C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34" w:type="dxa"/>
          </w:tcPr>
          <w:p w14:paraId="5C017BCE" w14:textId="4F01548D" w:rsidR="009C495C" w:rsidRPr="009C495C" w:rsidRDefault="009C495C" w:rsidP="004252FF">
            <w:pPr>
              <w:jc w:val="both"/>
              <w:rPr>
                <w:rFonts w:ascii="Arial" w:hAnsi="Arial" w:cs="Arial"/>
                <w:color w:val="000000"/>
              </w:rPr>
            </w:pPr>
            <w:r w:rsidRPr="009C495C">
              <w:rPr>
                <w:rFonts w:ascii="Arial" w:hAnsi="Arial" w:cs="Arial"/>
                <w:color w:val="000000"/>
              </w:rPr>
              <w:t>Unpaid seller – meaning, Rights of an unpaid seller against the goods and the buyer.</w:t>
            </w:r>
          </w:p>
        </w:tc>
        <w:tc>
          <w:tcPr>
            <w:tcW w:w="900" w:type="dxa"/>
          </w:tcPr>
          <w:p w14:paraId="3FF77922" w14:textId="68431E94" w:rsidR="009C495C" w:rsidRDefault="002C27A7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1673" w:type="dxa"/>
          </w:tcPr>
          <w:p w14:paraId="13EEEB64" w14:textId="09CAD6B7" w:rsidR="009C495C" w:rsidRDefault="002C27A7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4FC90D3B" w14:textId="70BB9596" w:rsidR="009C495C" w:rsidRDefault="003F4E6D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6F0D6939" w14:textId="11DC99F7" w:rsidR="009C495C" w:rsidRDefault="00952D7D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1 (4%)</w:t>
            </w:r>
          </w:p>
        </w:tc>
      </w:tr>
      <w:tr w:rsidR="00911DC3" w:rsidRPr="00442BEE" w14:paraId="3A9DE063" w14:textId="77777777" w:rsidTr="00133E0B">
        <w:trPr>
          <w:jc w:val="center"/>
        </w:trPr>
        <w:tc>
          <w:tcPr>
            <w:tcW w:w="10525" w:type="dxa"/>
            <w:gridSpan w:val="6"/>
          </w:tcPr>
          <w:p w14:paraId="380BE005" w14:textId="1D2D7022" w:rsidR="00911DC3" w:rsidRPr="00FE192D" w:rsidRDefault="00911DC3" w:rsidP="004252FF">
            <w:pPr>
              <w:jc w:val="center"/>
              <w:rPr>
                <w:rFonts w:ascii="Arial" w:hAnsi="Arial" w:cs="Arial"/>
              </w:rPr>
            </w:pPr>
            <w:r w:rsidRPr="006948D2">
              <w:rPr>
                <w:rFonts w:ascii="Arial" w:hAnsi="Arial" w:cs="Arial"/>
                <w:b/>
              </w:rPr>
              <w:t xml:space="preserve">Module </w:t>
            </w:r>
            <w:r>
              <w:rPr>
                <w:rFonts w:ascii="Arial" w:hAnsi="Arial" w:cs="Arial"/>
                <w:b/>
              </w:rPr>
              <w:t>02</w:t>
            </w:r>
          </w:p>
        </w:tc>
      </w:tr>
      <w:tr w:rsidR="00A50E51" w:rsidRPr="00442BEE" w14:paraId="212FB245" w14:textId="77777777" w:rsidTr="00133E0B">
        <w:trPr>
          <w:jc w:val="center"/>
        </w:trPr>
        <w:tc>
          <w:tcPr>
            <w:tcW w:w="568" w:type="dxa"/>
          </w:tcPr>
          <w:p w14:paraId="5157F668" w14:textId="3448D85B" w:rsidR="00A50E51" w:rsidRDefault="00A50E51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34" w:type="dxa"/>
          </w:tcPr>
          <w:p w14:paraId="3694CE5F" w14:textId="0E0C30AB" w:rsidR="00A50E51" w:rsidRPr="00296D7F" w:rsidRDefault="009C495C" w:rsidP="004252FF">
            <w:pPr>
              <w:jc w:val="both"/>
              <w:rPr>
                <w:rFonts w:ascii="Arial" w:hAnsi="Arial" w:cs="Arial"/>
              </w:rPr>
            </w:pPr>
            <w:r w:rsidRPr="009C495C">
              <w:rPr>
                <w:rFonts w:ascii="Arial" w:hAnsi="Arial" w:cs="Arial"/>
                <w:color w:val="000000"/>
              </w:rPr>
              <w:t>Characteristics of negotiable instruments, Promissory note,</w:t>
            </w:r>
          </w:p>
        </w:tc>
        <w:tc>
          <w:tcPr>
            <w:tcW w:w="900" w:type="dxa"/>
          </w:tcPr>
          <w:p w14:paraId="05BDDD25" w14:textId="3A41E4BB" w:rsidR="00A50E51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1</w:t>
            </w:r>
          </w:p>
        </w:tc>
        <w:tc>
          <w:tcPr>
            <w:tcW w:w="1673" w:type="dxa"/>
          </w:tcPr>
          <w:p w14:paraId="5FD9849E" w14:textId="7503D183" w:rsidR="00A50E51" w:rsidRDefault="003E084C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</w:t>
            </w:r>
            <w:r w:rsidR="002C27A7"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</w:rPr>
              <w:t>oom</w:t>
            </w:r>
          </w:p>
        </w:tc>
        <w:tc>
          <w:tcPr>
            <w:tcW w:w="1170" w:type="dxa"/>
          </w:tcPr>
          <w:p w14:paraId="36C199BC" w14:textId="7077BCD6" w:rsidR="00A50E51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3C339032" w14:textId="3C471128" w:rsidR="00A50E51" w:rsidRPr="00FE192D" w:rsidRDefault="00817DC8" w:rsidP="00975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2</w:t>
            </w:r>
            <w:r w:rsidR="0097525B">
              <w:rPr>
                <w:rFonts w:ascii="Arial" w:hAnsi="Arial" w:cs="Arial"/>
              </w:rPr>
              <w:t xml:space="preserve"> (</w:t>
            </w:r>
            <w:r w:rsidR="00952D7D">
              <w:rPr>
                <w:rFonts w:ascii="Arial" w:hAnsi="Arial" w:cs="Arial"/>
              </w:rPr>
              <w:t>4</w:t>
            </w:r>
            <w:r w:rsidR="0097525B">
              <w:rPr>
                <w:rFonts w:ascii="Arial" w:hAnsi="Arial" w:cs="Arial"/>
              </w:rPr>
              <w:t>%)</w:t>
            </w:r>
          </w:p>
        </w:tc>
      </w:tr>
      <w:tr w:rsidR="00CE3C45" w:rsidRPr="00442BEE" w14:paraId="5DAA3EB8" w14:textId="77777777" w:rsidTr="00133E0B">
        <w:trPr>
          <w:jc w:val="center"/>
        </w:trPr>
        <w:tc>
          <w:tcPr>
            <w:tcW w:w="568" w:type="dxa"/>
          </w:tcPr>
          <w:p w14:paraId="149842F4" w14:textId="2C6974D2" w:rsidR="00CE3C45" w:rsidRDefault="006948D2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34" w:type="dxa"/>
          </w:tcPr>
          <w:p w14:paraId="304D3FC4" w14:textId="17CFBA1C" w:rsidR="00CE3C45" w:rsidRPr="009A7A04" w:rsidRDefault="009C495C" w:rsidP="004252FF">
            <w:pPr>
              <w:jc w:val="both"/>
              <w:rPr>
                <w:rFonts w:ascii="Arial" w:hAnsi="Arial" w:cs="Arial"/>
                <w:color w:val="000000"/>
              </w:rPr>
            </w:pPr>
            <w:r w:rsidRPr="009C495C">
              <w:rPr>
                <w:rFonts w:ascii="Arial" w:hAnsi="Arial" w:cs="Arial"/>
                <w:color w:val="000000"/>
              </w:rPr>
              <w:t>Bills of exchange, Cheque, Dishonour of Cheque.</w:t>
            </w:r>
          </w:p>
        </w:tc>
        <w:tc>
          <w:tcPr>
            <w:tcW w:w="900" w:type="dxa"/>
          </w:tcPr>
          <w:p w14:paraId="1E9413BA" w14:textId="08B4CA09" w:rsidR="00CE3C45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31C59206" w14:textId="54E89FFB" w:rsidR="00CE3C45" w:rsidRDefault="002C27A7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037FC6A7" w14:textId="2388B737" w:rsidR="00CE3C45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57F4994F" w14:textId="673E0E7F" w:rsidR="00CE3C45" w:rsidRPr="00FE192D" w:rsidRDefault="00817DC8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2</w:t>
            </w:r>
            <w:r w:rsidR="0097525B">
              <w:rPr>
                <w:rFonts w:ascii="Arial" w:hAnsi="Arial" w:cs="Arial"/>
              </w:rPr>
              <w:t xml:space="preserve"> (</w:t>
            </w:r>
            <w:r w:rsidR="00952D7D">
              <w:rPr>
                <w:rFonts w:ascii="Arial" w:hAnsi="Arial" w:cs="Arial"/>
              </w:rPr>
              <w:t>4</w:t>
            </w:r>
            <w:r w:rsidR="0097525B">
              <w:rPr>
                <w:rFonts w:ascii="Arial" w:hAnsi="Arial" w:cs="Arial"/>
              </w:rPr>
              <w:t>%)</w:t>
            </w:r>
          </w:p>
        </w:tc>
      </w:tr>
      <w:tr w:rsidR="00CE3C45" w:rsidRPr="00442BEE" w14:paraId="71556419" w14:textId="77777777" w:rsidTr="00133E0B">
        <w:trPr>
          <w:jc w:val="center"/>
        </w:trPr>
        <w:tc>
          <w:tcPr>
            <w:tcW w:w="568" w:type="dxa"/>
          </w:tcPr>
          <w:p w14:paraId="48174FED" w14:textId="50DC4349" w:rsidR="00CE3C45" w:rsidRDefault="006948D2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34" w:type="dxa"/>
          </w:tcPr>
          <w:p w14:paraId="41621821" w14:textId="227A4602" w:rsidR="00CE3C45" w:rsidRPr="009A7A04" w:rsidRDefault="009C495C" w:rsidP="004252FF">
            <w:pPr>
              <w:jc w:val="both"/>
              <w:rPr>
                <w:rFonts w:ascii="Arial" w:hAnsi="Arial" w:cs="Arial"/>
                <w:color w:val="000000"/>
              </w:rPr>
            </w:pPr>
            <w:r w:rsidRPr="009C495C">
              <w:rPr>
                <w:rFonts w:ascii="Arial" w:hAnsi="Arial" w:cs="Arial"/>
                <w:color w:val="000000"/>
              </w:rPr>
              <w:t>Introduction of consumers, Objects of Consumer Protectio</w:t>
            </w:r>
            <w:r w:rsidR="0030076C">
              <w:rPr>
                <w:rFonts w:ascii="Arial" w:hAnsi="Arial" w:cs="Arial"/>
                <w:color w:val="000000"/>
              </w:rPr>
              <w:t>n</w:t>
            </w:r>
          </w:p>
        </w:tc>
        <w:tc>
          <w:tcPr>
            <w:tcW w:w="900" w:type="dxa"/>
          </w:tcPr>
          <w:p w14:paraId="6B448C71" w14:textId="0C9710E1" w:rsidR="00CE3C45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  <w:r w:rsidR="00133E0B">
              <w:rPr>
                <w:rFonts w:ascii="Arial" w:hAnsi="Arial" w:cs="Arial"/>
              </w:rPr>
              <w:t>, L3</w:t>
            </w:r>
          </w:p>
        </w:tc>
        <w:tc>
          <w:tcPr>
            <w:tcW w:w="1673" w:type="dxa"/>
          </w:tcPr>
          <w:p w14:paraId="3FCCBED1" w14:textId="41A78B5B" w:rsidR="00CE3C45" w:rsidRDefault="0040235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</w:t>
            </w:r>
            <w:r w:rsidR="002C27A7"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</w:rPr>
              <w:t>oom</w:t>
            </w:r>
          </w:p>
        </w:tc>
        <w:tc>
          <w:tcPr>
            <w:tcW w:w="1170" w:type="dxa"/>
          </w:tcPr>
          <w:p w14:paraId="2CC123D4" w14:textId="70EBFCE2" w:rsidR="00CE3C45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</w:t>
            </w:r>
          </w:p>
        </w:tc>
        <w:tc>
          <w:tcPr>
            <w:tcW w:w="2880" w:type="dxa"/>
          </w:tcPr>
          <w:p w14:paraId="088855EF" w14:textId="298E53A2" w:rsidR="00CE3C45" w:rsidRPr="00FE192D" w:rsidRDefault="00817DC8" w:rsidP="0097525B">
            <w:pPr>
              <w:jc w:val="center"/>
              <w:rPr>
                <w:rFonts w:ascii="Arial" w:hAnsi="Arial" w:cs="Arial"/>
              </w:rPr>
            </w:pPr>
            <w:r w:rsidRPr="002C27A7">
              <w:rPr>
                <w:rFonts w:ascii="Arial" w:hAnsi="Arial" w:cs="Arial"/>
              </w:rPr>
              <w:t xml:space="preserve">CO2 </w:t>
            </w:r>
            <w:r w:rsidR="0097525B" w:rsidRPr="002C27A7">
              <w:rPr>
                <w:rFonts w:ascii="Arial" w:hAnsi="Arial" w:cs="Arial"/>
              </w:rPr>
              <w:t>(</w:t>
            </w:r>
            <w:r w:rsidR="002C27A7" w:rsidRPr="002C27A7">
              <w:rPr>
                <w:rFonts w:ascii="Arial" w:hAnsi="Arial" w:cs="Arial"/>
              </w:rPr>
              <w:t>5</w:t>
            </w:r>
            <w:r w:rsidR="0097525B" w:rsidRPr="002C27A7">
              <w:rPr>
                <w:rFonts w:ascii="Arial" w:hAnsi="Arial" w:cs="Arial"/>
              </w:rPr>
              <w:t>%)</w:t>
            </w:r>
          </w:p>
        </w:tc>
      </w:tr>
      <w:tr w:rsidR="00CE3C45" w:rsidRPr="00442BEE" w14:paraId="6BD7C494" w14:textId="77777777" w:rsidTr="00133E0B">
        <w:trPr>
          <w:jc w:val="center"/>
        </w:trPr>
        <w:tc>
          <w:tcPr>
            <w:tcW w:w="568" w:type="dxa"/>
          </w:tcPr>
          <w:p w14:paraId="6229AE01" w14:textId="11A9DD87" w:rsidR="00CE3C45" w:rsidRDefault="006948D2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34" w:type="dxa"/>
          </w:tcPr>
          <w:p w14:paraId="74054230" w14:textId="3DB1E883" w:rsidR="00CE3C45" w:rsidRPr="009A7A04" w:rsidRDefault="009C495C" w:rsidP="004252FF">
            <w:pPr>
              <w:jc w:val="both"/>
              <w:rPr>
                <w:rFonts w:ascii="Arial" w:hAnsi="Arial" w:cs="Arial"/>
                <w:color w:val="000000"/>
              </w:rPr>
            </w:pPr>
            <w:r w:rsidRPr="009C495C">
              <w:rPr>
                <w:rFonts w:ascii="Arial" w:hAnsi="Arial" w:cs="Arial"/>
                <w:color w:val="000000"/>
              </w:rPr>
              <w:t>Concept of “Goods and services” -“Defects and Deficiencies of goods and services</w:t>
            </w:r>
          </w:p>
        </w:tc>
        <w:tc>
          <w:tcPr>
            <w:tcW w:w="900" w:type="dxa"/>
          </w:tcPr>
          <w:p w14:paraId="08C925E0" w14:textId="2C5BE035" w:rsidR="00CE3C45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1, L2</w:t>
            </w:r>
          </w:p>
        </w:tc>
        <w:tc>
          <w:tcPr>
            <w:tcW w:w="1673" w:type="dxa"/>
          </w:tcPr>
          <w:p w14:paraId="27BEAE5C" w14:textId="4EC9F340" w:rsidR="00CE3C45" w:rsidRDefault="002C27A7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5933CACC" w14:textId="372E6AF0" w:rsidR="00CE3C45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32F7E9F9" w14:textId="129062EC" w:rsidR="00CE3C45" w:rsidRPr="00FE192D" w:rsidRDefault="00817DC8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2</w:t>
            </w:r>
            <w:r w:rsidR="0097525B">
              <w:rPr>
                <w:rFonts w:ascii="Arial" w:hAnsi="Arial" w:cs="Arial"/>
              </w:rPr>
              <w:t xml:space="preserve"> (</w:t>
            </w:r>
            <w:r w:rsidR="00952D7D">
              <w:rPr>
                <w:rFonts w:ascii="Arial" w:hAnsi="Arial" w:cs="Arial"/>
              </w:rPr>
              <w:t>4</w:t>
            </w:r>
            <w:r w:rsidR="0097525B">
              <w:rPr>
                <w:rFonts w:ascii="Arial" w:hAnsi="Arial" w:cs="Arial"/>
              </w:rPr>
              <w:t>%)</w:t>
            </w:r>
          </w:p>
        </w:tc>
      </w:tr>
      <w:tr w:rsidR="00CE3C45" w:rsidRPr="00442BEE" w14:paraId="5E4787EA" w14:textId="77777777" w:rsidTr="00133E0B">
        <w:trPr>
          <w:jc w:val="center"/>
        </w:trPr>
        <w:tc>
          <w:tcPr>
            <w:tcW w:w="568" w:type="dxa"/>
          </w:tcPr>
          <w:p w14:paraId="78414D9D" w14:textId="05D299E2" w:rsidR="00CE3C45" w:rsidRDefault="006948D2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334" w:type="dxa"/>
          </w:tcPr>
          <w:p w14:paraId="7C4B8627" w14:textId="16B7F5AC" w:rsidR="00CE3C45" w:rsidRPr="009A7A04" w:rsidRDefault="009C495C" w:rsidP="004252FF">
            <w:pPr>
              <w:jc w:val="both"/>
              <w:rPr>
                <w:rFonts w:ascii="Arial" w:hAnsi="Arial" w:cs="Arial"/>
                <w:color w:val="000000"/>
              </w:rPr>
            </w:pPr>
            <w:r w:rsidRPr="009C495C">
              <w:rPr>
                <w:rFonts w:ascii="Arial" w:hAnsi="Arial" w:cs="Arial"/>
                <w:color w:val="000000"/>
              </w:rPr>
              <w:t>Consumer disputes and Complaints</w:t>
            </w:r>
          </w:p>
        </w:tc>
        <w:tc>
          <w:tcPr>
            <w:tcW w:w="900" w:type="dxa"/>
          </w:tcPr>
          <w:p w14:paraId="78668BC3" w14:textId="5BA67C74" w:rsidR="00CE3C45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1, L2</w:t>
            </w:r>
          </w:p>
        </w:tc>
        <w:tc>
          <w:tcPr>
            <w:tcW w:w="1673" w:type="dxa"/>
          </w:tcPr>
          <w:p w14:paraId="110CB2F3" w14:textId="6823CC87" w:rsidR="00CE3C45" w:rsidRDefault="002C27A7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ussion</w:t>
            </w:r>
          </w:p>
        </w:tc>
        <w:tc>
          <w:tcPr>
            <w:tcW w:w="1170" w:type="dxa"/>
          </w:tcPr>
          <w:p w14:paraId="2F39D88A" w14:textId="699F9869" w:rsidR="00CE3C45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</w:t>
            </w:r>
          </w:p>
        </w:tc>
        <w:tc>
          <w:tcPr>
            <w:tcW w:w="2880" w:type="dxa"/>
          </w:tcPr>
          <w:p w14:paraId="5934EBD1" w14:textId="4BA8A739" w:rsidR="00CE3C45" w:rsidRPr="00FE192D" w:rsidRDefault="00817DC8" w:rsidP="00975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2</w:t>
            </w:r>
            <w:r w:rsidR="0097525B">
              <w:rPr>
                <w:rFonts w:ascii="Arial" w:hAnsi="Arial" w:cs="Arial"/>
              </w:rPr>
              <w:t xml:space="preserve"> (</w:t>
            </w:r>
            <w:r w:rsidR="00952D7D">
              <w:rPr>
                <w:rFonts w:ascii="Arial" w:hAnsi="Arial" w:cs="Arial"/>
              </w:rPr>
              <w:t>5</w:t>
            </w:r>
            <w:r w:rsidR="0097525B">
              <w:rPr>
                <w:rFonts w:ascii="Arial" w:hAnsi="Arial" w:cs="Arial"/>
              </w:rPr>
              <w:t>%)</w:t>
            </w:r>
          </w:p>
        </w:tc>
      </w:tr>
      <w:tr w:rsidR="00911DC3" w:rsidRPr="00442BEE" w14:paraId="29655ABB" w14:textId="77777777" w:rsidTr="00133E0B">
        <w:trPr>
          <w:jc w:val="center"/>
        </w:trPr>
        <w:tc>
          <w:tcPr>
            <w:tcW w:w="10525" w:type="dxa"/>
            <w:gridSpan w:val="6"/>
          </w:tcPr>
          <w:p w14:paraId="5940E385" w14:textId="7D9E2070" w:rsidR="00911DC3" w:rsidRPr="00FE192D" w:rsidRDefault="00911DC3" w:rsidP="004252FF">
            <w:pPr>
              <w:jc w:val="center"/>
              <w:rPr>
                <w:rFonts w:ascii="Arial" w:hAnsi="Arial" w:cs="Arial"/>
              </w:rPr>
            </w:pPr>
            <w:r w:rsidRPr="006948D2">
              <w:rPr>
                <w:rFonts w:ascii="Arial" w:hAnsi="Arial" w:cs="Arial"/>
                <w:b/>
              </w:rPr>
              <w:t xml:space="preserve">Module </w:t>
            </w:r>
            <w:r>
              <w:rPr>
                <w:rFonts w:ascii="Arial" w:hAnsi="Arial" w:cs="Arial"/>
                <w:b/>
              </w:rPr>
              <w:t>03</w:t>
            </w:r>
          </w:p>
        </w:tc>
      </w:tr>
      <w:tr w:rsidR="00CE3C45" w:rsidRPr="00442BEE" w14:paraId="29100EAD" w14:textId="77777777" w:rsidTr="00133E0B">
        <w:trPr>
          <w:trHeight w:val="619"/>
          <w:jc w:val="center"/>
        </w:trPr>
        <w:tc>
          <w:tcPr>
            <w:tcW w:w="568" w:type="dxa"/>
          </w:tcPr>
          <w:p w14:paraId="51EE4629" w14:textId="1BB16D1C" w:rsidR="00CE3C45" w:rsidRDefault="006948D2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3334" w:type="dxa"/>
          </w:tcPr>
          <w:p w14:paraId="3D067773" w14:textId="52225C2D" w:rsidR="00CE3C45" w:rsidRPr="009A7A04" w:rsidRDefault="009C495C" w:rsidP="004252FF">
            <w:pPr>
              <w:jc w:val="both"/>
              <w:rPr>
                <w:rFonts w:ascii="Arial" w:hAnsi="Arial" w:cs="Arial"/>
                <w:color w:val="000000"/>
              </w:rPr>
            </w:pPr>
            <w:r w:rsidRPr="009C495C">
              <w:rPr>
                <w:rFonts w:ascii="Arial" w:hAnsi="Arial" w:cs="Arial"/>
                <w:color w:val="000000"/>
              </w:rPr>
              <w:t>What is company, Incorporation of company</w:t>
            </w:r>
          </w:p>
        </w:tc>
        <w:tc>
          <w:tcPr>
            <w:tcW w:w="900" w:type="dxa"/>
          </w:tcPr>
          <w:p w14:paraId="3C21477A" w14:textId="59B10620" w:rsidR="00CE3C45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63BFDED9" w14:textId="2FD51B5F" w:rsidR="00CE3C45" w:rsidRDefault="002C27A7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room</w:t>
            </w:r>
            <w:r w:rsidR="0040235B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170" w:type="dxa"/>
          </w:tcPr>
          <w:p w14:paraId="52D50844" w14:textId="161F8351" w:rsidR="00CE3C45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51AB05F3" w14:textId="290D54B2" w:rsidR="00CE3C45" w:rsidRPr="00FE192D" w:rsidRDefault="000B037E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3 (</w:t>
            </w:r>
            <w:r w:rsidR="00952D7D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>%)</w:t>
            </w:r>
          </w:p>
        </w:tc>
      </w:tr>
      <w:tr w:rsidR="00CE3C45" w:rsidRPr="00442BEE" w14:paraId="03A3F95C" w14:textId="77777777" w:rsidTr="00133E0B">
        <w:trPr>
          <w:trHeight w:val="385"/>
          <w:jc w:val="center"/>
        </w:trPr>
        <w:tc>
          <w:tcPr>
            <w:tcW w:w="568" w:type="dxa"/>
          </w:tcPr>
          <w:p w14:paraId="5482137B" w14:textId="01D1EF30" w:rsidR="00CE3C45" w:rsidRDefault="006948D2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34" w:type="dxa"/>
          </w:tcPr>
          <w:p w14:paraId="1D3229AE" w14:textId="68C153BE" w:rsidR="00CE3C45" w:rsidRPr="009A7A04" w:rsidRDefault="009C495C" w:rsidP="004252FF">
            <w:pPr>
              <w:jc w:val="both"/>
              <w:rPr>
                <w:rFonts w:ascii="Arial" w:hAnsi="Arial" w:cs="Arial"/>
                <w:color w:val="000000"/>
              </w:rPr>
            </w:pPr>
            <w:r w:rsidRPr="009C495C">
              <w:rPr>
                <w:rFonts w:ascii="Arial" w:hAnsi="Arial" w:cs="Arial"/>
                <w:color w:val="000000"/>
              </w:rPr>
              <w:t>MOA, AOA</w:t>
            </w:r>
          </w:p>
        </w:tc>
        <w:tc>
          <w:tcPr>
            <w:tcW w:w="900" w:type="dxa"/>
          </w:tcPr>
          <w:p w14:paraId="2875C371" w14:textId="193FBB51" w:rsidR="00CE3C45" w:rsidRPr="006948D2" w:rsidRDefault="006948D2" w:rsidP="006948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1673" w:type="dxa"/>
          </w:tcPr>
          <w:p w14:paraId="48D7879D" w14:textId="7D4CE316" w:rsidR="00CE3C45" w:rsidRDefault="0040235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</w:t>
            </w:r>
            <w:r w:rsidR="002C27A7"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</w:rPr>
              <w:t>oom</w:t>
            </w:r>
          </w:p>
        </w:tc>
        <w:tc>
          <w:tcPr>
            <w:tcW w:w="1170" w:type="dxa"/>
          </w:tcPr>
          <w:p w14:paraId="0F7A6968" w14:textId="331CE0E1" w:rsidR="00CE3C45" w:rsidRPr="00FE192D" w:rsidRDefault="00133E0B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662A6650" w14:textId="31FA037C" w:rsidR="00CE3C45" w:rsidRPr="00FE192D" w:rsidRDefault="000B037E" w:rsidP="004252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3 (</w:t>
            </w:r>
            <w:r w:rsidR="00AD1F79">
              <w:rPr>
                <w:rFonts w:ascii="Arial" w:hAnsi="Arial" w:cs="Arial"/>
              </w:rPr>
              <w:t>5%)</w:t>
            </w:r>
          </w:p>
        </w:tc>
      </w:tr>
      <w:tr w:rsidR="002C27A7" w:rsidRPr="00442BEE" w14:paraId="51B59F8E" w14:textId="77777777" w:rsidTr="00133E0B">
        <w:trPr>
          <w:jc w:val="center"/>
        </w:trPr>
        <w:tc>
          <w:tcPr>
            <w:tcW w:w="568" w:type="dxa"/>
          </w:tcPr>
          <w:p w14:paraId="383CA55D" w14:textId="1FB7BE22" w:rsidR="002C27A7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34" w:type="dxa"/>
          </w:tcPr>
          <w:p w14:paraId="09A0B096" w14:textId="56A09D98" w:rsidR="002C27A7" w:rsidRPr="009A7A04" w:rsidRDefault="002C27A7" w:rsidP="002C27A7">
            <w:pPr>
              <w:jc w:val="both"/>
              <w:rPr>
                <w:rFonts w:ascii="Arial" w:hAnsi="Arial" w:cs="Arial"/>
                <w:color w:val="000000"/>
              </w:rPr>
            </w:pPr>
            <w:r w:rsidRPr="009C495C">
              <w:rPr>
                <w:rFonts w:ascii="Arial" w:hAnsi="Arial" w:cs="Arial"/>
                <w:color w:val="000000"/>
              </w:rPr>
              <w:t>Prospectus, Meetings</w:t>
            </w:r>
          </w:p>
        </w:tc>
        <w:tc>
          <w:tcPr>
            <w:tcW w:w="900" w:type="dxa"/>
          </w:tcPr>
          <w:p w14:paraId="74A32F20" w14:textId="073A6A4B" w:rsidR="002C27A7" w:rsidRPr="006948D2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3353C727" w14:textId="17597992" w:rsidR="002C27A7" w:rsidRDefault="002C27A7" w:rsidP="002C27A7">
            <w:pPr>
              <w:jc w:val="center"/>
              <w:rPr>
                <w:rFonts w:ascii="Arial" w:hAnsi="Arial" w:cs="Arial"/>
              </w:rPr>
            </w:pPr>
            <w:r w:rsidRPr="0077651B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300BE5A1" w14:textId="787CE27A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53752FBF" w14:textId="2E2109BB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3 (</w:t>
            </w:r>
            <w:r w:rsidR="00952D7D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>%)</w:t>
            </w:r>
          </w:p>
        </w:tc>
      </w:tr>
      <w:tr w:rsidR="002C27A7" w:rsidRPr="00442BEE" w14:paraId="2C6FA3F6" w14:textId="77777777" w:rsidTr="00133E0B">
        <w:trPr>
          <w:trHeight w:val="349"/>
          <w:jc w:val="center"/>
        </w:trPr>
        <w:tc>
          <w:tcPr>
            <w:tcW w:w="568" w:type="dxa"/>
          </w:tcPr>
          <w:p w14:paraId="20E6DA54" w14:textId="6652380C" w:rsidR="002C27A7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34" w:type="dxa"/>
          </w:tcPr>
          <w:p w14:paraId="53527CBD" w14:textId="3F92BF24" w:rsidR="002C27A7" w:rsidRPr="009A7A04" w:rsidRDefault="002C27A7" w:rsidP="002C27A7">
            <w:pPr>
              <w:jc w:val="both"/>
              <w:rPr>
                <w:rFonts w:ascii="Arial" w:hAnsi="Arial" w:cs="Arial"/>
                <w:color w:val="000000"/>
              </w:rPr>
            </w:pPr>
            <w:r w:rsidRPr="009C495C">
              <w:rPr>
                <w:rFonts w:ascii="Arial" w:hAnsi="Arial" w:cs="Arial"/>
                <w:color w:val="000000"/>
              </w:rPr>
              <w:t>Meaning of transfer and transmission of shares</w:t>
            </w:r>
          </w:p>
        </w:tc>
        <w:tc>
          <w:tcPr>
            <w:tcW w:w="900" w:type="dxa"/>
          </w:tcPr>
          <w:p w14:paraId="1E884FA8" w14:textId="5C10091F" w:rsidR="002C27A7" w:rsidRPr="006948D2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1673" w:type="dxa"/>
          </w:tcPr>
          <w:p w14:paraId="6E649035" w14:textId="425A48D8" w:rsidR="002C27A7" w:rsidRDefault="002C27A7" w:rsidP="002C27A7">
            <w:pPr>
              <w:jc w:val="center"/>
              <w:rPr>
                <w:rFonts w:ascii="Arial" w:hAnsi="Arial" w:cs="Arial"/>
              </w:rPr>
            </w:pPr>
            <w:r w:rsidRPr="0077651B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22FD3997" w14:textId="0377930E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679724E7" w14:textId="2360F4EE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3 (</w:t>
            </w:r>
            <w:r w:rsidR="00952D7D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%)</w:t>
            </w:r>
          </w:p>
        </w:tc>
      </w:tr>
      <w:tr w:rsidR="00911DC3" w:rsidRPr="00442BEE" w14:paraId="6C71618E" w14:textId="77777777" w:rsidTr="00133E0B">
        <w:trPr>
          <w:jc w:val="center"/>
        </w:trPr>
        <w:tc>
          <w:tcPr>
            <w:tcW w:w="10525" w:type="dxa"/>
            <w:gridSpan w:val="6"/>
          </w:tcPr>
          <w:p w14:paraId="0FA29D18" w14:textId="046B1589" w:rsidR="00911DC3" w:rsidRPr="00FE192D" w:rsidRDefault="00911DC3" w:rsidP="004252FF">
            <w:pPr>
              <w:jc w:val="center"/>
              <w:rPr>
                <w:rFonts w:ascii="Arial" w:hAnsi="Arial" w:cs="Arial"/>
              </w:rPr>
            </w:pPr>
            <w:r w:rsidRPr="006948D2">
              <w:rPr>
                <w:rFonts w:ascii="Arial" w:hAnsi="Arial" w:cs="Arial"/>
                <w:b/>
              </w:rPr>
              <w:t xml:space="preserve">Module </w:t>
            </w:r>
            <w:r>
              <w:rPr>
                <w:rFonts w:ascii="Arial" w:hAnsi="Arial" w:cs="Arial"/>
                <w:b/>
              </w:rPr>
              <w:t>04</w:t>
            </w:r>
          </w:p>
        </w:tc>
      </w:tr>
      <w:tr w:rsidR="002C27A7" w:rsidRPr="00442BEE" w14:paraId="575515DC" w14:textId="77777777" w:rsidTr="00133E0B">
        <w:trPr>
          <w:jc w:val="center"/>
        </w:trPr>
        <w:tc>
          <w:tcPr>
            <w:tcW w:w="568" w:type="dxa"/>
          </w:tcPr>
          <w:p w14:paraId="7C35CDC4" w14:textId="69E82BAA" w:rsidR="002C27A7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34" w:type="dxa"/>
          </w:tcPr>
          <w:p w14:paraId="3723DF73" w14:textId="15EB549B" w:rsidR="002C27A7" w:rsidRPr="009A7A04" w:rsidRDefault="002C27A7" w:rsidP="002C27A7">
            <w:pPr>
              <w:jc w:val="both"/>
              <w:rPr>
                <w:rFonts w:ascii="Arial" w:hAnsi="Arial" w:cs="Arial"/>
                <w:color w:val="000000"/>
              </w:rPr>
            </w:pPr>
            <w:r w:rsidRPr="009C495C">
              <w:rPr>
                <w:rFonts w:ascii="Arial" w:hAnsi="Arial" w:cs="Arial"/>
                <w:color w:val="000000"/>
              </w:rPr>
              <w:t>IPR definition/ objectives</w:t>
            </w:r>
          </w:p>
        </w:tc>
        <w:tc>
          <w:tcPr>
            <w:tcW w:w="900" w:type="dxa"/>
          </w:tcPr>
          <w:p w14:paraId="7640135E" w14:textId="0F499960" w:rsidR="002C27A7" w:rsidRPr="006948D2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13340020" w14:textId="71C53003" w:rsidR="002C27A7" w:rsidRDefault="002C27A7" w:rsidP="002C27A7">
            <w:pPr>
              <w:jc w:val="center"/>
              <w:rPr>
                <w:rFonts w:ascii="Arial" w:hAnsi="Arial" w:cs="Arial"/>
              </w:rPr>
            </w:pPr>
            <w:r w:rsidRPr="00B83A21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4CF59295" w14:textId="3695C7E7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0405387F" w14:textId="604BEF94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4 (3%)</w:t>
            </w:r>
          </w:p>
        </w:tc>
      </w:tr>
      <w:tr w:rsidR="002C27A7" w:rsidRPr="00442BEE" w14:paraId="3221AB89" w14:textId="77777777" w:rsidTr="00133E0B">
        <w:trPr>
          <w:jc w:val="center"/>
        </w:trPr>
        <w:tc>
          <w:tcPr>
            <w:tcW w:w="568" w:type="dxa"/>
          </w:tcPr>
          <w:p w14:paraId="677C2B20" w14:textId="4F8F850B" w:rsidR="002C27A7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3334" w:type="dxa"/>
          </w:tcPr>
          <w:p w14:paraId="218F6369" w14:textId="0C41031C" w:rsidR="002C27A7" w:rsidRPr="009A7A04" w:rsidRDefault="002C27A7" w:rsidP="002C27A7">
            <w:pPr>
              <w:jc w:val="both"/>
              <w:rPr>
                <w:rFonts w:ascii="Arial" w:hAnsi="Arial" w:cs="Arial"/>
                <w:color w:val="000000"/>
              </w:rPr>
            </w:pPr>
            <w:r w:rsidRPr="009C495C">
              <w:rPr>
                <w:rFonts w:ascii="Arial" w:hAnsi="Arial" w:cs="Arial"/>
                <w:color w:val="000000"/>
              </w:rPr>
              <w:t>Patent definition, procedure, Invention And its Attributes</w:t>
            </w:r>
          </w:p>
        </w:tc>
        <w:tc>
          <w:tcPr>
            <w:tcW w:w="900" w:type="dxa"/>
          </w:tcPr>
          <w:p w14:paraId="14E5857E" w14:textId="78B998EE" w:rsidR="002C27A7" w:rsidRPr="006948D2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443EFE27" w14:textId="26CB2082" w:rsidR="002C27A7" w:rsidRDefault="002C27A7" w:rsidP="002C27A7">
            <w:pPr>
              <w:jc w:val="center"/>
              <w:rPr>
                <w:rFonts w:ascii="Arial" w:hAnsi="Arial" w:cs="Arial"/>
              </w:rPr>
            </w:pPr>
            <w:r w:rsidRPr="00B83A21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3FA8EDAB" w14:textId="6D6017A0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4EB2883F" w14:textId="5C2897CF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4 (</w:t>
            </w:r>
            <w:r w:rsidR="00952D7D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%)</w:t>
            </w:r>
          </w:p>
        </w:tc>
      </w:tr>
      <w:tr w:rsidR="002C27A7" w:rsidRPr="00442BEE" w14:paraId="47488671" w14:textId="77777777" w:rsidTr="00133E0B">
        <w:trPr>
          <w:jc w:val="center"/>
        </w:trPr>
        <w:tc>
          <w:tcPr>
            <w:tcW w:w="568" w:type="dxa"/>
          </w:tcPr>
          <w:p w14:paraId="4C40CDF0" w14:textId="3DA7395D" w:rsidR="002C27A7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3334" w:type="dxa"/>
          </w:tcPr>
          <w:p w14:paraId="6D293F02" w14:textId="5239D52F" w:rsidR="002C27A7" w:rsidRPr="009A7A04" w:rsidRDefault="002C27A7" w:rsidP="002C27A7">
            <w:pPr>
              <w:jc w:val="both"/>
              <w:rPr>
                <w:rFonts w:ascii="Arial" w:hAnsi="Arial" w:cs="Arial"/>
                <w:color w:val="000000"/>
              </w:rPr>
            </w:pPr>
            <w:r w:rsidRPr="009C495C">
              <w:rPr>
                <w:rFonts w:ascii="Arial" w:hAnsi="Arial" w:cs="Arial"/>
                <w:color w:val="000000"/>
              </w:rPr>
              <w:t>Trademarks, definition, types of trademarks, infringement and passing off</w:t>
            </w:r>
          </w:p>
        </w:tc>
        <w:tc>
          <w:tcPr>
            <w:tcW w:w="900" w:type="dxa"/>
          </w:tcPr>
          <w:p w14:paraId="62633339" w14:textId="52A680B1" w:rsidR="002C27A7" w:rsidRPr="006948D2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1673" w:type="dxa"/>
          </w:tcPr>
          <w:p w14:paraId="12B10985" w14:textId="0CFE9092" w:rsidR="002C27A7" w:rsidRDefault="002C27A7" w:rsidP="002C27A7">
            <w:pPr>
              <w:jc w:val="center"/>
              <w:rPr>
                <w:rFonts w:ascii="Arial" w:hAnsi="Arial" w:cs="Arial"/>
              </w:rPr>
            </w:pPr>
            <w:r w:rsidRPr="00B83A21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2CC6F7CD" w14:textId="6A2EE171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681D4E0F" w14:textId="7A4699BB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4 (</w:t>
            </w:r>
            <w:r w:rsidR="00952D7D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%)</w:t>
            </w:r>
          </w:p>
        </w:tc>
      </w:tr>
      <w:tr w:rsidR="002C27A7" w:rsidRPr="00442BEE" w14:paraId="2FD41D21" w14:textId="77777777" w:rsidTr="00133E0B">
        <w:trPr>
          <w:jc w:val="center"/>
        </w:trPr>
        <w:tc>
          <w:tcPr>
            <w:tcW w:w="568" w:type="dxa"/>
          </w:tcPr>
          <w:p w14:paraId="2627BD96" w14:textId="51AF1674" w:rsidR="002C27A7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34" w:type="dxa"/>
          </w:tcPr>
          <w:p w14:paraId="5DA0FB62" w14:textId="5ED14B01" w:rsidR="002C27A7" w:rsidRPr="009A7A04" w:rsidRDefault="002C27A7" w:rsidP="002C27A7">
            <w:pPr>
              <w:jc w:val="both"/>
              <w:rPr>
                <w:rFonts w:ascii="Arial" w:hAnsi="Arial" w:cs="Arial"/>
                <w:color w:val="000000"/>
              </w:rPr>
            </w:pPr>
            <w:r w:rsidRPr="002C27A7">
              <w:rPr>
                <w:rFonts w:ascii="Arial" w:hAnsi="Arial" w:cs="Arial"/>
                <w:color w:val="000000"/>
              </w:rPr>
              <w:t>Copy right definition and subject in which copy right exists,</w:t>
            </w:r>
            <w:r>
              <w:rPr>
                <w:rFonts w:ascii="Arial" w:hAnsi="Arial" w:cs="Arial"/>
                <w:color w:val="000000"/>
              </w:rPr>
              <w:t xml:space="preserve"> types</w:t>
            </w:r>
          </w:p>
        </w:tc>
        <w:tc>
          <w:tcPr>
            <w:tcW w:w="900" w:type="dxa"/>
          </w:tcPr>
          <w:p w14:paraId="03D8BAEB" w14:textId="01C6F50B" w:rsidR="002C27A7" w:rsidRPr="006948D2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1673" w:type="dxa"/>
          </w:tcPr>
          <w:p w14:paraId="2C877475" w14:textId="2B256128" w:rsidR="002C27A7" w:rsidRDefault="002C27A7" w:rsidP="002C27A7">
            <w:pPr>
              <w:jc w:val="center"/>
              <w:rPr>
                <w:rFonts w:ascii="Arial" w:hAnsi="Arial" w:cs="Arial"/>
              </w:rPr>
            </w:pPr>
            <w:r w:rsidRPr="00B83A21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638B70FD" w14:textId="3EBB3E0A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</w:t>
            </w:r>
          </w:p>
        </w:tc>
        <w:tc>
          <w:tcPr>
            <w:tcW w:w="2880" w:type="dxa"/>
          </w:tcPr>
          <w:p w14:paraId="777A747F" w14:textId="5AB70B95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4 (</w:t>
            </w:r>
            <w:r w:rsidR="00952D7D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>%)</w:t>
            </w:r>
          </w:p>
        </w:tc>
      </w:tr>
      <w:tr w:rsidR="002C27A7" w:rsidRPr="00442BEE" w14:paraId="38915BA4" w14:textId="77777777" w:rsidTr="00133E0B">
        <w:trPr>
          <w:jc w:val="center"/>
        </w:trPr>
        <w:tc>
          <w:tcPr>
            <w:tcW w:w="568" w:type="dxa"/>
          </w:tcPr>
          <w:p w14:paraId="6EBC98D9" w14:textId="40D16D6D" w:rsidR="002C27A7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34" w:type="dxa"/>
          </w:tcPr>
          <w:p w14:paraId="5440B22B" w14:textId="3BD6781D" w:rsidR="002C27A7" w:rsidRPr="009A7A04" w:rsidRDefault="002C27A7" w:rsidP="002C27A7">
            <w:pPr>
              <w:jc w:val="both"/>
              <w:rPr>
                <w:rFonts w:ascii="Arial" w:hAnsi="Arial" w:cs="Arial"/>
                <w:color w:val="000000"/>
              </w:rPr>
            </w:pPr>
            <w:r w:rsidRPr="002C27A7">
              <w:rPr>
                <w:rFonts w:ascii="Arial" w:hAnsi="Arial" w:cs="Arial"/>
                <w:color w:val="000000"/>
              </w:rPr>
              <w:t>Introduction to Geographical indications</w:t>
            </w:r>
          </w:p>
        </w:tc>
        <w:tc>
          <w:tcPr>
            <w:tcW w:w="900" w:type="dxa"/>
          </w:tcPr>
          <w:p w14:paraId="510006D8" w14:textId="21E6976B" w:rsidR="002C27A7" w:rsidRPr="006948D2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1673" w:type="dxa"/>
          </w:tcPr>
          <w:p w14:paraId="0913638A" w14:textId="106D8390" w:rsidR="002C27A7" w:rsidRDefault="002C27A7" w:rsidP="002C27A7">
            <w:pPr>
              <w:jc w:val="center"/>
              <w:rPr>
                <w:rFonts w:ascii="Arial" w:hAnsi="Arial" w:cs="Arial"/>
              </w:rPr>
            </w:pPr>
            <w:r w:rsidRPr="00B83A21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47DE5B28" w14:textId="4DD3F378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385BE5F3" w14:textId="45608B05" w:rsidR="002C27A7" w:rsidRPr="00FE192D" w:rsidRDefault="002C27A7" w:rsidP="002C27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4 (</w:t>
            </w:r>
            <w:r w:rsidR="00952D7D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>%)</w:t>
            </w:r>
          </w:p>
        </w:tc>
      </w:tr>
      <w:bookmarkEnd w:id="0"/>
    </w:tbl>
    <w:p w14:paraId="16DF9913" w14:textId="77777777" w:rsidR="004252FF" w:rsidRDefault="004252FF" w:rsidP="00317133">
      <w:pPr>
        <w:jc w:val="both"/>
        <w:rPr>
          <w:rFonts w:ascii="Arial" w:hAnsi="Arial" w:cs="Arial"/>
          <w:b/>
          <w:bCs/>
        </w:rPr>
      </w:pPr>
    </w:p>
    <w:p w14:paraId="1AD6F531" w14:textId="77777777" w:rsidR="00E90E39" w:rsidRDefault="00E90E39" w:rsidP="00317133">
      <w:pPr>
        <w:jc w:val="both"/>
        <w:rPr>
          <w:rFonts w:ascii="Arial" w:hAnsi="Arial" w:cs="Arial"/>
          <w:b/>
          <w:bCs/>
        </w:rPr>
      </w:pPr>
    </w:p>
    <w:p w14:paraId="002C5D7B" w14:textId="77777777" w:rsidR="00E90E39" w:rsidRDefault="00E90E39" w:rsidP="00317133">
      <w:pPr>
        <w:jc w:val="both"/>
        <w:rPr>
          <w:rFonts w:ascii="Arial" w:hAnsi="Arial" w:cs="Arial"/>
          <w:b/>
          <w:bCs/>
        </w:rPr>
      </w:pPr>
    </w:p>
    <w:p w14:paraId="24272EB8" w14:textId="43892A66" w:rsidR="00317133" w:rsidRDefault="00317133" w:rsidP="00317133">
      <w:pPr>
        <w:jc w:val="both"/>
        <w:rPr>
          <w:rFonts w:ascii="Arial" w:hAnsi="Arial" w:cs="Arial"/>
          <w:b/>
          <w:bCs/>
        </w:rPr>
      </w:pPr>
      <w:r w:rsidRPr="00FE192D">
        <w:rPr>
          <w:rFonts w:ascii="Arial" w:hAnsi="Arial" w:cs="Arial"/>
          <w:b/>
          <w:bCs/>
        </w:rPr>
        <w:t>Text Books</w:t>
      </w:r>
      <w:r>
        <w:rPr>
          <w:rFonts w:ascii="Arial" w:hAnsi="Arial" w:cs="Arial"/>
          <w:b/>
          <w:bCs/>
        </w:rPr>
        <w:t>:</w:t>
      </w:r>
    </w:p>
    <w:p w14:paraId="1A1EAAAE" w14:textId="77777777" w:rsidR="00317133" w:rsidRDefault="00317133" w:rsidP="00317133">
      <w:pPr>
        <w:spacing w:line="1" w:lineRule="exact"/>
        <w:ind w:left="720" w:hanging="360"/>
        <w:rPr>
          <w:rFonts w:ascii="Arial" w:eastAsia="Arial" w:hAnsi="Arial" w:cs="Arial"/>
        </w:rPr>
      </w:pPr>
    </w:p>
    <w:p w14:paraId="158ECD60" w14:textId="1E70C44D" w:rsidR="004252FF" w:rsidRDefault="005B5DE4" w:rsidP="004252FF">
      <w:pPr>
        <w:numPr>
          <w:ilvl w:val="0"/>
          <w:numId w:val="8"/>
        </w:numPr>
        <w:tabs>
          <w:tab w:val="left" w:pos="720"/>
        </w:tabs>
        <w:spacing w:after="0" w:line="225" w:lineRule="auto"/>
        <w:ind w:left="720" w:hanging="360"/>
        <w:rPr>
          <w:rFonts w:ascii="Arial" w:eastAsia="Arial" w:hAnsi="Arial" w:cs="Arial"/>
        </w:rPr>
      </w:pPr>
      <w:r w:rsidRPr="005B5DE4">
        <w:rPr>
          <w:rFonts w:ascii="Arial" w:eastAsia="Arial" w:hAnsi="Arial" w:cs="Arial"/>
        </w:rPr>
        <w:t>Avtar Singh</w:t>
      </w:r>
      <w:r w:rsidR="004252FF">
        <w:rPr>
          <w:rFonts w:ascii="Arial" w:eastAsia="Arial" w:hAnsi="Arial" w:cs="Arial"/>
        </w:rPr>
        <w:t xml:space="preserve">, </w:t>
      </w:r>
      <w:r w:rsidRPr="005B5DE4">
        <w:rPr>
          <w:rFonts w:ascii="Arial" w:eastAsia="Arial" w:hAnsi="Arial" w:cs="Arial"/>
        </w:rPr>
        <w:t>Company Law</w:t>
      </w:r>
      <w:r>
        <w:rPr>
          <w:rFonts w:ascii="Arial" w:eastAsia="Arial" w:hAnsi="Arial" w:cs="Arial"/>
        </w:rPr>
        <w:t>,</w:t>
      </w:r>
      <w:r w:rsidR="004252FF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Eastern Book Company</w:t>
      </w:r>
      <w:r w:rsidR="004252FF"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</w:rPr>
        <w:t>2016</w:t>
      </w:r>
      <w:r w:rsidR="004252FF">
        <w:rPr>
          <w:rFonts w:ascii="Arial" w:eastAsia="Arial" w:hAnsi="Arial" w:cs="Arial"/>
        </w:rPr>
        <w:t>.</w:t>
      </w:r>
    </w:p>
    <w:p w14:paraId="6863949B" w14:textId="572ACC00" w:rsidR="009611A8" w:rsidRDefault="005B5DE4" w:rsidP="0020457C">
      <w:pPr>
        <w:numPr>
          <w:ilvl w:val="0"/>
          <w:numId w:val="8"/>
        </w:numPr>
        <w:spacing w:after="0" w:line="240" w:lineRule="auto"/>
        <w:ind w:left="36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 D Kapoor</w:t>
      </w:r>
      <w:r w:rsidR="0020457C">
        <w:rPr>
          <w:rFonts w:ascii="Arial" w:eastAsia="Arial" w:hAnsi="Arial" w:cs="Arial"/>
        </w:rPr>
        <w:t>,</w:t>
      </w:r>
      <w:r>
        <w:rPr>
          <w:rFonts w:ascii="Arial" w:eastAsia="Arial" w:hAnsi="Arial" w:cs="Arial"/>
        </w:rPr>
        <w:t xml:space="preserve"> Mercantile Law</w:t>
      </w:r>
      <w:r w:rsidR="0020457C" w:rsidRPr="0020457C">
        <w:rPr>
          <w:rFonts w:ascii="Arial" w:eastAsia="Arial" w:hAnsi="Arial" w:cs="Arial"/>
        </w:rPr>
        <w:t>,</w:t>
      </w:r>
      <w:r w:rsidRPr="005B5DE4">
        <w:rPr>
          <w:rFonts w:ascii="Arial" w:eastAsia="Arial" w:hAnsi="Arial" w:cs="Arial"/>
        </w:rPr>
        <w:t xml:space="preserve"> Sultan Chand &amp; Sons</w:t>
      </w:r>
      <w:r w:rsidR="0020457C">
        <w:rPr>
          <w:rFonts w:ascii="Arial" w:eastAsia="Arial" w:hAnsi="Arial" w:cs="Arial"/>
        </w:rPr>
        <w:t xml:space="preserve">, </w:t>
      </w:r>
      <w:r w:rsidRPr="005B5DE4">
        <w:rPr>
          <w:rFonts w:ascii="Arial" w:eastAsia="Arial" w:hAnsi="Arial" w:cs="Arial"/>
        </w:rPr>
        <w:t>ISBN-10</w:t>
      </w:r>
      <w:r w:rsidRPr="005B5DE4">
        <w:rPr>
          <w:rFonts w:ascii="Arial" w:eastAsia="Arial" w:hAnsi="Arial" w:cs="Arial"/>
          <w:rtl/>
        </w:rPr>
        <w:t>‏</w:t>
      </w:r>
      <w:r w:rsidRPr="005B5DE4">
        <w:rPr>
          <w:rFonts w:ascii="Arial" w:eastAsia="Arial" w:hAnsi="Arial" w:cs="Arial"/>
        </w:rPr>
        <w:t xml:space="preserve">: </w:t>
      </w:r>
      <w:r w:rsidRPr="005B5DE4">
        <w:rPr>
          <w:rFonts w:ascii="Arial" w:eastAsia="Arial" w:hAnsi="Arial" w:cs="Arial"/>
          <w:cs/>
        </w:rPr>
        <w:t>‎</w:t>
      </w:r>
      <w:r w:rsidRPr="005B5DE4">
        <w:rPr>
          <w:rFonts w:ascii="Arial" w:eastAsia="Arial" w:hAnsi="Arial" w:cs="Arial"/>
        </w:rPr>
        <w:t xml:space="preserve">8180549747 </w:t>
      </w:r>
      <w:r w:rsidR="0020457C">
        <w:rPr>
          <w:rFonts w:ascii="Arial" w:eastAsia="Arial" w:hAnsi="Arial" w:cs="Arial"/>
        </w:rPr>
        <w:t>20</w:t>
      </w:r>
      <w:r>
        <w:rPr>
          <w:rFonts w:ascii="Arial" w:eastAsia="Arial" w:hAnsi="Arial" w:cs="Arial"/>
        </w:rPr>
        <w:t>18</w:t>
      </w:r>
      <w:r w:rsidR="0020457C">
        <w:rPr>
          <w:rFonts w:ascii="Arial" w:eastAsia="Arial" w:hAnsi="Arial" w:cs="Arial"/>
        </w:rPr>
        <w:t>.</w:t>
      </w:r>
    </w:p>
    <w:p w14:paraId="1E80AD80" w14:textId="77777777" w:rsidR="000D749B" w:rsidRDefault="005B5DE4" w:rsidP="000D749B">
      <w:pPr>
        <w:numPr>
          <w:ilvl w:val="0"/>
          <w:numId w:val="8"/>
        </w:numPr>
        <w:spacing w:after="0" w:line="240" w:lineRule="auto"/>
        <w:ind w:left="363"/>
        <w:rPr>
          <w:rFonts w:ascii="Arial" w:eastAsia="Arial" w:hAnsi="Arial" w:cs="Arial"/>
        </w:rPr>
      </w:pPr>
      <w:r w:rsidRPr="005B5DE4">
        <w:rPr>
          <w:rFonts w:ascii="Arial" w:eastAsia="Arial" w:hAnsi="Arial" w:cs="Arial"/>
        </w:rPr>
        <w:t>P. C. Tulsian</w:t>
      </w:r>
      <w:r>
        <w:rPr>
          <w:rFonts w:ascii="Arial" w:eastAsia="Arial" w:hAnsi="Arial" w:cs="Arial"/>
        </w:rPr>
        <w:t xml:space="preserve">, Business Law, </w:t>
      </w:r>
      <w:r w:rsidRPr="005B5DE4">
        <w:rPr>
          <w:rFonts w:ascii="Arial" w:eastAsia="Arial" w:hAnsi="Arial" w:cs="Arial"/>
        </w:rPr>
        <w:t>Tata McGraw-Hill Education, 20</w:t>
      </w:r>
      <w:r>
        <w:rPr>
          <w:rFonts w:ascii="Arial" w:eastAsia="Arial" w:hAnsi="Arial" w:cs="Arial"/>
        </w:rPr>
        <w:t>18.</w:t>
      </w:r>
    </w:p>
    <w:p w14:paraId="6E863DFC" w14:textId="0B56D882" w:rsidR="004252FF" w:rsidRPr="00863ADE" w:rsidRDefault="000D749B" w:rsidP="00863ADE">
      <w:pPr>
        <w:numPr>
          <w:ilvl w:val="0"/>
          <w:numId w:val="8"/>
        </w:numPr>
        <w:spacing w:after="0" w:line="240" w:lineRule="auto"/>
        <w:ind w:left="363"/>
        <w:rPr>
          <w:rFonts w:ascii="Arial" w:eastAsia="Arial" w:hAnsi="Arial" w:cs="Arial"/>
        </w:rPr>
      </w:pPr>
      <w:r w:rsidRPr="000D749B">
        <w:rPr>
          <w:rFonts w:ascii="Arial" w:eastAsia="Arial" w:hAnsi="Arial" w:cs="Arial"/>
        </w:rPr>
        <w:t xml:space="preserve">V K Ahuja, </w:t>
      </w:r>
      <w:r w:rsidR="005B5DE4" w:rsidRPr="000D749B">
        <w:rPr>
          <w:rFonts w:ascii="Arial" w:eastAsia="Arial" w:hAnsi="Arial" w:cs="Arial"/>
        </w:rPr>
        <w:t>Law Relating to Intellectual Property Rights</w:t>
      </w:r>
      <w:r w:rsidRPr="000D749B">
        <w:rPr>
          <w:rFonts w:ascii="Arial" w:eastAsia="Arial" w:hAnsi="Arial" w:cs="Arial"/>
        </w:rPr>
        <w:t>, Lexis Nexis; Third edition (18 July 2017)</w:t>
      </w:r>
    </w:p>
    <w:p w14:paraId="61F79AF2" w14:textId="1B001DDC" w:rsidR="00317133" w:rsidRDefault="00317133" w:rsidP="00317133">
      <w:pPr>
        <w:jc w:val="both"/>
        <w:rPr>
          <w:rFonts w:ascii="Arial" w:hAnsi="Arial" w:cs="Arial"/>
          <w:b/>
          <w:bCs/>
        </w:rPr>
      </w:pPr>
      <w:r w:rsidRPr="00FE192D">
        <w:rPr>
          <w:rFonts w:ascii="Arial" w:hAnsi="Arial" w:cs="Arial"/>
          <w:b/>
          <w:bCs/>
        </w:rPr>
        <w:t>Reference Books</w:t>
      </w:r>
      <w:r>
        <w:rPr>
          <w:rFonts w:ascii="Arial" w:hAnsi="Arial" w:cs="Arial"/>
          <w:b/>
          <w:bCs/>
        </w:rPr>
        <w:t>:</w:t>
      </w:r>
    </w:p>
    <w:p w14:paraId="652CA7FD" w14:textId="77777777" w:rsidR="00317133" w:rsidRDefault="00317133" w:rsidP="00317133">
      <w:pPr>
        <w:spacing w:line="1" w:lineRule="exact"/>
        <w:ind w:left="720" w:hanging="360"/>
        <w:rPr>
          <w:rFonts w:ascii="Arial" w:eastAsia="Arial" w:hAnsi="Arial" w:cs="Arial"/>
        </w:rPr>
      </w:pPr>
    </w:p>
    <w:p w14:paraId="67300312" w14:textId="0E63312A" w:rsidR="009611A8" w:rsidRPr="00863ADE" w:rsidRDefault="000D749B" w:rsidP="009C6FBC">
      <w:pPr>
        <w:numPr>
          <w:ilvl w:val="0"/>
          <w:numId w:val="16"/>
        </w:numPr>
        <w:spacing w:after="0" w:line="240" w:lineRule="auto"/>
        <w:ind w:left="363"/>
        <w:rPr>
          <w:rFonts w:ascii="Arial" w:eastAsia="Arial" w:hAnsi="Arial" w:cs="Arial"/>
        </w:rPr>
      </w:pPr>
      <w:r w:rsidRPr="000D749B">
        <w:rPr>
          <w:rFonts w:ascii="Arial" w:eastAsia="Arial" w:hAnsi="Arial" w:cs="Arial"/>
        </w:rPr>
        <w:t xml:space="preserve">M. C. Kuchhal </w:t>
      </w:r>
      <w:r w:rsidR="00863ADE" w:rsidRPr="000D749B">
        <w:rPr>
          <w:rFonts w:ascii="Arial" w:eastAsia="Arial" w:hAnsi="Arial" w:cs="Arial"/>
        </w:rPr>
        <w:t>and</w:t>
      </w:r>
      <w:r w:rsidRPr="000D749B">
        <w:rPr>
          <w:rFonts w:ascii="Arial" w:eastAsia="Arial" w:hAnsi="Arial" w:cs="Arial"/>
        </w:rPr>
        <w:t xml:space="preserve"> Vivek Kuchhal</w:t>
      </w:r>
      <w:r>
        <w:rPr>
          <w:rFonts w:ascii="Arial" w:eastAsia="Arial" w:hAnsi="Arial" w:cs="Arial"/>
        </w:rPr>
        <w:t xml:space="preserve">, </w:t>
      </w:r>
      <w:r w:rsidRPr="000D749B">
        <w:rPr>
          <w:rFonts w:ascii="Arial" w:eastAsia="Arial" w:hAnsi="Arial" w:cs="Arial"/>
        </w:rPr>
        <w:t>Business Law</w:t>
      </w:r>
      <w:r>
        <w:rPr>
          <w:rFonts w:ascii="Arial" w:eastAsia="Arial" w:hAnsi="Arial" w:cs="Arial"/>
        </w:rPr>
        <w:t xml:space="preserve">, </w:t>
      </w:r>
      <w:r w:rsidRPr="000D749B">
        <w:rPr>
          <w:rFonts w:ascii="Arial" w:eastAsia="Arial" w:hAnsi="Arial" w:cs="Arial"/>
        </w:rPr>
        <w:t>Sultan Chand &amp; Sons (P) Ltd. India.</w:t>
      </w:r>
    </w:p>
    <w:p w14:paraId="1EA4A6A3" w14:textId="77777777" w:rsidR="009611A8" w:rsidRDefault="009611A8" w:rsidP="009C6FBC">
      <w:pPr>
        <w:spacing w:after="0" w:line="240" w:lineRule="auto"/>
        <w:rPr>
          <w:rFonts w:ascii="Arial" w:eastAsia="Arial" w:hAnsi="Arial" w:cs="Arial"/>
        </w:rPr>
      </w:pPr>
    </w:p>
    <w:p w14:paraId="0A37EF1F" w14:textId="77777777" w:rsidR="00317133" w:rsidRDefault="00317133" w:rsidP="00317133">
      <w:pPr>
        <w:jc w:val="both"/>
        <w:rPr>
          <w:rFonts w:ascii="Arial" w:hAnsi="Arial" w:cs="Arial"/>
          <w:b/>
          <w:bCs/>
        </w:rPr>
      </w:pPr>
      <w:r w:rsidRPr="00FE192D">
        <w:rPr>
          <w:rFonts w:ascii="Arial" w:hAnsi="Arial" w:cs="Arial"/>
          <w:b/>
          <w:bCs/>
        </w:rPr>
        <w:t>Research Papers</w:t>
      </w:r>
      <w:r>
        <w:rPr>
          <w:rFonts w:ascii="Arial" w:hAnsi="Arial" w:cs="Arial"/>
          <w:b/>
          <w:bCs/>
        </w:rPr>
        <w:t>:</w:t>
      </w:r>
    </w:p>
    <w:p w14:paraId="789140EA" w14:textId="52D507AF" w:rsidR="009611A8" w:rsidRPr="00863ADE" w:rsidRDefault="009611A8" w:rsidP="00863ADE">
      <w:pPr>
        <w:pStyle w:val="ListParagraph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FC54D3" w:rsidRPr="00FC54D3">
        <w:rPr>
          <w:rFonts w:ascii="Arial" w:hAnsi="Arial" w:cs="Arial"/>
        </w:rPr>
        <w:t>https://www.academia.edu/7695809/Business_Law_Research_and_Essay</w:t>
      </w:r>
    </w:p>
    <w:p w14:paraId="02D9CDE8" w14:textId="77777777" w:rsidR="00317133" w:rsidRDefault="00317133" w:rsidP="00317133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Video Link:</w:t>
      </w:r>
    </w:p>
    <w:p w14:paraId="0639C5D0" w14:textId="77777777" w:rsidR="000D749B" w:rsidRPr="000D749B" w:rsidRDefault="00E86797" w:rsidP="00B25233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</w:rPr>
      </w:pPr>
      <w:hyperlink r:id="rId10" w:history="1">
        <w:r w:rsidR="000D749B" w:rsidRPr="006F7784">
          <w:rPr>
            <w:rStyle w:val="Hyperlink"/>
          </w:rPr>
          <w:t>https://www.youtube.com/watch?v=Ch9LPTtIwaI-</w:t>
        </w:r>
      </w:hyperlink>
      <w:r w:rsidR="000D749B">
        <w:t xml:space="preserve"> Introduction to Business Law</w:t>
      </w:r>
    </w:p>
    <w:p w14:paraId="465AEB0F" w14:textId="37E52F27" w:rsidR="003E7DCA" w:rsidRPr="00863ADE" w:rsidRDefault="00E86797" w:rsidP="00317133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</w:rPr>
      </w:pPr>
      <w:hyperlink r:id="rId11" w:history="1">
        <w:r w:rsidR="000D749B" w:rsidRPr="006F7784">
          <w:rPr>
            <w:rStyle w:val="Hyperlink"/>
          </w:rPr>
          <w:t>https://www.youtube.com/watch?v=G9MyWFgsNLU-</w:t>
        </w:r>
      </w:hyperlink>
      <w:r w:rsidR="000D749B">
        <w:t xml:space="preserve"> Company Law</w:t>
      </w:r>
    </w:p>
    <w:p w14:paraId="09023C6D" w14:textId="184C68BD" w:rsidR="00317133" w:rsidRDefault="00317133" w:rsidP="00317133">
      <w:pPr>
        <w:jc w:val="both"/>
        <w:rPr>
          <w:rFonts w:ascii="Arial" w:hAnsi="Arial" w:cs="Arial"/>
          <w:b/>
          <w:bCs/>
        </w:rPr>
      </w:pPr>
      <w:r w:rsidRPr="00FE192D">
        <w:rPr>
          <w:rFonts w:ascii="Arial" w:hAnsi="Arial" w:cs="Arial"/>
          <w:b/>
          <w:bCs/>
        </w:rPr>
        <w:t>Other study material</w:t>
      </w:r>
      <w:r>
        <w:rPr>
          <w:rFonts w:ascii="Arial" w:hAnsi="Arial" w:cs="Arial"/>
          <w:b/>
          <w:bCs/>
        </w:rPr>
        <w:t>:</w:t>
      </w:r>
    </w:p>
    <w:p w14:paraId="5E98E726" w14:textId="14D4BC45" w:rsidR="003E7DCA" w:rsidRPr="009A6BFA" w:rsidRDefault="009611A8" w:rsidP="003D48F6">
      <w:pPr>
        <w:pStyle w:val="ListParagraph"/>
        <w:numPr>
          <w:ilvl w:val="0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</w:t>
      </w:r>
      <w:r w:rsidR="000D749B">
        <w:rPr>
          <w:rFonts w:ascii="Arial" w:hAnsi="Arial" w:cs="Arial"/>
        </w:rPr>
        <w:t>E-books, Notes</w:t>
      </w:r>
    </w:p>
    <w:p w14:paraId="01A9C401" w14:textId="40476D3F" w:rsidR="00E15D85" w:rsidRPr="00E15D85" w:rsidRDefault="00E15D85" w:rsidP="003D48F6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University </w:t>
      </w:r>
      <w:r w:rsidR="003D48F6" w:rsidRPr="00E15D85">
        <w:rPr>
          <w:rFonts w:ascii="Arial" w:hAnsi="Arial" w:cs="Arial"/>
          <w:b/>
          <w:bCs/>
        </w:rPr>
        <w:t xml:space="preserve">Evaluation Scheme </w:t>
      </w: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5"/>
        <w:gridCol w:w="5283"/>
        <w:gridCol w:w="2520"/>
      </w:tblGrid>
      <w:tr w:rsidR="00E15D85" w:rsidRPr="002C37A3" w14:paraId="1EAFDF5B" w14:textId="77777777" w:rsidTr="004252FF">
        <w:trPr>
          <w:trHeight w:val="530"/>
        </w:trPr>
        <w:tc>
          <w:tcPr>
            <w:tcW w:w="0" w:type="auto"/>
            <w:shd w:val="clear" w:color="auto" w:fill="auto"/>
            <w:vAlign w:val="center"/>
          </w:tcPr>
          <w:p w14:paraId="45D3E0F7" w14:textId="77777777" w:rsidR="00E15D85" w:rsidRPr="00CF2235" w:rsidRDefault="00E15D85" w:rsidP="004252FF">
            <w:pPr>
              <w:jc w:val="center"/>
              <w:rPr>
                <w:rFonts w:ascii="Arial" w:hAnsi="Arial" w:cs="Arial"/>
                <w:b/>
              </w:rPr>
            </w:pPr>
            <w:r w:rsidRPr="00CF2235">
              <w:rPr>
                <w:rFonts w:ascii="Arial" w:hAnsi="Arial" w:cs="Arial"/>
                <w:b/>
              </w:rPr>
              <w:t>Sr. No.</w:t>
            </w:r>
          </w:p>
        </w:tc>
        <w:tc>
          <w:tcPr>
            <w:tcW w:w="5283" w:type="dxa"/>
            <w:shd w:val="clear" w:color="auto" w:fill="auto"/>
            <w:vAlign w:val="center"/>
          </w:tcPr>
          <w:p w14:paraId="6C6A4536" w14:textId="77777777" w:rsidR="00E15D85" w:rsidRPr="00CF2235" w:rsidRDefault="00E15D85" w:rsidP="004252FF">
            <w:pPr>
              <w:jc w:val="center"/>
              <w:rPr>
                <w:rFonts w:ascii="Arial" w:hAnsi="Arial" w:cs="Arial"/>
                <w:b/>
              </w:rPr>
            </w:pPr>
            <w:r w:rsidRPr="00CF2235">
              <w:rPr>
                <w:rFonts w:ascii="Arial" w:hAnsi="Arial" w:cs="Arial"/>
                <w:b/>
              </w:rPr>
              <w:t>Assessment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3EE0E85" w14:textId="77777777" w:rsidR="00E15D85" w:rsidRPr="00CF2235" w:rsidRDefault="00E15D85" w:rsidP="004252FF">
            <w:pPr>
              <w:jc w:val="center"/>
              <w:rPr>
                <w:rFonts w:ascii="Arial" w:hAnsi="Arial" w:cs="Arial"/>
                <w:b/>
              </w:rPr>
            </w:pPr>
            <w:r w:rsidRPr="00CF2235">
              <w:rPr>
                <w:rFonts w:ascii="Arial" w:hAnsi="Arial" w:cs="Arial"/>
                <w:b/>
              </w:rPr>
              <w:t>Weightage (in %)</w:t>
            </w:r>
          </w:p>
        </w:tc>
      </w:tr>
      <w:tr w:rsidR="00E15D85" w:rsidRPr="002C37A3" w14:paraId="73583B41" w14:textId="77777777" w:rsidTr="004252FF">
        <w:trPr>
          <w:trHeight w:val="306"/>
        </w:trPr>
        <w:tc>
          <w:tcPr>
            <w:tcW w:w="0" w:type="auto"/>
            <w:shd w:val="clear" w:color="auto" w:fill="auto"/>
            <w:vAlign w:val="center"/>
          </w:tcPr>
          <w:p w14:paraId="5C187422" w14:textId="77777777" w:rsidR="00E15D85" w:rsidRPr="00CF2235" w:rsidRDefault="00E15D85" w:rsidP="00E15D8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5283" w:type="dxa"/>
            <w:shd w:val="clear" w:color="auto" w:fill="auto"/>
            <w:vAlign w:val="center"/>
          </w:tcPr>
          <w:p w14:paraId="312C2088" w14:textId="77777777" w:rsidR="00E15D85" w:rsidRPr="00CF2235" w:rsidRDefault="00E15D85" w:rsidP="004252FF">
            <w:pPr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 xml:space="preserve">Mid Term Examination – I and II 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4E8D5A1" w14:textId="77777777" w:rsidR="00E15D85" w:rsidRPr="00CF2235" w:rsidRDefault="00E15D85" w:rsidP="004252FF">
            <w:pPr>
              <w:jc w:val="center"/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35 (17.5 % Each)</w:t>
            </w:r>
          </w:p>
        </w:tc>
      </w:tr>
      <w:tr w:rsidR="00E15D85" w:rsidRPr="002C37A3" w14:paraId="145A6C21" w14:textId="77777777" w:rsidTr="004252FF">
        <w:trPr>
          <w:trHeight w:val="324"/>
        </w:trPr>
        <w:tc>
          <w:tcPr>
            <w:tcW w:w="0" w:type="auto"/>
            <w:shd w:val="clear" w:color="auto" w:fill="auto"/>
            <w:vAlign w:val="center"/>
          </w:tcPr>
          <w:p w14:paraId="1AE62E8B" w14:textId="77777777" w:rsidR="00E15D85" w:rsidRPr="00CF2235" w:rsidRDefault="00E15D85" w:rsidP="00E15D8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3" w:type="dxa"/>
            <w:shd w:val="clear" w:color="auto" w:fill="auto"/>
            <w:vAlign w:val="center"/>
          </w:tcPr>
          <w:p w14:paraId="0B943CC7" w14:textId="77777777" w:rsidR="00E15D85" w:rsidRPr="00CF2235" w:rsidRDefault="00E15D85" w:rsidP="004252FF">
            <w:pPr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Quiz (Best 3 out of 4)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0EC4D33" w14:textId="77777777" w:rsidR="00E15D85" w:rsidRPr="00CF2235" w:rsidRDefault="00E15D85" w:rsidP="004252FF">
            <w:pPr>
              <w:jc w:val="center"/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15 (5 % Each)</w:t>
            </w:r>
          </w:p>
        </w:tc>
      </w:tr>
      <w:tr w:rsidR="00E15D85" w:rsidRPr="002C37A3" w14:paraId="2CBB42F6" w14:textId="77777777" w:rsidTr="004252FF">
        <w:trPr>
          <w:trHeight w:val="458"/>
        </w:trPr>
        <w:tc>
          <w:tcPr>
            <w:tcW w:w="0" w:type="auto"/>
            <w:shd w:val="clear" w:color="auto" w:fill="auto"/>
            <w:vAlign w:val="center"/>
          </w:tcPr>
          <w:p w14:paraId="6BF2F638" w14:textId="77777777" w:rsidR="00E15D85" w:rsidRPr="00CF2235" w:rsidRDefault="00E15D85" w:rsidP="00E15D8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3" w:type="dxa"/>
            <w:shd w:val="clear" w:color="auto" w:fill="auto"/>
            <w:vAlign w:val="center"/>
          </w:tcPr>
          <w:p w14:paraId="62DCA014" w14:textId="77777777" w:rsidR="00E15D85" w:rsidRPr="00CF2235" w:rsidRDefault="00E15D85" w:rsidP="004252FF">
            <w:pPr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S &amp; GD/Ac</w:t>
            </w:r>
            <w:r>
              <w:rPr>
                <w:rFonts w:ascii="Arial" w:hAnsi="Arial" w:cs="Arial"/>
              </w:rPr>
              <w:t>tive Learning &amp; Class Assignment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4F60219" w14:textId="77777777" w:rsidR="00E15D85" w:rsidRPr="00CF2235" w:rsidRDefault="00E15D85" w:rsidP="004252FF">
            <w:pPr>
              <w:jc w:val="center"/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10</w:t>
            </w:r>
          </w:p>
        </w:tc>
      </w:tr>
      <w:tr w:rsidR="00E15D85" w:rsidRPr="002C37A3" w14:paraId="734CC3D9" w14:textId="77777777" w:rsidTr="004252FF">
        <w:trPr>
          <w:trHeight w:val="469"/>
        </w:trPr>
        <w:tc>
          <w:tcPr>
            <w:tcW w:w="0" w:type="auto"/>
            <w:shd w:val="clear" w:color="auto" w:fill="auto"/>
            <w:vAlign w:val="center"/>
          </w:tcPr>
          <w:p w14:paraId="2704B4F4" w14:textId="77777777" w:rsidR="00E15D85" w:rsidRPr="00CF2235" w:rsidRDefault="00E15D85" w:rsidP="00E15D8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3" w:type="dxa"/>
            <w:shd w:val="clear" w:color="auto" w:fill="auto"/>
            <w:vAlign w:val="center"/>
          </w:tcPr>
          <w:p w14:paraId="7A9EC975" w14:textId="77777777" w:rsidR="00E15D85" w:rsidRPr="00CF2235" w:rsidRDefault="00E15D85" w:rsidP="004252FF">
            <w:pPr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Assignment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8A37F05" w14:textId="77777777" w:rsidR="00E15D85" w:rsidRPr="00CF2235" w:rsidRDefault="00E15D85" w:rsidP="004252FF">
            <w:pPr>
              <w:jc w:val="center"/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5</w:t>
            </w:r>
          </w:p>
        </w:tc>
      </w:tr>
      <w:tr w:rsidR="00E15D85" w:rsidRPr="002C37A3" w14:paraId="23BF8310" w14:textId="77777777" w:rsidTr="004252FF">
        <w:trPr>
          <w:trHeight w:val="422"/>
        </w:trPr>
        <w:tc>
          <w:tcPr>
            <w:tcW w:w="0" w:type="auto"/>
            <w:shd w:val="clear" w:color="auto" w:fill="auto"/>
            <w:vAlign w:val="center"/>
          </w:tcPr>
          <w:p w14:paraId="63023E49" w14:textId="77777777" w:rsidR="00E15D85" w:rsidRPr="00CF2235" w:rsidRDefault="00E15D85" w:rsidP="00E15D8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3" w:type="dxa"/>
            <w:shd w:val="clear" w:color="auto" w:fill="auto"/>
            <w:vAlign w:val="center"/>
          </w:tcPr>
          <w:p w14:paraId="681C6A6E" w14:textId="77777777" w:rsidR="00E15D85" w:rsidRPr="00CF2235" w:rsidRDefault="00E15D85" w:rsidP="004252FF">
            <w:pPr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Attendance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52BFE17" w14:textId="77777777" w:rsidR="00E15D85" w:rsidRPr="00CF2235" w:rsidRDefault="00E15D85" w:rsidP="004252FF">
            <w:pPr>
              <w:jc w:val="center"/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5</w:t>
            </w:r>
          </w:p>
        </w:tc>
      </w:tr>
      <w:tr w:rsidR="00E15D85" w:rsidRPr="002C37A3" w14:paraId="37E2D6FB" w14:textId="77777777" w:rsidTr="004252FF">
        <w:trPr>
          <w:trHeight w:val="458"/>
        </w:trPr>
        <w:tc>
          <w:tcPr>
            <w:tcW w:w="0" w:type="auto"/>
            <w:shd w:val="clear" w:color="auto" w:fill="auto"/>
            <w:vAlign w:val="center"/>
          </w:tcPr>
          <w:p w14:paraId="0513B3F7" w14:textId="77777777" w:rsidR="00E15D85" w:rsidRPr="00CF2235" w:rsidRDefault="00E15D85" w:rsidP="00E15D8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3" w:type="dxa"/>
            <w:shd w:val="clear" w:color="auto" w:fill="auto"/>
            <w:vAlign w:val="center"/>
          </w:tcPr>
          <w:p w14:paraId="5FEBB237" w14:textId="77777777" w:rsidR="00E15D85" w:rsidRPr="00CF2235" w:rsidRDefault="00E15D85" w:rsidP="004252FF">
            <w:pPr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End Term Examination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020DD9E" w14:textId="77777777" w:rsidR="00E15D85" w:rsidRPr="00CF2235" w:rsidRDefault="00E15D85" w:rsidP="004252FF">
            <w:pPr>
              <w:jc w:val="center"/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30</w:t>
            </w:r>
          </w:p>
        </w:tc>
      </w:tr>
    </w:tbl>
    <w:p w14:paraId="57B2A322" w14:textId="0F36DCFC" w:rsidR="004252FF" w:rsidRDefault="004252FF" w:rsidP="00317133">
      <w:pPr>
        <w:jc w:val="both"/>
        <w:rPr>
          <w:rFonts w:ascii="Arial" w:hAnsi="Arial" w:cs="Arial"/>
          <w:b/>
          <w:bCs/>
        </w:rPr>
      </w:pPr>
    </w:p>
    <w:p w14:paraId="411EB5A7" w14:textId="3637FE0D" w:rsidR="00317133" w:rsidRPr="00EB4F59" w:rsidRDefault="00E15D85" w:rsidP="00317133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URSE </w:t>
      </w:r>
      <w:r w:rsidR="00317133" w:rsidRPr="00EB4F59">
        <w:rPr>
          <w:rFonts w:ascii="Arial" w:hAnsi="Arial" w:cs="Arial"/>
          <w:b/>
          <w:bCs/>
        </w:rPr>
        <w:t>EVALUATION SCHEME WITH ATTAINMENT MEASURMENT</w:t>
      </w:r>
    </w:p>
    <w:p w14:paraId="522BA8C6" w14:textId="77777777" w:rsidR="00317133" w:rsidRPr="00BC6B86" w:rsidRDefault="00317133" w:rsidP="00317133">
      <w:pPr>
        <w:jc w:val="both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9990" w:type="dxa"/>
        <w:tblInd w:w="-365" w:type="dxa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450"/>
        <w:gridCol w:w="2908"/>
        <w:gridCol w:w="737"/>
        <w:gridCol w:w="500"/>
        <w:gridCol w:w="444"/>
        <w:gridCol w:w="444"/>
        <w:gridCol w:w="439"/>
        <w:gridCol w:w="350"/>
        <w:gridCol w:w="395"/>
        <w:gridCol w:w="492"/>
        <w:gridCol w:w="264"/>
        <w:gridCol w:w="407"/>
        <w:gridCol w:w="472"/>
        <w:gridCol w:w="522"/>
        <w:gridCol w:w="1166"/>
      </w:tblGrid>
      <w:tr w:rsidR="00317133" w:rsidRPr="00442BEE" w14:paraId="7C1A9320" w14:textId="77777777" w:rsidTr="009A6BFA">
        <w:trPr>
          <w:trHeight w:val="217"/>
        </w:trPr>
        <w:tc>
          <w:tcPr>
            <w:tcW w:w="450" w:type="dxa"/>
            <w:vMerge w:val="restart"/>
          </w:tcPr>
          <w:p w14:paraId="6FF69D5A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Sr. No.</w:t>
            </w:r>
          </w:p>
        </w:tc>
        <w:tc>
          <w:tcPr>
            <w:tcW w:w="2908" w:type="dxa"/>
            <w:vMerge w:val="restart"/>
          </w:tcPr>
          <w:p w14:paraId="62FF7556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Topics (smallest unit for which Blooms Taxonomy has been used)</w:t>
            </w:r>
          </w:p>
        </w:tc>
        <w:tc>
          <w:tcPr>
            <w:tcW w:w="737" w:type="dxa"/>
            <w:vMerge w:val="restart"/>
          </w:tcPr>
          <w:p w14:paraId="7D4556F4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LEVEL</w:t>
            </w:r>
          </w:p>
        </w:tc>
        <w:tc>
          <w:tcPr>
            <w:tcW w:w="4729" w:type="dxa"/>
            <w:gridSpan w:val="11"/>
          </w:tcPr>
          <w:p w14:paraId="6825D25D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EVALUATION METHOD and Marks Bifurcation</w:t>
            </w:r>
          </w:p>
        </w:tc>
        <w:tc>
          <w:tcPr>
            <w:tcW w:w="1166" w:type="dxa"/>
            <w:vMerge w:val="restart"/>
          </w:tcPr>
          <w:p w14:paraId="0E042037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Relevant </w:t>
            </w: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CO  </w:t>
            </w:r>
          </w:p>
          <w:p w14:paraId="4F549D12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  </w:t>
            </w:r>
          </w:p>
        </w:tc>
      </w:tr>
      <w:tr w:rsidR="00317133" w:rsidRPr="00442BEE" w14:paraId="29E119BF" w14:textId="77777777" w:rsidTr="009A6BFA">
        <w:trPr>
          <w:trHeight w:val="187"/>
        </w:trPr>
        <w:tc>
          <w:tcPr>
            <w:tcW w:w="450" w:type="dxa"/>
            <w:vMerge/>
          </w:tcPr>
          <w:p w14:paraId="228B3FCB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08" w:type="dxa"/>
            <w:vMerge/>
          </w:tcPr>
          <w:p w14:paraId="531B0A50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37" w:type="dxa"/>
            <w:vMerge/>
          </w:tcPr>
          <w:p w14:paraId="4F678869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77" w:type="dxa"/>
            <w:gridSpan w:val="5"/>
          </w:tcPr>
          <w:p w14:paraId="51E90CD2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FORMATIVE</w:t>
            </w:r>
          </w:p>
        </w:tc>
        <w:tc>
          <w:tcPr>
            <w:tcW w:w="2552" w:type="dxa"/>
            <w:gridSpan w:val="6"/>
          </w:tcPr>
          <w:p w14:paraId="749DA49C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SUMMATIVE</w:t>
            </w:r>
          </w:p>
        </w:tc>
        <w:tc>
          <w:tcPr>
            <w:tcW w:w="1166" w:type="dxa"/>
            <w:vMerge/>
          </w:tcPr>
          <w:p w14:paraId="5EC0EA15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138FB" w:rsidRPr="00442BEE" w14:paraId="0A9B600A" w14:textId="77777777" w:rsidTr="009A6BFA">
        <w:trPr>
          <w:trHeight w:val="187"/>
        </w:trPr>
        <w:tc>
          <w:tcPr>
            <w:tcW w:w="450" w:type="dxa"/>
            <w:vMerge/>
          </w:tcPr>
          <w:p w14:paraId="3BA5805D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08" w:type="dxa"/>
            <w:vMerge/>
          </w:tcPr>
          <w:p w14:paraId="573A50AB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37" w:type="dxa"/>
            <w:vMerge/>
          </w:tcPr>
          <w:p w14:paraId="733584A3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00" w:type="dxa"/>
          </w:tcPr>
          <w:p w14:paraId="672E5D38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A </w:t>
            </w:r>
          </w:p>
        </w:tc>
        <w:tc>
          <w:tcPr>
            <w:tcW w:w="444" w:type="dxa"/>
          </w:tcPr>
          <w:p w14:paraId="78BB1EDB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D </w:t>
            </w:r>
          </w:p>
        </w:tc>
        <w:tc>
          <w:tcPr>
            <w:tcW w:w="444" w:type="dxa"/>
          </w:tcPr>
          <w:p w14:paraId="3D9BBEE1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T </w:t>
            </w:r>
          </w:p>
        </w:tc>
        <w:tc>
          <w:tcPr>
            <w:tcW w:w="439" w:type="dxa"/>
          </w:tcPr>
          <w:p w14:paraId="1AF69961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P </w:t>
            </w:r>
          </w:p>
        </w:tc>
        <w:tc>
          <w:tcPr>
            <w:tcW w:w="350" w:type="dxa"/>
          </w:tcPr>
          <w:p w14:paraId="0166D756" w14:textId="7D7256B5" w:rsidR="00317133" w:rsidRPr="00EB4F59" w:rsidRDefault="004252FF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  <w:tc>
          <w:tcPr>
            <w:tcW w:w="395" w:type="dxa"/>
          </w:tcPr>
          <w:p w14:paraId="615FC173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Q </w:t>
            </w:r>
          </w:p>
        </w:tc>
        <w:tc>
          <w:tcPr>
            <w:tcW w:w="492" w:type="dxa"/>
          </w:tcPr>
          <w:p w14:paraId="318D565C" w14:textId="2CF563E0" w:rsidR="00317133" w:rsidRPr="00EB4F59" w:rsidRDefault="008138FB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</w:t>
            </w:r>
            <w:r w:rsidR="00317133" w:rsidRPr="00EB4F59">
              <w:rPr>
                <w:rFonts w:ascii="Arial" w:hAnsi="Arial" w:cs="Arial"/>
                <w:bCs/>
                <w:sz w:val="20"/>
                <w:szCs w:val="20"/>
              </w:rPr>
              <w:t xml:space="preserve">T </w:t>
            </w:r>
          </w:p>
        </w:tc>
        <w:tc>
          <w:tcPr>
            <w:tcW w:w="264" w:type="dxa"/>
          </w:tcPr>
          <w:p w14:paraId="1636D6D9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P </w:t>
            </w:r>
          </w:p>
        </w:tc>
        <w:tc>
          <w:tcPr>
            <w:tcW w:w="407" w:type="dxa"/>
          </w:tcPr>
          <w:p w14:paraId="50DD0AFD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O</w:t>
            </w:r>
          </w:p>
        </w:tc>
        <w:tc>
          <w:tcPr>
            <w:tcW w:w="472" w:type="dxa"/>
          </w:tcPr>
          <w:p w14:paraId="4AFB62AD" w14:textId="2B0BA681" w:rsidR="00317133" w:rsidRPr="00EB4F59" w:rsidRDefault="00557C30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HA</w:t>
            </w:r>
          </w:p>
        </w:tc>
        <w:tc>
          <w:tcPr>
            <w:tcW w:w="522" w:type="dxa"/>
          </w:tcPr>
          <w:p w14:paraId="29056DBA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ET</w:t>
            </w:r>
          </w:p>
        </w:tc>
        <w:tc>
          <w:tcPr>
            <w:tcW w:w="1166" w:type="dxa"/>
            <w:vMerge/>
          </w:tcPr>
          <w:p w14:paraId="504F3B1B" w14:textId="77777777" w:rsidR="00317133" w:rsidRPr="00EB4F59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138FB" w:rsidRPr="00442BEE" w14:paraId="6F510219" w14:textId="77777777" w:rsidTr="009A6BFA">
        <w:tc>
          <w:tcPr>
            <w:tcW w:w="3358" w:type="dxa"/>
            <w:gridSpan w:val="2"/>
          </w:tcPr>
          <w:p w14:paraId="05C02253" w14:textId="2860C3A4" w:rsidR="00317133" w:rsidRPr="00EB4F59" w:rsidRDefault="00317133" w:rsidP="009611A8">
            <w:pPr>
              <w:spacing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296D7F">
              <w:rPr>
                <w:rFonts w:ascii="Arial" w:hAnsi="Arial" w:cs="Arial"/>
                <w:b/>
              </w:rPr>
              <w:t xml:space="preserve">Module </w:t>
            </w:r>
            <w:r w:rsidR="004252FF">
              <w:rPr>
                <w:rFonts w:ascii="Arial" w:hAnsi="Arial" w:cs="Arial"/>
                <w:b/>
              </w:rPr>
              <w:t>01</w:t>
            </w:r>
          </w:p>
        </w:tc>
        <w:tc>
          <w:tcPr>
            <w:tcW w:w="737" w:type="dxa"/>
          </w:tcPr>
          <w:p w14:paraId="36F17097" w14:textId="77777777" w:rsidR="00317133" w:rsidRPr="00EB4F59" w:rsidRDefault="00317133" w:rsidP="009611A8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00" w:type="dxa"/>
          </w:tcPr>
          <w:p w14:paraId="677931A9" w14:textId="77777777" w:rsidR="00317133" w:rsidRPr="00EB4F59" w:rsidRDefault="00317133" w:rsidP="009611A8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2F73144F" w14:textId="77777777" w:rsidR="00317133" w:rsidRPr="00EB4F59" w:rsidRDefault="00317133" w:rsidP="009611A8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6CDEF476" w14:textId="77777777" w:rsidR="00317133" w:rsidRPr="00EB4F59" w:rsidRDefault="00317133" w:rsidP="009611A8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39" w:type="dxa"/>
          </w:tcPr>
          <w:p w14:paraId="405543EF" w14:textId="77777777" w:rsidR="00317133" w:rsidRPr="00EB4F59" w:rsidRDefault="00317133" w:rsidP="009611A8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50" w:type="dxa"/>
          </w:tcPr>
          <w:p w14:paraId="221C0569" w14:textId="77777777" w:rsidR="00317133" w:rsidRPr="00EB4F59" w:rsidRDefault="00317133" w:rsidP="009611A8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95" w:type="dxa"/>
          </w:tcPr>
          <w:p w14:paraId="280861F7" w14:textId="77777777" w:rsidR="00317133" w:rsidRPr="00EB4F59" w:rsidRDefault="00317133" w:rsidP="009611A8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92" w:type="dxa"/>
          </w:tcPr>
          <w:p w14:paraId="64A30BE2" w14:textId="77777777" w:rsidR="00317133" w:rsidRPr="00EB4F59" w:rsidRDefault="00317133" w:rsidP="009611A8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4" w:type="dxa"/>
          </w:tcPr>
          <w:p w14:paraId="5E0BBE0F" w14:textId="77777777" w:rsidR="00317133" w:rsidRPr="00EB4F59" w:rsidRDefault="00317133" w:rsidP="009611A8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07" w:type="dxa"/>
          </w:tcPr>
          <w:p w14:paraId="038720F1" w14:textId="77777777" w:rsidR="00317133" w:rsidRPr="00EB4F59" w:rsidRDefault="00317133" w:rsidP="009611A8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72" w:type="dxa"/>
          </w:tcPr>
          <w:p w14:paraId="720768B5" w14:textId="77777777" w:rsidR="00317133" w:rsidRPr="00EB4F59" w:rsidRDefault="00317133" w:rsidP="009611A8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22" w:type="dxa"/>
          </w:tcPr>
          <w:p w14:paraId="2148D992" w14:textId="77777777" w:rsidR="00317133" w:rsidRPr="00EB4F59" w:rsidRDefault="00317133" w:rsidP="009611A8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66" w:type="dxa"/>
          </w:tcPr>
          <w:p w14:paraId="02CF8C96" w14:textId="77777777" w:rsidR="00317133" w:rsidRPr="00EB4F59" w:rsidRDefault="00317133" w:rsidP="009611A8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A6BFA" w:rsidRPr="00442BEE" w14:paraId="7C272465" w14:textId="77777777" w:rsidTr="009A6BFA">
        <w:trPr>
          <w:trHeight w:val="355"/>
        </w:trPr>
        <w:tc>
          <w:tcPr>
            <w:tcW w:w="450" w:type="dxa"/>
            <w:tcMar>
              <w:left w:w="57" w:type="dxa"/>
              <w:right w:w="57" w:type="dxa"/>
            </w:tcMar>
          </w:tcPr>
          <w:p w14:paraId="11CA6E5A" w14:textId="7DAC0C6A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E192D">
              <w:rPr>
                <w:rFonts w:ascii="Arial" w:hAnsi="Arial" w:cs="Arial"/>
              </w:rPr>
              <w:t>1</w:t>
            </w:r>
          </w:p>
        </w:tc>
        <w:tc>
          <w:tcPr>
            <w:tcW w:w="2908" w:type="dxa"/>
          </w:tcPr>
          <w:p w14:paraId="1DF82114" w14:textId="4BB1E0F4" w:rsidR="009A6BFA" w:rsidRPr="00EB4F59" w:rsidRDefault="009A6BFA" w:rsidP="009A6BFA">
            <w:pPr>
              <w:pStyle w:val="Default"/>
              <w:spacing w:line="276" w:lineRule="auto"/>
              <w:jc w:val="both"/>
              <w:rPr>
                <w:sz w:val="20"/>
                <w:szCs w:val="20"/>
              </w:rPr>
            </w:pPr>
            <w:r w:rsidRPr="009C495C">
              <w:rPr>
                <w:rFonts w:eastAsiaTheme="minorHAnsi"/>
                <w:sz w:val="22"/>
                <w:szCs w:val="22"/>
                <w:lang w:val="en-IN"/>
              </w:rPr>
              <w:t>The Indian Contract Act 1872: General Principle of Law of Contract</w:t>
            </w:r>
          </w:p>
        </w:tc>
        <w:tc>
          <w:tcPr>
            <w:tcW w:w="737" w:type="dxa"/>
          </w:tcPr>
          <w:p w14:paraId="5319C073" w14:textId="267AAA96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6948D2">
              <w:rPr>
                <w:rFonts w:ascii="Arial" w:hAnsi="Arial" w:cs="Arial"/>
                <w:color w:val="000000"/>
              </w:rPr>
              <w:t>L1</w:t>
            </w:r>
          </w:p>
        </w:tc>
        <w:tc>
          <w:tcPr>
            <w:tcW w:w="500" w:type="dxa"/>
          </w:tcPr>
          <w:p w14:paraId="1DF8E0DC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6FD70CA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280DF78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39" w:type="dxa"/>
          </w:tcPr>
          <w:p w14:paraId="3ADDD62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50" w:type="dxa"/>
          </w:tcPr>
          <w:p w14:paraId="6B6E57E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95" w:type="dxa"/>
          </w:tcPr>
          <w:p w14:paraId="032F5E2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B4F59">
              <w:rPr>
                <w:rFonts w:ascii="Arial" w:hAnsi="Arial" w:cs="Arial"/>
                <w:sz w:val="20"/>
                <w:szCs w:val="20"/>
              </w:rPr>
              <w:t>Q1</w:t>
            </w:r>
          </w:p>
        </w:tc>
        <w:tc>
          <w:tcPr>
            <w:tcW w:w="492" w:type="dxa"/>
          </w:tcPr>
          <w:p w14:paraId="4B3B2C1F" w14:textId="7DE41444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38187F1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1ECFD64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265BCAC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2A7F8A4A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9E909BA" w14:textId="77777777" w:rsidR="009A6BFA" w:rsidRPr="00040CC6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040CC6">
              <w:rPr>
                <w:rFonts w:ascii="Arial" w:hAnsi="Arial" w:cs="Arial"/>
                <w:bCs/>
                <w:sz w:val="20"/>
                <w:szCs w:val="20"/>
              </w:rPr>
              <w:t>CO1</w:t>
            </w:r>
          </w:p>
        </w:tc>
      </w:tr>
      <w:tr w:rsidR="009A6BFA" w:rsidRPr="00442BEE" w14:paraId="2FFFAB6B" w14:textId="77777777" w:rsidTr="009A6BFA">
        <w:tc>
          <w:tcPr>
            <w:tcW w:w="450" w:type="dxa"/>
            <w:tcMar>
              <w:left w:w="57" w:type="dxa"/>
              <w:right w:w="57" w:type="dxa"/>
            </w:tcMar>
          </w:tcPr>
          <w:p w14:paraId="04AC3267" w14:textId="0D051207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E192D">
              <w:rPr>
                <w:rFonts w:ascii="Arial" w:hAnsi="Arial" w:cs="Arial"/>
              </w:rPr>
              <w:t>2</w:t>
            </w:r>
          </w:p>
        </w:tc>
        <w:tc>
          <w:tcPr>
            <w:tcW w:w="2908" w:type="dxa"/>
          </w:tcPr>
          <w:p w14:paraId="5D1648B2" w14:textId="333F1DB3" w:rsidR="009A6BFA" w:rsidRPr="00EB4F59" w:rsidRDefault="009A6BFA" w:rsidP="009A6BFA">
            <w:pPr>
              <w:pStyle w:val="Default"/>
              <w:spacing w:line="276" w:lineRule="auto"/>
              <w:rPr>
                <w:rFonts w:eastAsiaTheme="minorHAnsi"/>
                <w:sz w:val="20"/>
                <w:szCs w:val="20"/>
              </w:rPr>
            </w:pPr>
            <w:r w:rsidRPr="009C495C">
              <w:rPr>
                <w:rFonts w:eastAsiaTheme="minorHAnsi"/>
                <w:sz w:val="22"/>
                <w:szCs w:val="22"/>
                <w:lang w:val="en-IN"/>
              </w:rPr>
              <w:t>Contract– meaning, characteristics and kinds</w:t>
            </w:r>
          </w:p>
        </w:tc>
        <w:tc>
          <w:tcPr>
            <w:tcW w:w="737" w:type="dxa"/>
          </w:tcPr>
          <w:p w14:paraId="3AEFC61B" w14:textId="4CB7E069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6948D2">
              <w:rPr>
                <w:rFonts w:ascii="Arial" w:hAnsi="Arial" w:cs="Arial"/>
                <w:color w:val="000000"/>
              </w:rPr>
              <w:t>L2</w:t>
            </w:r>
          </w:p>
        </w:tc>
        <w:tc>
          <w:tcPr>
            <w:tcW w:w="500" w:type="dxa"/>
          </w:tcPr>
          <w:p w14:paraId="1B8FD3CD" w14:textId="01D7BA38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1</w:t>
            </w:r>
          </w:p>
        </w:tc>
        <w:tc>
          <w:tcPr>
            <w:tcW w:w="444" w:type="dxa"/>
          </w:tcPr>
          <w:p w14:paraId="77BD18B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2C6A1BFE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39" w:type="dxa"/>
          </w:tcPr>
          <w:p w14:paraId="7DC0AE52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50" w:type="dxa"/>
          </w:tcPr>
          <w:p w14:paraId="63EC71D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95" w:type="dxa"/>
          </w:tcPr>
          <w:p w14:paraId="00D7BD8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6F8F23B5" w14:textId="073E0084" w:rsidR="009A6BFA" w:rsidRPr="00EB4F59" w:rsidRDefault="00557C30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</w:t>
            </w:r>
          </w:p>
        </w:tc>
        <w:tc>
          <w:tcPr>
            <w:tcW w:w="264" w:type="dxa"/>
          </w:tcPr>
          <w:p w14:paraId="6159C90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4C81AA5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2570D08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73FCADB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3FA17483" w14:textId="1D48CABC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9A6BFA" w:rsidRPr="00442BEE" w14:paraId="2A0A24E5" w14:textId="77777777" w:rsidTr="009A6BFA">
        <w:trPr>
          <w:trHeight w:val="295"/>
        </w:trPr>
        <w:tc>
          <w:tcPr>
            <w:tcW w:w="450" w:type="dxa"/>
          </w:tcPr>
          <w:p w14:paraId="43511EBF" w14:textId="31D6A856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lastRenderedPageBreak/>
              <w:t>3</w:t>
            </w:r>
          </w:p>
        </w:tc>
        <w:tc>
          <w:tcPr>
            <w:tcW w:w="2908" w:type="dxa"/>
          </w:tcPr>
          <w:p w14:paraId="31852409" w14:textId="54C8A64E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Contractual capacity, Free consent, Consideration</w:t>
            </w:r>
          </w:p>
        </w:tc>
        <w:tc>
          <w:tcPr>
            <w:tcW w:w="737" w:type="dxa"/>
          </w:tcPr>
          <w:p w14:paraId="1A156945" w14:textId="4FD071F3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8D2"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4274346A" w14:textId="1EEE907C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1</w:t>
            </w:r>
          </w:p>
        </w:tc>
        <w:tc>
          <w:tcPr>
            <w:tcW w:w="444" w:type="dxa"/>
          </w:tcPr>
          <w:p w14:paraId="7F0B90C2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79BD62E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39" w:type="dxa"/>
          </w:tcPr>
          <w:p w14:paraId="71881EA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50" w:type="dxa"/>
          </w:tcPr>
          <w:p w14:paraId="0E0C7AFC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95" w:type="dxa"/>
          </w:tcPr>
          <w:p w14:paraId="0FD6BD5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3C2A510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3E7349A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67DCF91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234C9909" w14:textId="79211C6F" w:rsidR="009A6BFA" w:rsidRPr="00EB4F59" w:rsidRDefault="00557C30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</w:t>
            </w:r>
          </w:p>
        </w:tc>
        <w:tc>
          <w:tcPr>
            <w:tcW w:w="522" w:type="dxa"/>
          </w:tcPr>
          <w:p w14:paraId="4C97B22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29A71BC" w14:textId="3A6B6E72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9A6BFA" w:rsidRPr="00442BEE" w14:paraId="535BB4EC" w14:textId="77777777" w:rsidTr="009A6BFA">
        <w:tc>
          <w:tcPr>
            <w:tcW w:w="450" w:type="dxa"/>
          </w:tcPr>
          <w:p w14:paraId="623638BC" w14:textId="1CCE14BF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908" w:type="dxa"/>
          </w:tcPr>
          <w:p w14:paraId="552B7271" w14:textId="261921F1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</w:rPr>
              <w:t>L</w:t>
            </w:r>
            <w:r w:rsidRPr="009C495C">
              <w:rPr>
                <w:rFonts w:ascii="Arial" w:hAnsi="Arial" w:cs="Arial"/>
                <w:color w:val="000000"/>
              </w:rPr>
              <w:t>awful objects/ consideration</w:t>
            </w:r>
          </w:p>
        </w:tc>
        <w:tc>
          <w:tcPr>
            <w:tcW w:w="737" w:type="dxa"/>
          </w:tcPr>
          <w:p w14:paraId="7ED23356" w14:textId="2BB1403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610865B9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A33513C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3DC03B45" w14:textId="41299C58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12AEA30E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50B2138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5AA3C170" w14:textId="6FD7D792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1</w:t>
            </w:r>
          </w:p>
        </w:tc>
        <w:tc>
          <w:tcPr>
            <w:tcW w:w="492" w:type="dxa"/>
          </w:tcPr>
          <w:p w14:paraId="5740C3A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6A9E889A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5EEB58D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05BCAC6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322E423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33AEC8D7" w14:textId="4678F13E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B4F5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9A6BFA" w:rsidRPr="00442BEE" w14:paraId="48034F43" w14:textId="77777777" w:rsidTr="009A6BFA">
        <w:tc>
          <w:tcPr>
            <w:tcW w:w="450" w:type="dxa"/>
          </w:tcPr>
          <w:p w14:paraId="42A8F057" w14:textId="0B10EAF9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908" w:type="dxa"/>
          </w:tcPr>
          <w:p w14:paraId="661900C9" w14:textId="63F68BF0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Breach of contract</w:t>
            </w:r>
          </w:p>
        </w:tc>
        <w:tc>
          <w:tcPr>
            <w:tcW w:w="737" w:type="dxa"/>
          </w:tcPr>
          <w:p w14:paraId="68400E49" w14:textId="7B635F36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7C70FC9A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597AA57" w14:textId="17195483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1</w:t>
            </w:r>
          </w:p>
        </w:tc>
        <w:tc>
          <w:tcPr>
            <w:tcW w:w="444" w:type="dxa"/>
          </w:tcPr>
          <w:p w14:paraId="766E91F6" w14:textId="77777777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0AE279B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2D6411F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7311D1D9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0DAC569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2783845A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7B7936D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74393D7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52F76E4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94E32E4" w14:textId="28CBAB98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9A6BFA" w:rsidRPr="00442BEE" w14:paraId="2E1F2BE3" w14:textId="77777777" w:rsidTr="009A6BFA">
        <w:tc>
          <w:tcPr>
            <w:tcW w:w="450" w:type="dxa"/>
          </w:tcPr>
          <w:p w14:paraId="0753AE43" w14:textId="0DB3CB7E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908" w:type="dxa"/>
          </w:tcPr>
          <w:p w14:paraId="3050E222" w14:textId="736072ED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Remedies against breach of contract</w:t>
            </w:r>
          </w:p>
        </w:tc>
        <w:tc>
          <w:tcPr>
            <w:tcW w:w="737" w:type="dxa"/>
          </w:tcPr>
          <w:p w14:paraId="2A00091F" w14:textId="313A69B1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5E6AAAC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3D2656D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2DDE83F" w14:textId="7F18F578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16237B9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6A48833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7ADE59B3" w14:textId="1CFC8864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3F2412E0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65F4F61C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01928F1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6E88A6BE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0B71C01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5E3C592" w14:textId="2882B86B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9A6BFA" w:rsidRPr="00442BEE" w14:paraId="5224095D" w14:textId="77777777" w:rsidTr="009A6BFA">
        <w:tc>
          <w:tcPr>
            <w:tcW w:w="450" w:type="dxa"/>
          </w:tcPr>
          <w:p w14:paraId="51B47A6F" w14:textId="21E314EA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2908" w:type="dxa"/>
          </w:tcPr>
          <w:p w14:paraId="13C9C3FA" w14:textId="044E5E86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Meaning and scope of sale of goods</w:t>
            </w:r>
          </w:p>
        </w:tc>
        <w:tc>
          <w:tcPr>
            <w:tcW w:w="737" w:type="dxa"/>
          </w:tcPr>
          <w:p w14:paraId="3E700485" w14:textId="6BE24031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6A6A2CB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64276D9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3ED61ACE" w14:textId="7B8E02F0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36CF1E9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42D6355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2EC92F4F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7728C85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729A4E8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24C36F61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7894AA1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7A4E03A0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1DEE1839" w14:textId="39E99E50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9A6BFA" w:rsidRPr="00442BEE" w14:paraId="77AF849E" w14:textId="77777777" w:rsidTr="009A6BFA">
        <w:tc>
          <w:tcPr>
            <w:tcW w:w="450" w:type="dxa"/>
          </w:tcPr>
          <w:p w14:paraId="58C9E19E" w14:textId="0EE5A631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2908" w:type="dxa"/>
          </w:tcPr>
          <w:p w14:paraId="53E158D8" w14:textId="341D54BF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Essential of sales contract, difference between sale and agreement to sell</w:t>
            </w:r>
          </w:p>
        </w:tc>
        <w:tc>
          <w:tcPr>
            <w:tcW w:w="737" w:type="dxa"/>
          </w:tcPr>
          <w:p w14:paraId="071A2645" w14:textId="7051BEFA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113AE9B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C24608E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3A98E9F9" w14:textId="1213A541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1754CCC0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2B3FACAE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44D05B4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084A0132" w14:textId="3F528BB1" w:rsidR="009A6BFA" w:rsidRPr="00EB4F59" w:rsidRDefault="00557C30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</w:t>
            </w:r>
          </w:p>
        </w:tc>
        <w:tc>
          <w:tcPr>
            <w:tcW w:w="264" w:type="dxa"/>
          </w:tcPr>
          <w:p w14:paraId="1A1C853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532ECB8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4543816A" w14:textId="4BCFA076" w:rsidR="009A6BFA" w:rsidRPr="00EB4F59" w:rsidRDefault="00557C30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</w:t>
            </w:r>
          </w:p>
        </w:tc>
        <w:tc>
          <w:tcPr>
            <w:tcW w:w="522" w:type="dxa"/>
          </w:tcPr>
          <w:p w14:paraId="49C8AB41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325EBE19" w14:textId="7A76135E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9A6BFA" w:rsidRPr="00442BEE" w14:paraId="2C7358FB" w14:textId="77777777" w:rsidTr="009A6BFA">
        <w:tc>
          <w:tcPr>
            <w:tcW w:w="450" w:type="dxa"/>
          </w:tcPr>
          <w:p w14:paraId="472D8F18" w14:textId="76B94744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2908" w:type="dxa"/>
          </w:tcPr>
          <w:p w14:paraId="39D77837" w14:textId="5C336DC1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Conditions and warranties</w:t>
            </w:r>
          </w:p>
        </w:tc>
        <w:tc>
          <w:tcPr>
            <w:tcW w:w="737" w:type="dxa"/>
          </w:tcPr>
          <w:p w14:paraId="1A2BB06C" w14:textId="4567422A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191BDBEE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5CD0F1E1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56DC3C53" w14:textId="16B77007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5A03121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42DA09AC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41B1D4F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5E44CF0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10C6B5E1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323C420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4CBD860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1DCB3D3E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18F93BAF" w14:textId="1ED1F6AF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9A6BFA" w:rsidRPr="00442BEE" w14:paraId="2EA0156C" w14:textId="77777777" w:rsidTr="009A6BFA">
        <w:tc>
          <w:tcPr>
            <w:tcW w:w="450" w:type="dxa"/>
          </w:tcPr>
          <w:p w14:paraId="0C845840" w14:textId="0850D8AF" w:rsidR="009A6BFA" w:rsidRDefault="009A6BFA" w:rsidP="009A6BF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2908" w:type="dxa"/>
          </w:tcPr>
          <w:p w14:paraId="4C3A4DD1" w14:textId="37F005EC" w:rsidR="009A6BFA" w:rsidRPr="009C495C" w:rsidRDefault="009A6BFA" w:rsidP="009A6BFA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9C495C">
              <w:rPr>
                <w:rFonts w:ascii="Arial" w:hAnsi="Arial" w:cs="Arial"/>
                <w:color w:val="000000"/>
              </w:rPr>
              <w:t>Unpaid seller – meaning, Rights of an unpaid seller against the goods and the buyer.</w:t>
            </w:r>
          </w:p>
        </w:tc>
        <w:tc>
          <w:tcPr>
            <w:tcW w:w="737" w:type="dxa"/>
          </w:tcPr>
          <w:p w14:paraId="73C81819" w14:textId="25622B50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500" w:type="dxa"/>
          </w:tcPr>
          <w:p w14:paraId="5E517AB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76DE3750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45FD0108" w14:textId="77777777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161D6B3F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01A8137A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27FFDCA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1DC0C86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07D45B8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78C7951A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1BB00D3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4BF764C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CE1D472" w14:textId="77777777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38FB" w:rsidRPr="00442BEE" w14:paraId="11EB8FB1" w14:textId="77777777" w:rsidTr="009A6BFA">
        <w:tc>
          <w:tcPr>
            <w:tcW w:w="3358" w:type="dxa"/>
            <w:gridSpan w:val="2"/>
          </w:tcPr>
          <w:p w14:paraId="1374679F" w14:textId="036E004D" w:rsidR="004252FF" w:rsidRPr="00EB4F59" w:rsidRDefault="004252FF" w:rsidP="004252F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6D7F">
              <w:rPr>
                <w:rFonts w:ascii="Arial" w:hAnsi="Arial" w:cs="Arial"/>
                <w:b/>
              </w:rPr>
              <w:t xml:space="preserve">Module </w:t>
            </w:r>
            <w:r>
              <w:rPr>
                <w:rFonts w:ascii="Arial" w:hAnsi="Arial" w:cs="Arial"/>
                <w:b/>
              </w:rPr>
              <w:t>02</w:t>
            </w:r>
          </w:p>
        </w:tc>
        <w:tc>
          <w:tcPr>
            <w:tcW w:w="737" w:type="dxa"/>
          </w:tcPr>
          <w:p w14:paraId="73B7FFF2" w14:textId="77777777" w:rsidR="004252FF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0" w:type="dxa"/>
          </w:tcPr>
          <w:p w14:paraId="74E2E82A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3FF179D6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2DDBD3D8" w14:textId="77777777" w:rsidR="004252FF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655ADBC9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69AE9172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690EC40A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7683969C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3135DCDA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7A666C89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465EBFB3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3BED20A7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130A6C5B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6BFA" w:rsidRPr="00442BEE" w14:paraId="52DD2645" w14:textId="77777777" w:rsidTr="009A6BFA">
        <w:tc>
          <w:tcPr>
            <w:tcW w:w="450" w:type="dxa"/>
          </w:tcPr>
          <w:p w14:paraId="428ADB27" w14:textId="6C4BE0E8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2908" w:type="dxa"/>
          </w:tcPr>
          <w:p w14:paraId="64064520" w14:textId="2E0AAF1D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Characteristics of negotiable instruments, Promissory note,</w:t>
            </w:r>
          </w:p>
        </w:tc>
        <w:tc>
          <w:tcPr>
            <w:tcW w:w="737" w:type="dxa"/>
          </w:tcPr>
          <w:p w14:paraId="5F96D449" w14:textId="39DB9064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1</w:t>
            </w:r>
          </w:p>
        </w:tc>
        <w:tc>
          <w:tcPr>
            <w:tcW w:w="500" w:type="dxa"/>
          </w:tcPr>
          <w:p w14:paraId="385AD16E" w14:textId="333AF198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2</w:t>
            </w:r>
          </w:p>
        </w:tc>
        <w:tc>
          <w:tcPr>
            <w:tcW w:w="444" w:type="dxa"/>
          </w:tcPr>
          <w:p w14:paraId="0F214BC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B6574A1" w14:textId="77777777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4E37FBB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54C049EF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6FE14757" w14:textId="343C834B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2</w:t>
            </w:r>
          </w:p>
        </w:tc>
        <w:tc>
          <w:tcPr>
            <w:tcW w:w="492" w:type="dxa"/>
          </w:tcPr>
          <w:p w14:paraId="307AB590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6E9430F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4626B9BC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56B04B05" w14:textId="2DEFC9C7" w:rsidR="009A6BFA" w:rsidRPr="00EB4F59" w:rsidRDefault="00557C30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</w:t>
            </w:r>
          </w:p>
        </w:tc>
        <w:tc>
          <w:tcPr>
            <w:tcW w:w="522" w:type="dxa"/>
          </w:tcPr>
          <w:p w14:paraId="443AE3F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248832D" w14:textId="3E68703E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2</w:t>
            </w:r>
          </w:p>
        </w:tc>
      </w:tr>
      <w:tr w:rsidR="009A6BFA" w:rsidRPr="00442BEE" w14:paraId="4DC79FCC" w14:textId="77777777" w:rsidTr="009A6BFA">
        <w:tc>
          <w:tcPr>
            <w:tcW w:w="450" w:type="dxa"/>
          </w:tcPr>
          <w:p w14:paraId="49702184" w14:textId="373F159C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2908" w:type="dxa"/>
          </w:tcPr>
          <w:p w14:paraId="6DC290DA" w14:textId="179C2E37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Bills of exchange, Cheque, Dishonour of Cheque.</w:t>
            </w:r>
          </w:p>
        </w:tc>
        <w:tc>
          <w:tcPr>
            <w:tcW w:w="737" w:type="dxa"/>
          </w:tcPr>
          <w:p w14:paraId="5C3BFB79" w14:textId="73E2D9CC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042B299A" w14:textId="4D5CE425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2</w:t>
            </w:r>
          </w:p>
        </w:tc>
        <w:tc>
          <w:tcPr>
            <w:tcW w:w="444" w:type="dxa"/>
          </w:tcPr>
          <w:p w14:paraId="06E7A7D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01F24CD" w14:textId="77777777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45D36E5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5B3CDD5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490443BF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43A7DADE" w14:textId="5B3CF4BB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557C30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264" w:type="dxa"/>
          </w:tcPr>
          <w:p w14:paraId="19844061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01A698E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6F44198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22941A7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6C77B08" w14:textId="7490B6CD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2</w:t>
            </w:r>
          </w:p>
        </w:tc>
      </w:tr>
      <w:tr w:rsidR="009A6BFA" w:rsidRPr="00442BEE" w14:paraId="46FF69B8" w14:textId="77777777" w:rsidTr="009A6BFA">
        <w:tc>
          <w:tcPr>
            <w:tcW w:w="450" w:type="dxa"/>
          </w:tcPr>
          <w:p w14:paraId="613C4C5E" w14:textId="60CA55A0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2908" w:type="dxa"/>
          </w:tcPr>
          <w:p w14:paraId="614A937B" w14:textId="47DC8DBF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Introduction of consumers, Objects of Consumer Protectio</w:t>
            </w:r>
            <w:r w:rsidR="0030076C">
              <w:rPr>
                <w:rFonts w:ascii="Arial" w:hAnsi="Arial" w:cs="Arial"/>
                <w:color w:val="000000"/>
              </w:rPr>
              <w:t>n</w:t>
            </w:r>
          </w:p>
        </w:tc>
        <w:tc>
          <w:tcPr>
            <w:tcW w:w="737" w:type="dxa"/>
          </w:tcPr>
          <w:p w14:paraId="0508ADA7" w14:textId="3ECEFC5C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38FA9C9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155F3D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59778426" w14:textId="165185FA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59157CDF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28645ED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2D9814AF" w14:textId="35C8C5DC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2</w:t>
            </w:r>
          </w:p>
        </w:tc>
        <w:tc>
          <w:tcPr>
            <w:tcW w:w="492" w:type="dxa"/>
          </w:tcPr>
          <w:p w14:paraId="3E5E539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43B9B5C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467F58A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1E79C65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40BA6A6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4A9165E9" w14:textId="6EC1C91C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2</w:t>
            </w:r>
          </w:p>
        </w:tc>
      </w:tr>
      <w:tr w:rsidR="009A6BFA" w:rsidRPr="00442BEE" w14:paraId="38E73442" w14:textId="77777777" w:rsidTr="009A6BFA">
        <w:tc>
          <w:tcPr>
            <w:tcW w:w="450" w:type="dxa"/>
          </w:tcPr>
          <w:p w14:paraId="1D60475A" w14:textId="25B43A34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2908" w:type="dxa"/>
          </w:tcPr>
          <w:p w14:paraId="119E0477" w14:textId="5349FC5A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Concept of “Goods and services” -“Defects and Deficiencies of goods and services</w:t>
            </w:r>
          </w:p>
        </w:tc>
        <w:tc>
          <w:tcPr>
            <w:tcW w:w="737" w:type="dxa"/>
          </w:tcPr>
          <w:p w14:paraId="761E089E" w14:textId="6D578384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1, L2</w:t>
            </w:r>
          </w:p>
        </w:tc>
        <w:tc>
          <w:tcPr>
            <w:tcW w:w="500" w:type="dxa"/>
          </w:tcPr>
          <w:p w14:paraId="793D88DC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48B85CA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63C84352" w14:textId="508D7B98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14CB7EE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5DD01CC9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13ED460E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10A5444E" w14:textId="7E1AFF42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557C30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264" w:type="dxa"/>
          </w:tcPr>
          <w:p w14:paraId="2F3A272C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64FD9DB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70989AC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29766C3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3F22E63B" w14:textId="1B4D3414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2</w:t>
            </w:r>
          </w:p>
        </w:tc>
      </w:tr>
      <w:tr w:rsidR="009A6BFA" w:rsidRPr="00442BEE" w14:paraId="75930874" w14:textId="77777777" w:rsidTr="009A6BFA">
        <w:tc>
          <w:tcPr>
            <w:tcW w:w="450" w:type="dxa"/>
          </w:tcPr>
          <w:p w14:paraId="08199ABF" w14:textId="515D3D83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2908" w:type="dxa"/>
          </w:tcPr>
          <w:p w14:paraId="595253EC" w14:textId="6390FF56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Consumer disputes and Complaints</w:t>
            </w:r>
          </w:p>
        </w:tc>
        <w:tc>
          <w:tcPr>
            <w:tcW w:w="737" w:type="dxa"/>
          </w:tcPr>
          <w:p w14:paraId="466A69F6" w14:textId="04C2D21E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1, L2</w:t>
            </w:r>
          </w:p>
        </w:tc>
        <w:tc>
          <w:tcPr>
            <w:tcW w:w="500" w:type="dxa"/>
          </w:tcPr>
          <w:p w14:paraId="7B6FEB6A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FA734A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C9C8B5F" w14:textId="5ECB63C3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3C9B69A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31319AC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570B1C4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6048D02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6465FB0C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375CF2DF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03DE23F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7C17659E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8A24DE5" w14:textId="7BD3B54F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2</w:t>
            </w:r>
          </w:p>
        </w:tc>
      </w:tr>
      <w:tr w:rsidR="008138FB" w:rsidRPr="00442BEE" w14:paraId="6E05D143" w14:textId="77777777" w:rsidTr="009A6BFA">
        <w:tc>
          <w:tcPr>
            <w:tcW w:w="3358" w:type="dxa"/>
            <w:gridSpan w:val="2"/>
          </w:tcPr>
          <w:p w14:paraId="58AA2F8B" w14:textId="7E58215E" w:rsidR="004252FF" w:rsidRPr="00EB4F59" w:rsidRDefault="004252FF" w:rsidP="004252F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6D7F">
              <w:rPr>
                <w:rFonts w:ascii="Arial" w:hAnsi="Arial" w:cs="Arial"/>
                <w:b/>
              </w:rPr>
              <w:t xml:space="preserve">Module </w:t>
            </w:r>
            <w:r>
              <w:rPr>
                <w:rFonts w:ascii="Arial" w:hAnsi="Arial" w:cs="Arial"/>
                <w:b/>
              </w:rPr>
              <w:t>03</w:t>
            </w:r>
          </w:p>
        </w:tc>
        <w:tc>
          <w:tcPr>
            <w:tcW w:w="737" w:type="dxa"/>
          </w:tcPr>
          <w:p w14:paraId="13EEC190" w14:textId="77777777" w:rsidR="004252FF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0" w:type="dxa"/>
          </w:tcPr>
          <w:p w14:paraId="49847187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79041511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2CA922E4" w14:textId="77777777" w:rsidR="004252FF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6FAC4617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3F09C236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746C7425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7FB0AA2C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377D4834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5C47D439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4AA566AC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4660B7C4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0776A788" w14:textId="77777777" w:rsidR="004252FF" w:rsidRPr="00EB4F59" w:rsidRDefault="004252FF" w:rsidP="004252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6BFA" w:rsidRPr="00442BEE" w14:paraId="03B0D848" w14:textId="77777777" w:rsidTr="009A6BFA">
        <w:tc>
          <w:tcPr>
            <w:tcW w:w="450" w:type="dxa"/>
          </w:tcPr>
          <w:p w14:paraId="62A11D53" w14:textId="02BC1208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2908" w:type="dxa"/>
          </w:tcPr>
          <w:p w14:paraId="59EEECFD" w14:textId="5255DF4C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What is company, Incorporation of company</w:t>
            </w:r>
          </w:p>
        </w:tc>
        <w:tc>
          <w:tcPr>
            <w:tcW w:w="737" w:type="dxa"/>
          </w:tcPr>
          <w:p w14:paraId="3E069F12" w14:textId="6AF88004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1F11445E" w14:textId="75FE022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3</w:t>
            </w:r>
          </w:p>
        </w:tc>
        <w:tc>
          <w:tcPr>
            <w:tcW w:w="444" w:type="dxa"/>
          </w:tcPr>
          <w:p w14:paraId="747880EB" w14:textId="226EF88D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2</w:t>
            </w:r>
          </w:p>
        </w:tc>
        <w:tc>
          <w:tcPr>
            <w:tcW w:w="444" w:type="dxa"/>
          </w:tcPr>
          <w:p w14:paraId="4DF6AF1B" w14:textId="77777777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0BA882D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5AB0386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35701657" w14:textId="62849A9E" w:rsidR="009A6BFA" w:rsidRPr="00EB4F59" w:rsidRDefault="003F4E6D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3</w:t>
            </w:r>
          </w:p>
        </w:tc>
        <w:tc>
          <w:tcPr>
            <w:tcW w:w="492" w:type="dxa"/>
          </w:tcPr>
          <w:p w14:paraId="2815E26C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6A9C026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7E1519F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0A91C577" w14:textId="5EB8B78A" w:rsidR="009A6BFA" w:rsidRPr="00EB4F59" w:rsidRDefault="00557C30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</w:t>
            </w:r>
          </w:p>
        </w:tc>
        <w:tc>
          <w:tcPr>
            <w:tcW w:w="522" w:type="dxa"/>
          </w:tcPr>
          <w:p w14:paraId="15512AA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5DDA932" w14:textId="35CC7755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3</w:t>
            </w:r>
          </w:p>
        </w:tc>
      </w:tr>
      <w:tr w:rsidR="009A6BFA" w:rsidRPr="00442BEE" w14:paraId="46457C46" w14:textId="77777777" w:rsidTr="009A6BFA">
        <w:tc>
          <w:tcPr>
            <w:tcW w:w="450" w:type="dxa"/>
          </w:tcPr>
          <w:p w14:paraId="417B0703" w14:textId="5A541347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2908" w:type="dxa"/>
          </w:tcPr>
          <w:p w14:paraId="27C8E053" w14:textId="7A1A35A6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MOA, AOA</w:t>
            </w:r>
          </w:p>
        </w:tc>
        <w:tc>
          <w:tcPr>
            <w:tcW w:w="737" w:type="dxa"/>
          </w:tcPr>
          <w:p w14:paraId="605288A6" w14:textId="1A006FA1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500" w:type="dxa"/>
          </w:tcPr>
          <w:p w14:paraId="5951207E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85879F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54B9355" w14:textId="3BBF1F1C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0F5FE9D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6D9B8FC9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03E7FD52" w14:textId="23C6C40E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3</w:t>
            </w:r>
          </w:p>
        </w:tc>
        <w:tc>
          <w:tcPr>
            <w:tcW w:w="492" w:type="dxa"/>
          </w:tcPr>
          <w:p w14:paraId="75EDEA7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43488922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50C1B64A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327B260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396E98A9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2E3551F" w14:textId="63F39B32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3</w:t>
            </w:r>
          </w:p>
        </w:tc>
      </w:tr>
      <w:tr w:rsidR="009A6BFA" w:rsidRPr="00442BEE" w14:paraId="56C356F9" w14:textId="77777777" w:rsidTr="009A6BFA">
        <w:tc>
          <w:tcPr>
            <w:tcW w:w="450" w:type="dxa"/>
          </w:tcPr>
          <w:p w14:paraId="3215E43A" w14:textId="1DC73CB2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2908" w:type="dxa"/>
          </w:tcPr>
          <w:p w14:paraId="0CE16655" w14:textId="5B1EFB3B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Prospectus, Meetings</w:t>
            </w:r>
          </w:p>
        </w:tc>
        <w:tc>
          <w:tcPr>
            <w:tcW w:w="737" w:type="dxa"/>
          </w:tcPr>
          <w:p w14:paraId="3E1F7583" w14:textId="1003741A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57EC09FD" w14:textId="2CA581E3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3</w:t>
            </w:r>
          </w:p>
        </w:tc>
        <w:tc>
          <w:tcPr>
            <w:tcW w:w="444" w:type="dxa"/>
          </w:tcPr>
          <w:p w14:paraId="1548223A" w14:textId="0F0757BB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2</w:t>
            </w:r>
          </w:p>
        </w:tc>
        <w:tc>
          <w:tcPr>
            <w:tcW w:w="444" w:type="dxa"/>
          </w:tcPr>
          <w:p w14:paraId="0B55D374" w14:textId="77777777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769DCE72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1F05EC4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4146BCE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51C9EAF2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4A47178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245DCF0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3DDB7870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27A82C11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9AF57AC" w14:textId="1395A775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3</w:t>
            </w:r>
          </w:p>
        </w:tc>
      </w:tr>
      <w:tr w:rsidR="009A6BFA" w:rsidRPr="00442BEE" w14:paraId="722998ED" w14:textId="77777777" w:rsidTr="009A6BFA">
        <w:tc>
          <w:tcPr>
            <w:tcW w:w="450" w:type="dxa"/>
          </w:tcPr>
          <w:p w14:paraId="511B9F4D" w14:textId="6F89D14D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2908" w:type="dxa"/>
          </w:tcPr>
          <w:p w14:paraId="2BBB4070" w14:textId="59709425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Meaning of transfer and transmission of shares</w:t>
            </w:r>
          </w:p>
        </w:tc>
        <w:tc>
          <w:tcPr>
            <w:tcW w:w="737" w:type="dxa"/>
          </w:tcPr>
          <w:p w14:paraId="49A3DF01" w14:textId="5458A094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500" w:type="dxa"/>
          </w:tcPr>
          <w:p w14:paraId="2EAF0CC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C8AA30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3D9C66B5" w14:textId="2E1944E6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341D0592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586B8762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3035902C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11E8AC19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261EF2D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0C568E41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6F9C01E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4F0277F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CC08E8E" w14:textId="6F45E242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3</w:t>
            </w:r>
          </w:p>
        </w:tc>
      </w:tr>
      <w:tr w:rsidR="009A6BFA" w:rsidRPr="00442BEE" w14:paraId="02FB959C" w14:textId="77777777" w:rsidTr="009A6BFA">
        <w:tc>
          <w:tcPr>
            <w:tcW w:w="3358" w:type="dxa"/>
            <w:gridSpan w:val="2"/>
          </w:tcPr>
          <w:p w14:paraId="45499367" w14:textId="693DABFC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6D7F">
              <w:rPr>
                <w:rFonts w:ascii="Arial" w:hAnsi="Arial" w:cs="Arial"/>
                <w:b/>
              </w:rPr>
              <w:t xml:space="preserve">Module </w:t>
            </w:r>
            <w:r>
              <w:rPr>
                <w:rFonts w:ascii="Arial" w:hAnsi="Arial" w:cs="Arial"/>
                <w:b/>
              </w:rPr>
              <w:t>04</w:t>
            </w:r>
          </w:p>
        </w:tc>
        <w:tc>
          <w:tcPr>
            <w:tcW w:w="737" w:type="dxa"/>
          </w:tcPr>
          <w:p w14:paraId="32A8B2C5" w14:textId="77777777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0" w:type="dxa"/>
          </w:tcPr>
          <w:p w14:paraId="0CDEF15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5FDDF5F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6131F0A0" w14:textId="77777777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53E9198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3085C72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17362552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134281D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797B369E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06EB49B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0B784801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206F0344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5DDD0452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6BFA" w:rsidRPr="00442BEE" w14:paraId="6261AB92" w14:textId="77777777" w:rsidTr="009A6BFA">
        <w:tc>
          <w:tcPr>
            <w:tcW w:w="450" w:type="dxa"/>
          </w:tcPr>
          <w:p w14:paraId="2BE853EB" w14:textId="543A39F1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2908" w:type="dxa"/>
          </w:tcPr>
          <w:p w14:paraId="0AE8264E" w14:textId="37FADCBC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IPR definition/ objectives</w:t>
            </w:r>
          </w:p>
        </w:tc>
        <w:tc>
          <w:tcPr>
            <w:tcW w:w="737" w:type="dxa"/>
          </w:tcPr>
          <w:p w14:paraId="07124034" w14:textId="65302BF0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6235B167" w14:textId="6C457C63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4</w:t>
            </w:r>
          </w:p>
        </w:tc>
        <w:tc>
          <w:tcPr>
            <w:tcW w:w="444" w:type="dxa"/>
          </w:tcPr>
          <w:p w14:paraId="40E3A432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781EDB97" w14:textId="77777777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52DB305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3DDB00AE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15B5E31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7DD58E9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04CC41A0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2AFE59E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7ACB2D3B" w14:textId="39F40074" w:rsidR="009A6BFA" w:rsidRPr="00EB4F59" w:rsidRDefault="00557C30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</w:t>
            </w:r>
          </w:p>
        </w:tc>
        <w:tc>
          <w:tcPr>
            <w:tcW w:w="522" w:type="dxa"/>
          </w:tcPr>
          <w:p w14:paraId="5F93337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D2AEA0C" w14:textId="35A9C7AC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9A6BFA" w:rsidRPr="00442BEE" w14:paraId="7F826A2F" w14:textId="77777777" w:rsidTr="009A6BFA">
        <w:tc>
          <w:tcPr>
            <w:tcW w:w="450" w:type="dxa"/>
          </w:tcPr>
          <w:p w14:paraId="63E35A81" w14:textId="04128709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lastRenderedPageBreak/>
              <w:t>21</w:t>
            </w:r>
          </w:p>
        </w:tc>
        <w:tc>
          <w:tcPr>
            <w:tcW w:w="2908" w:type="dxa"/>
          </w:tcPr>
          <w:p w14:paraId="2413FD2D" w14:textId="5BAD60FB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Patent definition, procedure, Invention And its Attributes</w:t>
            </w:r>
          </w:p>
        </w:tc>
        <w:tc>
          <w:tcPr>
            <w:tcW w:w="737" w:type="dxa"/>
          </w:tcPr>
          <w:p w14:paraId="2DE479EC" w14:textId="1BADA9CE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31260CA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BC04C2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3B36DDDF" w14:textId="1A74E939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42EA7C1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38A7748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0B2DD6F4" w14:textId="595CF82C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4</w:t>
            </w:r>
          </w:p>
        </w:tc>
        <w:tc>
          <w:tcPr>
            <w:tcW w:w="492" w:type="dxa"/>
          </w:tcPr>
          <w:p w14:paraId="789C10C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163D713A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4E2D6F2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400DDDAC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6EFDD34B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1A9FCCD9" w14:textId="40CDE15E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9A6BFA" w:rsidRPr="00442BEE" w14:paraId="4BDB567F" w14:textId="77777777" w:rsidTr="009A6BFA">
        <w:tc>
          <w:tcPr>
            <w:tcW w:w="450" w:type="dxa"/>
          </w:tcPr>
          <w:p w14:paraId="3BF77C32" w14:textId="705811FC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2908" w:type="dxa"/>
          </w:tcPr>
          <w:p w14:paraId="20645B04" w14:textId="17BC53F2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495C">
              <w:rPr>
                <w:rFonts w:ascii="Arial" w:hAnsi="Arial" w:cs="Arial"/>
                <w:color w:val="000000"/>
              </w:rPr>
              <w:t>Trademarks, definition, types of trademarks, infringement and passing off</w:t>
            </w:r>
          </w:p>
        </w:tc>
        <w:tc>
          <w:tcPr>
            <w:tcW w:w="737" w:type="dxa"/>
          </w:tcPr>
          <w:p w14:paraId="45045B8E" w14:textId="6B170BE9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500" w:type="dxa"/>
          </w:tcPr>
          <w:p w14:paraId="53392BC7" w14:textId="65D8425A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4</w:t>
            </w:r>
          </w:p>
        </w:tc>
        <w:tc>
          <w:tcPr>
            <w:tcW w:w="444" w:type="dxa"/>
          </w:tcPr>
          <w:p w14:paraId="53515F49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73C1663B" w14:textId="77777777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5D7BE92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75AC89F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77356174" w14:textId="5A1B2C53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4</w:t>
            </w:r>
          </w:p>
        </w:tc>
        <w:tc>
          <w:tcPr>
            <w:tcW w:w="492" w:type="dxa"/>
          </w:tcPr>
          <w:p w14:paraId="55E89D3E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57E5485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1214EBE7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47AABC8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7C0F8F69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BFD9F75" w14:textId="354BAEA3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9A6BFA" w:rsidRPr="00442BEE" w14:paraId="2F2C6960" w14:textId="77777777" w:rsidTr="009A6BFA">
        <w:tc>
          <w:tcPr>
            <w:tcW w:w="450" w:type="dxa"/>
          </w:tcPr>
          <w:p w14:paraId="3B97E918" w14:textId="6E30D829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2908" w:type="dxa"/>
          </w:tcPr>
          <w:p w14:paraId="4DD604D3" w14:textId="5B827F2D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C27A7">
              <w:rPr>
                <w:rFonts w:ascii="Arial" w:hAnsi="Arial" w:cs="Arial"/>
                <w:color w:val="000000"/>
              </w:rPr>
              <w:t>Copy right definition and subject in which copy right exists,</w:t>
            </w:r>
            <w:r>
              <w:rPr>
                <w:rFonts w:ascii="Arial" w:hAnsi="Arial" w:cs="Arial"/>
                <w:color w:val="000000"/>
              </w:rPr>
              <w:t xml:space="preserve"> types</w:t>
            </w:r>
          </w:p>
        </w:tc>
        <w:tc>
          <w:tcPr>
            <w:tcW w:w="737" w:type="dxa"/>
          </w:tcPr>
          <w:p w14:paraId="2683FAF4" w14:textId="03E19F01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500" w:type="dxa"/>
          </w:tcPr>
          <w:p w14:paraId="303F367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41A16B5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77E5C131" w14:textId="1223F5FE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443171C8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37E6DE99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2EF65E5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3C8ED3E7" w14:textId="121DC131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264" w:type="dxa"/>
          </w:tcPr>
          <w:p w14:paraId="4E640EA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6F92C5F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6CC0FEB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42F809F2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40A25890" w14:textId="337774BD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9A6BFA" w:rsidRPr="00442BEE" w14:paraId="55FDD2BE" w14:textId="77777777" w:rsidTr="009A6BFA">
        <w:tc>
          <w:tcPr>
            <w:tcW w:w="450" w:type="dxa"/>
          </w:tcPr>
          <w:p w14:paraId="3E794D61" w14:textId="019DAEC0" w:rsidR="009A6BFA" w:rsidRPr="00EB4F59" w:rsidRDefault="009A6BFA" w:rsidP="009A6B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2908" w:type="dxa"/>
          </w:tcPr>
          <w:p w14:paraId="4E9A5EBD" w14:textId="60CBCCBF" w:rsidR="009A6BFA" w:rsidRPr="00EB4F59" w:rsidRDefault="009A6BFA" w:rsidP="009A6BF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C27A7">
              <w:rPr>
                <w:rFonts w:ascii="Arial" w:hAnsi="Arial" w:cs="Arial"/>
                <w:color w:val="000000"/>
              </w:rPr>
              <w:t>Introduction to Geographical indications</w:t>
            </w:r>
          </w:p>
        </w:tc>
        <w:tc>
          <w:tcPr>
            <w:tcW w:w="737" w:type="dxa"/>
          </w:tcPr>
          <w:p w14:paraId="13314863" w14:textId="2285488E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500" w:type="dxa"/>
          </w:tcPr>
          <w:p w14:paraId="64B2BBA1" w14:textId="3F1E0E5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4</w:t>
            </w:r>
          </w:p>
        </w:tc>
        <w:tc>
          <w:tcPr>
            <w:tcW w:w="444" w:type="dxa"/>
          </w:tcPr>
          <w:p w14:paraId="37D4FC2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0D98CBB" w14:textId="77777777" w:rsidR="009A6BFA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34F89662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3FAE0D23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133ACD6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51E67D66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12658681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5BE5AB2C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14E4AC8D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23BC507A" w14:textId="77777777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0A681517" w14:textId="08C6421E" w:rsidR="009A6BFA" w:rsidRPr="00EB4F59" w:rsidRDefault="009A6BFA" w:rsidP="009A6BF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</w:tbl>
    <w:p w14:paraId="2A3D2639" w14:textId="77777777" w:rsidR="00317133" w:rsidRDefault="00317133" w:rsidP="00317133">
      <w:pPr>
        <w:jc w:val="both"/>
        <w:rPr>
          <w:rFonts w:ascii="Arial" w:hAnsi="Arial" w:cs="Arial"/>
          <w:b/>
          <w:bCs/>
        </w:rPr>
      </w:pPr>
    </w:p>
    <w:p w14:paraId="06F01F25" w14:textId="5F9A27DF" w:rsidR="00317133" w:rsidRPr="00EB4F59" w:rsidRDefault="00317133" w:rsidP="00317133">
      <w:pPr>
        <w:jc w:val="both"/>
        <w:rPr>
          <w:rFonts w:ascii="Arial" w:hAnsi="Arial" w:cs="Arial"/>
          <w:b/>
          <w:bCs/>
        </w:rPr>
      </w:pPr>
      <w:r w:rsidRPr="00EB4F59">
        <w:rPr>
          <w:rFonts w:ascii="Arial" w:hAnsi="Arial" w:cs="Arial"/>
          <w:b/>
          <w:bCs/>
        </w:rPr>
        <w:t xml:space="preserve">Distribution of EVALUATIONS including </w:t>
      </w:r>
      <w:r w:rsidR="00557C30" w:rsidRPr="00EB4F59">
        <w:rPr>
          <w:rFonts w:ascii="Arial" w:hAnsi="Arial" w:cs="Arial"/>
          <w:b/>
          <w:bCs/>
        </w:rPr>
        <w:t>schedules.</w:t>
      </w:r>
    </w:p>
    <w:p w14:paraId="7EF4771C" w14:textId="77777777" w:rsidR="00317133" w:rsidRDefault="00317133" w:rsidP="00317133">
      <w:pPr>
        <w:ind w:left="720"/>
        <w:jc w:val="both"/>
        <w:rPr>
          <w:rFonts w:ascii="Arial" w:hAnsi="Arial" w:cs="Arial"/>
          <w:sz w:val="20"/>
          <w:szCs w:val="20"/>
        </w:rPr>
      </w:pPr>
      <w:r w:rsidRPr="00BC6B86">
        <w:rPr>
          <w:rFonts w:ascii="Arial" w:hAnsi="Arial" w:cs="Arial"/>
          <w:b/>
          <w:bCs/>
          <w:sz w:val="20"/>
          <w:szCs w:val="20"/>
        </w:rPr>
        <w:t xml:space="preserve">FORMATIVE </w:t>
      </w:r>
      <w:r>
        <w:rPr>
          <w:rFonts w:ascii="Arial" w:hAnsi="Arial" w:cs="Arial"/>
          <w:sz w:val="20"/>
          <w:szCs w:val="20"/>
        </w:rPr>
        <w:t>(Total weightage)</w:t>
      </w:r>
    </w:p>
    <w:p w14:paraId="038A73D2" w14:textId="77777777" w:rsidR="00317133" w:rsidRPr="009611A8" w:rsidRDefault="00317133" w:rsidP="00317133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  <w:b/>
          <w:bCs/>
        </w:rPr>
        <w:t>A</w:t>
      </w:r>
      <w:r w:rsidRPr="009611A8">
        <w:rPr>
          <w:rFonts w:ascii="Arial" w:hAnsi="Arial" w:cs="Arial"/>
        </w:rPr>
        <w:t xml:space="preserve">ssignments (weightage/marks) periodicity (continuous/end of term) </w:t>
      </w:r>
    </w:p>
    <w:p w14:paraId="718A027F" w14:textId="77777777" w:rsidR="00317133" w:rsidRPr="009611A8" w:rsidRDefault="00317133" w:rsidP="00317133">
      <w:pPr>
        <w:pStyle w:val="ListParagraph"/>
        <w:spacing w:line="276" w:lineRule="auto"/>
        <w:ind w:left="108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 </w:t>
      </w:r>
      <w:r w:rsidRPr="009611A8">
        <w:rPr>
          <w:rFonts w:ascii="Arial" w:hAnsi="Arial" w:cs="Arial"/>
        </w:rPr>
        <w:tab/>
      </w:r>
      <w:bookmarkStart w:id="1" w:name="_Hlk72274143"/>
      <w:r w:rsidRPr="009611A8">
        <w:rPr>
          <w:rFonts w:ascii="Arial" w:hAnsi="Arial" w:cs="Arial"/>
        </w:rPr>
        <w:t xml:space="preserve">Topic(s) and </w:t>
      </w:r>
      <w:bookmarkStart w:id="2" w:name="_Hlk72450993"/>
      <w:r w:rsidRPr="009611A8">
        <w:rPr>
          <w:rFonts w:ascii="Arial" w:hAnsi="Arial" w:cs="Arial"/>
        </w:rPr>
        <w:t xml:space="preserve">marks break up </w:t>
      </w:r>
      <w:bookmarkEnd w:id="2"/>
      <w:r w:rsidRPr="009611A8">
        <w:rPr>
          <w:rFonts w:ascii="Arial" w:hAnsi="Arial" w:cs="Arial"/>
        </w:rPr>
        <w:t>of COs [e.g., ACO1 (50) ACO2 (30) ACO3 (20)]</w:t>
      </w:r>
      <w:bookmarkEnd w:id="1"/>
    </w:p>
    <w:p w14:paraId="568EBFB7" w14:textId="7A84107A" w:rsidR="00317133" w:rsidRPr="009611A8" w:rsidRDefault="00317133" w:rsidP="00317133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Case </w:t>
      </w:r>
      <w:r w:rsidR="00557C30">
        <w:rPr>
          <w:rFonts w:ascii="Arial" w:hAnsi="Arial" w:cs="Arial"/>
        </w:rPr>
        <w:t>Assignment</w:t>
      </w:r>
      <w:r w:rsidRPr="009611A8">
        <w:rPr>
          <w:rFonts w:ascii="Arial" w:hAnsi="Arial" w:cs="Arial"/>
        </w:rPr>
        <w:t>/</w:t>
      </w:r>
      <w:r w:rsidRPr="009611A8">
        <w:rPr>
          <w:rFonts w:ascii="Arial" w:hAnsi="Arial" w:cs="Arial"/>
          <w:b/>
          <w:bCs/>
        </w:rPr>
        <w:t>D</w:t>
      </w:r>
      <w:r w:rsidRPr="009611A8">
        <w:rPr>
          <w:rFonts w:ascii="Arial" w:hAnsi="Arial" w:cs="Arial"/>
        </w:rPr>
        <w:t>iscussions (weightage) periodicity (   )</w:t>
      </w:r>
    </w:p>
    <w:p w14:paraId="3D5DB9CE" w14:textId="77777777" w:rsidR="00317133" w:rsidRPr="009611A8" w:rsidRDefault="00317133" w:rsidP="00317133">
      <w:pPr>
        <w:pStyle w:val="ListParagraph"/>
        <w:spacing w:line="276" w:lineRule="auto"/>
        <w:ind w:left="1080" w:firstLine="36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Topic(s) and marks break up of COs [e.g., DCO1 (50) DCO2 (30) DCO3 (20)]</w:t>
      </w:r>
    </w:p>
    <w:p w14:paraId="4FADE402" w14:textId="77777777" w:rsidR="00317133" w:rsidRPr="009611A8" w:rsidRDefault="00317133" w:rsidP="00317133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  <w:b/>
          <w:bCs/>
        </w:rPr>
        <w:t>T</w:t>
      </w:r>
      <w:r w:rsidRPr="009611A8">
        <w:rPr>
          <w:rFonts w:ascii="Arial" w:hAnsi="Arial" w:cs="Arial"/>
        </w:rPr>
        <w:t xml:space="preserve">utorial evaluation (weightage) </w:t>
      </w:r>
    </w:p>
    <w:p w14:paraId="5D110833" w14:textId="77777777" w:rsidR="00317133" w:rsidRPr="009611A8" w:rsidRDefault="00317133" w:rsidP="00317133">
      <w:pPr>
        <w:pStyle w:val="ListParagraph"/>
        <w:spacing w:line="276" w:lineRule="auto"/>
        <w:ind w:left="1080" w:firstLine="36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Topic(s) and marks break up of COs [e.g., TCO1 (50) TCO2 (30) TCO3 (20)]</w:t>
      </w:r>
    </w:p>
    <w:p w14:paraId="1E649DD3" w14:textId="77777777" w:rsidR="00317133" w:rsidRPr="009611A8" w:rsidRDefault="00317133" w:rsidP="00317133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  <w:b/>
          <w:bCs/>
        </w:rPr>
        <w:t>P</w:t>
      </w:r>
      <w:r w:rsidRPr="009611A8">
        <w:rPr>
          <w:rFonts w:ascii="Arial" w:hAnsi="Arial" w:cs="Arial"/>
        </w:rPr>
        <w:t>roject Work progress (weightage) periodicity (   )</w:t>
      </w:r>
    </w:p>
    <w:p w14:paraId="15076D6A" w14:textId="77777777" w:rsidR="00317133" w:rsidRPr="009611A8" w:rsidRDefault="00317133" w:rsidP="00317133">
      <w:pPr>
        <w:pStyle w:val="ListParagraph"/>
        <w:spacing w:line="276" w:lineRule="auto"/>
        <w:ind w:left="144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Topic(s) and marks break up of COs [e.g., PCO1 (50) PCO2 (30) PCO3 (20)]</w:t>
      </w:r>
    </w:p>
    <w:p w14:paraId="58FD331A" w14:textId="0D1297F2" w:rsidR="00317133" w:rsidRDefault="00557C30" w:rsidP="00317133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Home Assignment- 10 Marks</w:t>
      </w:r>
    </w:p>
    <w:p w14:paraId="049E641C" w14:textId="20E94B0E" w:rsidR="00317133" w:rsidRPr="00863ADE" w:rsidRDefault="00557C30" w:rsidP="00863ADE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lass Assignment- 20 Marks</w:t>
      </w:r>
    </w:p>
    <w:p w14:paraId="59CCE280" w14:textId="241A2663" w:rsidR="00E90E39" w:rsidRDefault="00E90E39" w:rsidP="00317133">
      <w:pPr>
        <w:spacing w:line="240" w:lineRule="auto"/>
        <w:ind w:left="720"/>
        <w:jc w:val="both"/>
        <w:rPr>
          <w:rFonts w:ascii="Arial" w:hAnsi="Arial" w:cs="Arial"/>
          <w:b/>
          <w:bCs/>
          <w:sz w:val="20"/>
          <w:szCs w:val="20"/>
        </w:rPr>
      </w:pPr>
    </w:p>
    <w:p w14:paraId="4B733CB8" w14:textId="77777777" w:rsidR="00317133" w:rsidRDefault="00317133" w:rsidP="00317133">
      <w:pPr>
        <w:spacing w:line="240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BC6B86">
        <w:rPr>
          <w:rFonts w:ascii="Arial" w:hAnsi="Arial" w:cs="Arial"/>
          <w:b/>
          <w:bCs/>
          <w:sz w:val="20"/>
          <w:szCs w:val="20"/>
        </w:rPr>
        <w:t xml:space="preserve">SUMMATIVE </w:t>
      </w:r>
      <w:r>
        <w:rPr>
          <w:rFonts w:ascii="Arial" w:hAnsi="Arial" w:cs="Arial"/>
          <w:sz w:val="20"/>
          <w:szCs w:val="20"/>
        </w:rPr>
        <w:t>(Total weightage)</w:t>
      </w:r>
    </w:p>
    <w:p w14:paraId="1EED41AD" w14:textId="77777777" w:rsidR="00317133" w:rsidRPr="009611A8" w:rsidRDefault="00317133" w:rsidP="0031713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Quizzes (weightage) Nos and Dates</w:t>
      </w:r>
    </w:p>
    <w:p w14:paraId="0EFD53BB" w14:textId="77777777" w:rsidR="00317133" w:rsidRPr="009611A8" w:rsidRDefault="00317133" w:rsidP="00317133">
      <w:pPr>
        <w:pStyle w:val="ListParagraph"/>
        <w:spacing w:line="276" w:lineRule="auto"/>
        <w:ind w:left="144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Q1 (topics) and marks break up of COs</w:t>
      </w:r>
    </w:p>
    <w:p w14:paraId="2781E428" w14:textId="77777777" w:rsidR="00317133" w:rsidRPr="009611A8" w:rsidRDefault="00317133" w:rsidP="00317133">
      <w:pPr>
        <w:pStyle w:val="ListParagraph"/>
        <w:spacing w:line="276" w:lineRule="auto"/>
        <w:ind w:left="144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Q2 </w:t>
      </w:r>
      <w:r w:rsidRPr="009611A8">
        <w:rPr>
          <w:rFonts w:ascii="Arial" w:hAnsi="Arial" w:cs="Arial"/>
        </w:rPr>
        <w:tab/>
        <w:t>‘’</w:t>
      </w:r>
      <w:r w:rsidRPr="009611A8">
        <w:rPr>
          <w:rFonts w:ascii="Arial" w:hAnsi="Arial" w:cs="Arial"/>
        </w:rPr>
        <w:tab/>
        <w:t>‘’</w:t>
      </w:r>
      <w:r w:rsidRPr="009611A8">
        <w:rPr>
          <w:rFonts w:ascii="Arial" w:hAnsi="Arial" w:cs="Arial"/>
        </w:rPr>
        <w:tab/>
        <w:t>‘’</w:t>
      </w:r>
    </w:p>
    <w:p w14:paraId="3D1AA75A" w14:textId="77777777" w:rsidR="00317133" w:rsidRPr="009611A8" w:rsidRDefault="00317133" w:rsidP="00317133">
      <w:pPr>
        <w:pStyle w:val="ListParagraph"/>
        <w:spacing w:line="276" w:lineRule="auto"/>
        <w:ind w:left="144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Etc.,</w:t>
      </w:r>
    </w:p>
    <w:p w14:paraId="4292F2D9" w14:textId="196C23DF" w:rsidR="00317133" w:rsidRPr="009611A8" w:rsidRDefault="00317133" w:rsidP="0031713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CLASS </w:t>
      </w:r>
      <w:r w:rsidR="00557C30">
        <w:rPr>
          <w:rFonts w:ascii="Arial" w:hAnsi="Arial" w:cs="Arial"/>
        </w:rPr>
        <w:t>Assignment</w:t>
      </w:r>
      <w:r w:rsidRPr="009611A8">
        <w:rPr>
          <w:rFonts w:ascii="Arial" w:hAnsi="Arial" w:cs="Arial"/>
        </w:rPr>
        <w:t xml:space="preserve"> (weightage) Nos and Dates</w:t>
      </w:r>
    </w:p>
    <w:p w14:paraId="1A7B4FCB" w14:textId="77777777" w:rsidR="00317133" w:rsidRPr="009611A8" w:rsidRDefault="00317133" w:rsidP="00317133">
      <w:pPr>
        <w:pStyle w:val="ListParagraph"/>
        <w:spacing w:line="276" w:lineRule="auto"/>
        <w:ind w:left="108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 </w:t>
      </w:r>
      <w:r w:rsidRPr="009611A8">
        <w:rPr>
          <w:rFonts w:ascii="Arial" w:hAnsi="Arial" w:cs="Arial"/>
        </w:rPr>
        <w:tab/>
        <w:t>T1 (topics) and marks break up of COs Open Book/Open Notes/Closed</w:t>
      </w:r>
    </w:p>
    <w:p w14:paraId="07B0D3E0" w14:textId="77777777" w:rsidR="00317133" w:rsidRPr="009611A8" w:rsidRDefault="00317133" w:rsidP="00317133">
      <w:pPr>
        <w:pStyle w:val="ListParagraph"/>
        <w:spacing w:line="276" w:lineRule="auto"/>
        <w:ind w:left="108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ab/>
        <w:t>T2</w:t>
      </w:r>
      <w:r w:rsidRPr="009611A8">
        <w:rPr>
          <w:rFonts w:ascii="Arial" w:hAnsi="Arial" w:cs="Arial"/>
        </w:rPr>
        <w:tab/>
        <w:t>‘’</w:t>
      </w:r>
      <w:r w:rsidRPr="009611A8">
        <w:rPr>
          <w:rFonts w:ascii="Arial" w:hAnsi="Arial" w:cs="Arial"/>
        </w:rPr>
        <w:tab/>
        <w:t>‘’</w:t>
      </w:r>
      <w:r w:rsidRPr="009611A8">
        <w:rPr>
          <w:rFonts w:ascii="Arial" w:hAnsi="Arial" w:cs="Arial"/>
        </w:rPr>
        <w:tab/>
        <w:t>‘’</w:t>
      </w:r>
      <w:r w:rsidRPr="009611A8">
        <w:rPr>
          <w:rFonts w:ascii="Arial" w:hAnsi="Arial" w:cs="Arial"/>
        </w:rPr>
        <w:tab/>
      </w:r>
    </w:p>
    <w:p w14:paraId="25BCE389" w14:textId="2DA1E5A9" w:rsidR="00317133" w:rsidRPr="00557C30" w:rsidRDefault="00557C30" w:rsidP="00557C3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Home assignment</w:t>
      </w:r>
    </w:p>
    <w:p w14:paraId="5A71CA39" w14:textId="77777777" w:rsidR="00317133" w:rsidRPr="009611A8" w:rsidRDefault="00317133" w:rsidP="00317133">
      <w:pPr>
        <w:pStyle w:val="ListParagraph"/>
        <w:spacing w:line="276" w:lineRule="auto"/>
        <w:ind w:left="108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 </w:t>
      </w:r>
    </w:p>
    <w:p w14:paraId="5A67C32C" w14:textId="77777777" w:rsidR="00317133" w:rsidRPr="009611A8" w:rsidRDefault="00317133" w:rsidP="0031713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Project Work presentation/report (weightage) date marks break up of COs</w:t>
      </w:r>
    </w:p>
    <w:p w14:paraId="6AF82FB7" w14:textId="342E00DA" w:rsidR="00317133" w:rsidRPr="00557C30" w:rsidRDefault="00317133" w:rsidP="00557C3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Oral Exam (topic) marks break up of COs and</w:t>
      </w:r>
    </w:p>
    <w:p w14:paraId="4E4B6336" w14:textId="77777777" w:rsidR="00317133" w:rsidRPr="009611A8" w:rsidRDefault="00317133" w:rsidP="0031713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END TERM EXAM (topics) and marks break up of COs Open Book/Open Notes/Closed</w:t>
      </w:r>
    </w:p>
    <w:p w14:paraId="3D29DF77" w14:textId="3F4CD796" w:rsidR="00317133" w:rsidRPr="00557C30" w:rsidRDefault="00317133" w:rsidP="00557C30">
      <w:pPr>
        <w:spacing w:line="276" w:lineRule="auto"/>
        <w:ind w:left="720"/>
        <w:jc w:val="both"/>
        <w:rPr>
          <w:rFonts w:ascii="Arial" w:hAnsi="Arial" w:cs="Arial"/>
        </w:rPr>
      </w:pPr>
    </w:p>
    <w:p w14:paraId="53A3CEDB" w14:textId="77777777" w:rsidR="00317133" w:rsidRPr="009611A8" w:rsidRDefault="00317133" w:rsidP="00317133">
      <w:pPr>
        <w:jc w:val="both"/>
        <w:rPr>
          <w:rFonts w:ascii="Arial" w:hAnsi="Arial" w:cs="Arial"/>
        </w:rPr>
      </w:pPr>
      <w:r w:rsidRPr="009611A8">
        <w:rPr>
          <w:rFonts w:ascii="Arial" w:hAnsi="Arial" w:cs="Arial"/>
          <w:b/>
          <w:bCs/>
        </w:rPr>
        <w:t>EXPECTED AVERAGE ATTAINMENT OF THE CLASS:</w:t>
      </w:r>
      <w:r w:rsidRPr="009611A8">
        <w:rPr>
          <w:rFonts w:ascii="Arial" w:hAnsi="Arial" w:cs="Arial"/>
        </w:rPr>
        <w:t xml:space="preserve">    </w:t>
      </w:r>
    </w:p>
    <w:p w14:paraId="4E43958E" w14:textId="4D659848" w:rsidR="00317133" w:rsidRPr="00040CC6" w:rsidRDefault="009A3D1B" w:rsidP="00A60F4D">
      <w:pPr>
        <w:spacing w:after="0"/>
        <w:ind w:left="72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Average Attainment of </w:t>
      </w:r>
      <w:r w:rsidR="00317133" w:rsidRPr="00040CC6">
        <w:rPr>
          <w:rFonts w:ascii="Arial" w:hAnsi="Arial" w:cs="Arial"/>
          <w:b/>
          <w:bCs/>
          <w:sz w:val="20"/>
          <w:szCs w:val="20"/>
        </w:rPr>
        <w:t>CO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5"/>
        <w:gridCol w:w="920"/>
        <w:gridCol w:w="1170"/>
        <w:gridCol w:w="990"/>
        <w:gridCol w:w="1350"/>
        <w:gridCol w:w="1350"/>
      </w:tblGrid>
      <w:tr w:rsidR="00317133" w:rsidRPr="00FD1E13" w14:paraId="00D8B924" w14:textId="77777777" w:rsidTr="009A3D1B">
        <w:trPr>
          <w:jc w:val="center"/>
        </w:trPr>
        <w:tc>
          <w:tcPr>
            <w:tcW w:w="1415" w:type="dxa"/>
          </w:tcPr>
          <w:p w14:paraId="11CD34F1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urse Outcomes</w:t>
            </w:r>
          </w:p>
        </w:tc>
        <w:tc>
          <w:tcPr>
            <w:tcW w:w="5780" w:type="dxa"/>
            <w:gridSpan w:val="5"/>
          </w:tcPr>
          <w:p w14:paraId="0874B88D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317133" w:rsidRPr="00FD1E13" w14:paraId="049A3534" w14:textId="77777777" w:rsidTr="009A3D1B">
        <w:trPr>
          <w:jc w:val="center"/>
        </w:trPr>
        <w:tc>
          <w:tcPr>
            <w:tcW w:w="1415" w:type="dxa"/>
            <w:vMerge w:val="restart"/>
          </w:tcPr>
          <w:p w14:paraId="15434B3C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lastRenderedPageBreak/>
              <w:t>Assessment</w:t>
            </w:r>
          </w:p>
        </w:tc>
        <w:tc>
          <w:tcPr>
            <w:tcW w:w="2090" w:type="dxa"/>
            <w:gridSpan w:val="2"/>
          </w:tcPr>
          <w:p w14:paraId="51A9F644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Formative</w:t>
            </w:r>
          </w:p>
        </w:tc>
        <w:tc>
          <w:tcPr>
            <w:tcW w:w="3690" w:type="dxa"/>
            <w:gridSpan w:val="3"/>
          </w:tcPr>
          <w:p w14:paraId="00598043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Summative</w:t>
            </w:r>
          </w:p>
        </w:tc>
      </w:tr>
      <w:tr w:rsidR="00317133" w:rsidRPr="00FD1E13" w14:paraId="5D7B2C86" w14:textId="77777777" w:rsidTr="009A3D1B">
        <w:trPr>
          <w:jc w:val="center"/>
        </w:trPr>
        <w:tc>
          <w:tcPr>
            <w:tcW w:w="1415" w:type="dxa"/>
            <w:vMerge/>
          </w:tcPr>
          <w:p w14:paraId="2AF7BB79" w14:textId="77777777" w:rsidR="00317133" w:rsidRPr="00A60F4D" w:rsidRDefault="00317133" w:rsidP="00A60F4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0" w:type="dxa"/>
          </w:tcPr>
          <w:p w14:paraId="7CDFDFEA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170" w:type="dxa"/>
          </w:tcPr>
          <w:p w14:paraId="339E0E8E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990" w:type="dxa"/>
          </w:tcPr>
          <w:p w14:paraId="51A12717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350" w:type="dxa"/>
          </w:tcPr>
          <w:p w14:paraId="2E657E77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1350" w:type="dxa"/>
          </w:tcPr>
          <w:p w14:paraId="06B15E4C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ET</w:t>
            </w:r>
          </w:p>
        </w:tc>
      </w:tr>
      <w:tr w:rsidR="00317133" w:rsidRPr="00FD1E13" w14:paraId="2DEA85FD" w14:textId="77777777" w:rsidTr="009A3D1B">
        <w:trPr>
          <w:jc w:val="center"/>
        </w:trPr>
        <w:tc>
          <w:tcPr>
            <w:tcW w:w="1415" w:type="dxa"/>
          </w:tcPr>
          <w:p w14:paraId="5968033E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20" w:type="dxa"/>
          </w:tcPr>
          <w:p w14:paraId="06515751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1</w:t>
            </w:r>
          </w:p>
        </w:tc>
        <w:tc>
          <w:tcPr>
            <w:tcW w:w="1170" w:type="dxa"/>
          </w:tcPr>
          <w:p w14:paraId="798F6037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C6B1B1D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Q1</w:t>
            </w:r>
          </w:p>
        </w:tc>
        <w:tc>
          <w:tcPr>
            <w:tcW w:w="1350" w:type="dxa"/>
          </w:tcPr>
          <w:p w14:paraId="03FBE834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207BCFF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17133" w:rsidRPr="00FD1E13" w14:paraId="260670EA" w14:textId="77777777" w:rsidTr="009A3D1B">
        <w:trPr>
          <w:jc w:val="center"/>
        </w:trPr>
        <w:tc>
          <w:tcPr>
            <w:tcW w:w="1415" w:type="dxa"/>
          </w:tcPr>
          <w:p w14:paraId="1922FE6C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20" w:type="dxa"/>
          </w:tcPr>
          <w:p w14:paraId="6E8741F5" w14:textId="42ADCE9B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5FA5435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F7D46FF" w14:textId="4B5EF76B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419AB5D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7CFB2AC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17133" w:rsidRPr="00FD1E13" w14:paraId="5E6CC29C" w14:textId="77777777" w:rsidTr="009A3D1B">
        <w:trPr>
          <w:jc w:val="center"/>
        </w:trPr>
        <w:tc>
          <w:tcPr>
            <w:tcW w:w="1415" w:type="dxa"/>
          </w:tcPr>
          <w:p w14:paraId="60268138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20" w:type="dxa"/>
          </w:tcPr>
          <w:p w14:paraId="403834BC" w14:textId="055BD1F2" w:rsidR="00317133" w:rsidRPr="00A60F4D" w:rsidRDefault="00171EA5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D1</w:t>
            </w:r>
          </w:p>
        </w:tc>
        <w:tc>
          <w:tcPr>
            <w:tcW w:w="1170" w:type="dxa"/>
          </w:tcPr>
          <w:p w14:paraId="474BDFA5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4CFA47E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CE650A9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AB149E5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2CEA816" w14:textId="103F27F6" w:rsidR="009A3D1B" w:rsidRDefault="009A3D1B" w:rsidP="009A3D1B">
      <w:pPr>
        <w:ind w:left="720"/>
        <w:jc w:val="center"/>
        <w:rPr>
          <w:rFonts w:ascii="Arial" w:hAnsi="Arial" w:cs="Arial"/>
          <w:b/>
          <w:bCs/>
          <w:sz w:val="20"/>
          <w:szCs w:val="20"/>
        </w:rPr>
      </w:pPr>
    </w:p>
    <w:p w14:paraId="53900C8A" w14:textId="37A868F1" w:rsidR="009A3D1B" w:rsidRPr="00040CC6" w:rsidRDefault="009A3D1B" w:rsidP="00A60F4D">
      <w:pPr>
        <w:spacing w:after="0"/>
        <w:ind w:left="72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verage Attainment of CO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5"/>
        <w:gridCol w:w="1010"/>
        <w:gridCol w:w="1170"/>
        <w:gridCol w:w="990"/>
        <w:gridCol w:w="1350"/>
        <w:gridCol w:w="1350"/>
      </w:tblGrid>
      <w:tr w:rsidR="00317133" w:rsidRPr="00FD1E13" w14:paraId="22B3E0BE" w14:textId="77777777" w:rsidTr="009A3D1B">
        <w:trPr>
          <w:jc w:val="center"/>
        </w:trPr>
        <w:tc>
          <w:tcPr>
            <w:tcW w:w="1415" w:type="dxa"/>
          </w:tcPr>
          <w:p w14:paraId="094F400B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urse Outcomes</w:t>
            </w:r>
          </w:p>
        </w:tc>
        <w:tc>
          <w:tcPr>
            <w:tcW w:w="5870" w:type="dxa"/>
            <w:gridSpan w:val="5"/>
          </w:tcPr>
          <w:p w14:paraId="40589E0B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2</w:t>
            </w:r>
          </w:p>
        </w:tc>
      </w:tr>
      <w:tr w:rsidR="00317133" w:rsidRPr="00FD1E13" w14:paraId="49B2D751" w14:textId="77777777" w:rsidTr="009A3D1B">
        <w:trPr>
          <w:jc w:val="center"/>
        </w:trPr>
        <w:tc>
          <w:tcPr>
            <w:tcW w:w="1415" w:type="dxa"/>
            <w:vMerge w:val="restart"/>
          </w:tcPr>
          <w:p w14:paraId="69C19D35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ssessment</w:t>
            </w:r>
          </w:p>
        </w:tc>
        <w:tc>
          <w:tcPr>
            <w:tcW w:w="2180" w:type="dxa"/>
            <w:gridSpan w:val="2"/>
          </w:tcPr>
          <w:p w14:paraId="43B8DF55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Formative</w:t>
            </w:r>
          </w:p>
        </w:tc>
        <w:tc>
          <w:tcPr>
            <w:tcW w:w="3690" w:type="dxa"/>
            <w:gridSpan w:val="3"/>
          </w:tcPr>
          <w:p w14:paraId="265C9AFE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Summative</w:t>
            </w:r>
          </w:p>
        </w:tc>
      </w:tr>
      <w:tr w:rsidR="009A3D1B" w:rsidRPr="00FD1E13" w14:paraId="7F51852A" w14:textId="77777777" w:rsidTr="009A3D1B">
        <w:trPr>
          <w:jc w:val="center"/>
        </w:trPr>
        <w:tc>
          <w:tcPr>
            <w:tcW w:w="1415" w:type="dxa"/>
            <w:vMerge/>
          </w:tcPr>
          <w:p w14:paraId="6CFB1E7B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0" w:type="dxa"/>
          </w:tcPr>
          <w:p w14:paraId="78CD4FA3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170" w:type="dxa"/>
          </w:tcPr>
          <w:p w14:paraId="77752343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990" w:type="dxa"/>
          </w:tcPr>
          <w:p w14:paraId="63D6B5B4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350" w:type="dxa"/>
          </w:tcPr>
          <w:p w14:paraId="3F0597AD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1350" w:type="dxa"/>
          </w:tcPr>
          <w:p w14:paraId="5498A728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ET</w:t>
            </w:r>
          </w:p>
        </w:tc>
      </w:tr>
      <w:tr w:rsidR="009A3D1B" w:rsidRPr="00FD1E13" w14:paraId="7A8FD888" w14:textId="77777777" w:rsidTr="009A3D1B">
        <w:trPr>
          <w:jc w:val="center"/>
        </w:trPr>
        <w:tc>
          <w:tcPr>
            <w:tcW w:w="1415" w:type="dxa"/>
          </w:tcPr>
          <w:p w14:paraId="756EA214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10" w:type="dxa"/>
          </w:tcPr>
          <w:p w14:paraId="304CC2FE" w14:textId="21C8C6A7" w:rsidR="00317133" w:rsidRPr="00A60F4D" w:rsidRDefault="00E90E39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2</w:t>
            </w:r>
          </w:p>
        </w:tc>
        <w:tc>
          <w:tcPr>
            <w:tcW w:w="1170" w:type="dxa"/>
          </w:tcPr>
          <w:p w14:paraId="0BE14924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5CBFACC3" w14:textId="0FDA9B16" w:rsidR="00317133" w:rsidRPr="00A60F4D" w:rsidRDefault="00E90E39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Q2</w:t>
            </w:r>
          </w:p>
        </w:tc>
        <w:tc>
          <w:tcPr>
            <w:tcW w:w="1350" w:type="dxa"/>
          </w:tcPr>
          <w:p w14:paraId="4053A801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4610F2B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3D1B" w:rsidRPr="00FD1E13" w14:paraId="06E38FDC" w14:textId="77777777" w:rsidTr="009A3D1B">
        <w:trPr>
          <w:jc w:val="center"/>
        </w:trPr>
        <w:tc>
          <w:tcPr>
            <w:tcW w:w="1415" w:type="dxa"/>
          </w:tcPr>
          <w:p w14:paraId="7B72D988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10" w:type="dxa"/>
          </w:tcPr>
          <w:p w14:paraId="001027A1" w14:textId="4C4B3E39" w:rsidR="00317133" w:rsidRPr="00A60F4D" w:rsidRDefault="001108C8" w:rsidP="00E90E3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</w:t>
            </w:r>
            <w:r w:rsidR="00E90E39" w:rsidRPr="00A60F4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6CCEA4A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E44BF18" w14:textId="26E37622" w:rsidR="00317133" w:rsidRPr="00A60F4D" w:rsidRDefault="00E90E39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1350" w:type="dxa"/>
          </w:tcPr>
          <w:p w14:paraId="2E63FBA4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CB99706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3D1B" w:rsidRPr="00FD1E13" w14:paraId="46D2CA46" w14:textId="77777777" w:rsidTr="009A3D1B">
        <w:trPr>
          <w:jc w:val="center"/>
        </w:trPr>
        <w:tc>
          <w:tcPr>
            <w:tcW w:w="1415" w:type="dxa"/>
          </w:tcPr>
          <w:p w14:paraId="631293C2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10" w:type="dxa"/>
          </w:tcPr>
          <w:p w14:paraId="5ABB5317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F6F7C7C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530786CC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2CB3392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88664B9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884C5AD" w14:textId="77777777" w:rsidR="00E90E39" w:rsidRDefault="00E90E39" w:rsidP="00E90E39">
      <w:pPr>
        <w:ind w:left="720"/>
        <w:jc w:val="center"/>
        <w:rPr>
          <w:rFonts w:ascii="Arial" w:hAnsi="Arial" w:cs="Arial"/>
          <w:b/>
          <w:bCs/>
          <w:sz w:val="20"/>
          <w:szCs w:val="20"/>
        </w:rPr>
      </w:pPr>
    </w:p>
    <w:p w14:paraId="78A05702" w14:textId="0AAC0171" w:rsidR="00E90E39" w:rsidRPr="00A60F4D" w:rsidRDefault="00E90E39" w:rsidP="00A60F4D">
      <w:pPr>
        <w:spacing w:after="0"/>
        <w:ind w:left="720"/>
        <w:jc w:val="center"/>
        <w:rPr>
          <w:rFonts w:ascii="Arial" w:hAnsi="Arial" w:cs="Arial"/>
          <w:b/>
          <w:bCs/>
          <w:sz w:val="20"/>
          <w:szCs w:val="20"/>
        </w:rPr>
      </w:pPr>
      <w:r w:rsidRPr="00A60F4D">
        <w:rPr>
          <w:rFonts w:ascii="Arial" w:hAnsi="Arial" w:cs="Arial"/>
          <w:b/>
          <w:bCs/>
          <w:sz w:val="20"/>
          <w:szCs w:val="20"/>
        </w:rPr>
        <w:t>Average Attainment of CO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5"/>
        <w:gridCol w:w="1010"/>
        <w:gridCol w:w="1170"/>
        <w:gridCol w:w="990"/>
        <w:gridCol w:w="1350"/>
        <w:gridCol w:w="1350"/>
      </w:tblGrid>
      <w:tr w:rsidR="00E90E39" w:rsidRPr="00A60F4D" w14:paraId="5E348015" w14:textId="77777777" w:rsidTr="00D05E30">
        <w:trPr>
          <w:jc w:val="center"/>
        </w:trPr>
        <w:tc>
          <w:tcPr>
            <w:tcW w:w="1415" w:type="dxa"/>
          </w:tcPr>
          <w:p w14:paraId="3A36EDC6" w14:textId="77777777" w:rsidR="00E90E39" w:rsidRPr="00A60F4D" w:rsidRDefault="00E90E39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urse Outcomes</w:t>
            </w:r>
          </w:p>
        </w:tc>
        <w:tc>
          <w:tcPr>
            <w:tcW w:w="5870" w:type="dxa"/>
            <w:gridSpan w:val="5"/>
          </w:tcPr>
          <w:p w14:paraId="684C9D1E" w14:textId="69E490C4" w:rsidR="00E90E39" w:rsidRPr="00A60F4D" w:rsidRDefault="00E90E39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3</w:t>
            </w:r>
          </w:p>
        </w:tc>
      </w:tr>
      <w:tr w:rsidR="00E90E39" w:rsidRPr="00A60F4D" w14:paraId="66FFDD71" w14:textId="77777777" w:rsidTr="00D05E30">
        <w:trPr>
          <w:jc w:val="center"/>
        </w:trPr>
        <w:tc>
          <w:tcPr>
            <w:tcW w:w="1415" w:type="dxa"/>
            <w:vMerge w:val="restart"/>
          </w:tcPr>
          <w:p w14:paraId="1F228CF5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ssessment</w:t>
            </w:r>
          </w:p>
        </w:tc>
        <w:tc>
          <w:tcPr>
            <w:tcW w:w="2180" w:type="dxa"/>
            <w:gridSpan w:val="2"/>
          </w:tcPr>
          <w:p w14:paraId="0B8658FE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Formative</w:t>
            </w:r>
          </w:p>
        </w:tc>
        <w:tc>
          <w:tcPr>
            <w:tcW w:w="3690" w:type="dxa"/>
            <w:gridSpan w:val="3"/>
          </w:tcPr>
          <w:p w14:paraId="3C10AE6A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Summative</w:t>
            </w:r>
          </w:p>
        </w:tc>
      </w:tr>
      <w:tr w:rsidR="00E90E39" w:rsidRPr="00A60F4D" w14:paraId="22669739" w14:textId="77777777" w:rsidTr="00D05E30">
        <w:trPr>
          <w:jc w:val="center"/>
        </w:trPr>
        <w:tc>
          <w:tcPr>
            <w:tcW w:w="1415" w:type="dxa"/>
            <w:vMerge/>
          </w:tcPr>
          <w:p w14:paraId="00DF1617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0" w:type="dxa"/>
          </w:tcPr>
          <w:p w14:paraId="095F2243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170" w:type="dxa"/>
          </w:tcPr>
          <w:p w14:paraId="21B216C5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990" w:type="dxa"/>
          </w:tcPr>
          <w:p w14:paraId="48204BE9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350" w:type="dxa"/>
          </w:tcPr>
          <w:p w14:paraId="1A0CFEA7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1350" w:type="dxa"/>
          </w:tcPr>
          <w:p w14:paraId="7F921618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ET</w:t>
            </w:r>
          </w:p>
        </w:tc>
      </w:tr>
      <w:tr w:rsidR="00E90E39" w:rsidRPr="00A60F4D" w14:paraId="3E40D69D" w14:textId="77777777" w:rsidTr="00D05E30">
        <w:trPr>
          <w:jc w:val="center"/>
        </w:trPr>
        <w:tc>
          <w:tcPr>
            <w:tcW w:w="1415" w:type="dxa"/>
          </w:tcPr>
          <w:p w14:paraId="54C42CF7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10" w:type="dxa"/>
          </w:tcPr>
          <w:p w14:paraId="04FDCF9C" w14:textId="2A51B646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D2</w:t>
            </w:r>
          </w:p>
        </w:tc>
        <w:tc>
          <w:tcPr>
            <w:tcW w:w="1170" w:type="dxa"/>
          </w:tcPr>
          <w:p w14:paraId="181238EA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E1E270D" w14:textId="0DE55250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Q3</w:t>
            </w:r>
          </w:p>
        </w:tc>
        <w:tc>
          <w:tcPr>
            <w:tcW w:w="1350" w:type="dxa"/>
          </w:tcPr>
          <w:p w14:paraId="35CCE07C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FCCC8D2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0E39" w:rsidRPr="00A60F4D" w14:paraId="60EEB38F" w14:textId="77777777" w:rsidTr="00D05E30">
        <w:trPr>
          <w:jc w:val="center"/>
        </w:trPr>
        <w:tc>
          <w:tcPr>
            <w:tcW w:w="1415" w:type="dxa"/>
          </w:tcPr>
          <w:p w14:paraId="587612F6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10" w:type="dxa"/>
          </w:tcPr>
          <w:p w14:paraId="44C23D9C" w14:textId="401781E8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3</w:t>
            </w:r>
          </w:p>
        </w:tc>
        <w:tc>
          <w:tcPr>
            <w:tcW w:w="1170" w:type="dxa"/>
          </w:tcPr>
          <w:p w14:paraId="6AC26622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3ED505BC" w14:textId="4CABB778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D49DFE8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61F7C41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0E39" w:rsidRPr="00FD1E13" w14:paraId="4D6AEC97" w14:textId="77777777" w:rsidTr="00D05E30">
        <w:trPr>
          <w:jc w:val="center"/>
        </w:trPr>
        <w:tc>
          <w:tcPr>
            <w:tcW w:w="1415" w:type="dxa"/>
          </w:tcPr>
          <w:p w14:paraId="406B6F02" w14:textId="77777777" w:rsidR="00E90E39" w:rsidRDefault="00E90E39" w:rsidP="00D05E3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010" w:type="dxa"/>
          </w:tcPr>
          <w:p w14:paraId="748E7571" w14:textId="77777777" w:rsidR="00E90E39" w:rsidRPr="00FD1E13" w:rsidRDefault="00E90E39" w:rsidP="00D05E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14:paraId="183C6877" w14:textId="77777777" w:rsidR="00E90E39" w:rsidRPr="00FD1E13" w:rsidRDefault="00E90E39" w:rsidP="00D05E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60804CCF" w14:textId="77777777" w:rsidR="00E90E39" w:rsidRPr="00FD1E13" w:rsidRDefault="00E90E39" w:rsidP="00D05E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350F8827" w14:textId="77777777" w:rsidR="00E90E39" w:rsidRPr="00FD1E13" w:rsidRDefault="00E90E39" w:rsidP="00D05E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2FE709AD" w14:textId="77777777" w:rsidR="00E90E39" w:rsidRPr="00FD1E13" w:rsidRDefault="00E90E39" w:rsidP="00D05E3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938D0FA" w14:textId="6F2CD10E" w:rsidR="00317133" w:rsidRDefault="00317133" w:rsidP="00721C78">
      <w:pPr>
        <w:jc w:val="both"/>
        <w:rPr>
          <w:rFonts w:ascii="Arial" w:hAnsi="Arial" w:cs="Arial"/>
          <w:b/>
          <w:bCs/>
        </w:rPr>
      </w:pPr>
    </w:p>
    <w:p w14:paraId="72AA4E55" w14:textId="77777777" w:rsidR="00E90E39" w:rsidRDefault="00E90E39" w:rsidP="00E90E39">
      <w:pPr>
        <w:ind w:left="720"/>
        <w:jc w:val="center"/>
        <w:rPr>
          <w:rFonts w:ascii="Arial" w:hAnsi="Arial" w:cs="Arial"/>
          <w:b/>
          <w:bCs/>
          <w:sz w:val="20"/>
          <w:szCs w:val="20"/>
        </w:rPr>
      </w:pPr>
    </w:p>
    <w:p w14:paraId="0A8C079F" w14:textId="2AA5137D" w:rsidR="00E90E39" w:rsidRPr="00040CC6" w:rsidRDefault="00E90E39" w:rsidP="00A60F4D">
      <w:pPr>
        <w:spacing w:after="0"/>
        <w:ind w:left="72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verage Attainment of CO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5"/>
        <w:gridCol w:w="1010"/>
        <w:gridCol w:w="1170"/>
        <w:gridCol w:w="990"/>
        <w:gridCol w:w="1350"/>
        <w:gridCol w:w="1350"/>
      </w:tblGrid>
      <w:tr w:rsidR="00E90E39" w:rsidRPr="00FD1E13" w14:paraId="1411E7C5" w14:textId="77777777" w:rsidTr="00D05E30">
        <w:trPr>
          <w:jc w:val="center"/>
        </w:trPr>
        <w:tc>
          <w:tcPr>
            <w:tcW w:w="1415" w:type="dxa"/>
          </w:tcPr>
          <w:p w14:paraId="390D123D" w14:textId="77777777" w:rsidR="00E90E39" w:rsidRPr="00A60F4D" w:rsidRDefault="00E90E39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urse Outcomes</w:t>
            </w:r>
          </w:p>
        </w:tc>
        <w:tc>
          <w:tcPr>
            <w:tcW w:w="5870" w:type="dxa"/>
            <w:gridSpan w:val="5"/>
          </w:tcPr>
          <w:p w14:paraId="45817FD5" w14:textId="1CB23022" w:rsidR="00E90E39" w:rsidRPr="00A60F4D" w:rsidRDefault="00E90E39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E90E39" w:rsidRPr="00FD1E13" w14:paraId="729C6033" w14:textId="77777777" w:rsidTr="00D05E30">
        <w:trPr>
          <w:jc w:val="center"/>
        </w:trPr>
        <w:tc>
          <w:tcPr>
            <w:tcW w:w="1415" w:type="dxa"/>
            <w:vMerge w:val="restart"/>
          </w:tcPr>
          <w:p w14:paraId="0DF53ECC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ssessment</w:t>
            </w:r>
          </w:p>
        </w:tc>
        <w:tc>
          <w:tcPr>
            <w:tcW w:w="2180" w:type="dxa"/>
            <w:gridSpan w:val="2"/>
          </w:tcPr>
          <w:p w14:paraId="1476BD80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Formative</w:t>
            </w:r>
          </w:p>
        </w:tc>
        <w:tc>
          <w:tcPr>
            <w:tcW w:w="3690" w:type="dxa"/>
            <w:gridSpan w:val="3"/>
          </w:tcPr>
          <w:p w14:paraId="2A50A37B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Summative</w:t>
            </w:r>
          </w:p>
        </w:tc>
      </w:tr>
      <w:tr w:rsidR="00E90E39" w:rsidRPr="00FD1E13" w14:paraId="3C297AE9" w14:textId="77777777" w:rsidTr="00D05E30">
        <w:trPr>
          <w:jc w:val="center"/>
        </w:trPr>
        <w:tc>
          <w:tcPr>
            <w:tcW w:w="1415" w:type="dxa"/>
            <w:vMerge/>
          </w:tcPr>
          <w:p w14:paraId="74237F68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0" w:type="dxa"/>
          </w:tcPr>
          <w:p w14:paraId="10DBB4CA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170" w:type="dxa"/>
          </w:tcPr>
          <w:p w14:paraId="57B37489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990" w:type="dxa"/>
          </w:tcPr>
          <w:p w14:paraId="1A8A8CBB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350" w:type="dxa"/>
          </w:tcPr>
          <w:p w14:paraId="5045970F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1350" w:type="dxa"/>
          </w:tcPr>
          <w:p w14:paraId="18C0EBF9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ET</w:t>
            </w:r>
          </w:p>
        </w:tc>
      </w:tr>
      <w:tr w:rsidR="00E90E39" w:rsidRPr="00FD1E13" w14:paraId="20FAF326" w14:textId="77777777" w:rsidTr="00D05E30">
        <w:trPr>
          <w:jc w:val="center"/>
        </w:trPr>
        <w:tc>
          <w:tcPr>
            <w:tcW w:w="1415" w:type="dxa"/>
          </w:tcPr>
          <w:p w14:paraId="1E5D131D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10" w:type="dxa"/>
          </w:tcPr>
          <w:p w14:paraId="73B30A89" w14:textId="44B5BFC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3</w:t>
            </w:r>
          </w:p>
        </w:tc>
        <w:tc>
          <w:tcPr>
            <w:tcW w:w="1170" w:type="dxa"/>
          </w:tcPr>
          <w:p w14:paraId="36A82327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6B5972E5" w14:textId="1181D462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Q4</w:t>
            </w:r>
          </w:p>
        </w:tc>
        <w:tc>
          <w:tcPr>
            <w:tcW w:w="1350" w:type="dxa"/>
          </w:tcPr>
          <w:p w14:paraId="6199B253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05B1329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0E39" w:rsidRPr="00FD1E13" w14:paraId="4DECC6D8" w14:textId="77777777" w:rsidTr="00D05E30">
        <w:trPr>
          <w:jc w:val="center"/>
        </w:trPr>
        <w:tc>
          <w:tcPr>
            <w:tcW w:w="1415" w:type="dxa"/>
          </w:tcPr>
          <w:p w14:paraId="564EB7D1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10" w:type="dxa"/>
          </w:tcPr>
          <w:p w14:paraId="24EEC3EA" w14:textId="62DA461E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4</w:t>
            </w:r>
          </w:p>
        </w:tc>
        <w:tc>
          <w:tcPr>
            <w:tcW w:w="1170" w:type="dxa"/>
          </w:tcPr>
          <w:p w14:paraId="76DEAC90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578F183B" w14:textId="74697E6B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1350" w:type="dxa"/>
          </w:tcPr>
          <w:p w14:paraId="27A17C75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93052FE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0E39" w:rsidRPr="00FD1E13" w14:paraId="45D385B7" w14:textId="77777777" w:rsidTr="00D05E30">
        <w:trPr>
          <w:jc w:val="center"/>
        </w:trPr>
        <w:tc>
          <w:tcPr>
            <w:tcW w:w="1415" w:type="dxa"/>
          </w:tcPr>
          <w:p w14:paraId="0F952DF4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10" w:type="dxa"/>
          </w:tcPr>
          <w:p w14:paraId="6910A92D" w14:textId="05C54155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4</w:t>
            </w:r>
          </w:p>
        </w:tc>
        <w:tc>
          <w:tcPr>
            <w:tcW w:w="1170" w:type="dxa"/>
          </w:tcPr>
          <w:p w14:paraId="3F3724C0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189A7D3" w14:textId="0B98A296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O1</w:t>
            </w:r>
          </w:p>
        </w:tc>
        <w:tc>
          <w:tcPr>
            <w:tcW w:w="1350" w:type="dxa"/>
          </w:tcPr>
          <w:p w14:paraId="58F82DD5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4031899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0E39" w:rsidRPr="00FD1E13" w14:paraId="1B4D982A" w14:textId="77777777" w:rsidTr="00D05E30">
        <w:trPr>
          <w:jc w:val="center"/>
        </w:trPr>
        <w:tc>
          <w:tcPr>
            <w:tcW w:w="1415" w:type="dxa"/>
          </w:tcPr>
          <w:p w14:paraId="27E006C7" w14:textId="46EE82A0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010" w:type="dxa"/>
          </w:tcPr>
          <w:p w14:paraId="5870D7CF" w14:textId="33DD2C05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D3</w:t>
            </w:r>
          </w:p>
        </w:tc>
        <w:tc>
          <w:tcPr>
            <w:tcW w:w="1170" w:type="dxa"/>
          </w:tcPr>
          <w:p w14:paraId="7C140007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265218F6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6945821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405BDC1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D0098" w14:textId="7BECA074" w:rsidR="00E90E39" w:rsidRDefault="00E90E39" w:rsidP="00721C78">
      <w:pPr>
        <w:jc w:val="both"/>
        <w:rPr>
          <w:rFonts w:ascii="Arial" w:hAnsi="Arial" w:cs="Arial"/>
          <w:b/>
          <w:bCs/>
        </w:rPr>
      </w:pPr>
    </w:p>
    <w:p w14:paraId="3FD48F28" w14:textId="77777777" w:rsidR="00E90E39" w:rsidRPr="00EE38B4" w:rsidRDefault="00E90E39" w:rsidP="00721C78">
      <w:pPr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30"/>
        <w:gridCol w:w="900"/>
        <w:gridCol w:w="900"/>
        <w:gridCol w:w="990"/>
        <w:gridCol w:w="1080"/>
        <w:gridCol w:w="990"/>
        <w:gridCol w:w="1705"/>
      </w:tblGrid>
      <w:tr w:rsidR="009A3D1B" w14:paraId="7D3E4B6D" w14:textId="2D1494F6" w:rsidTr="00A60F4D">
        <w:trPr>
          <w:jc w:val="center"/>
        </w:trPr>
        <w:tc>
          <w:tcPr>
            <w:tcW w:w="2430" w:type="dxa"/>
          </w:tcPr>
          <w:p w14:paraId="03A338AA" w14:textId="0F0828A2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Course Outcome</w:t>
            </w:r>
          </w:p>
        </w:tc>
        <w:tc>
          <w:tcPr>
            <w:tcW w:w="900" w:type="dxa"/>
          </w:tcPr>
          <w:p w14:paraId="27C19472" w14:textId="5A7482BE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CO1</w:t>
            </w:r>
          </w:p>
        </w:tc>
        <w:tc>
          <w:tcPr>
            <w:tcW w:w="900" w:type="dxa"/>
          </w:tcPr>
          <w:p w14:paraId="4868A637" w14:textId="607B5D55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CO2</w:t>
            </w:r>
          </w:p>
        </w:tc>
        <w:tc>
          <w:tcPr>
            <w:tcW w:w="990" w:type="dxa"/>
          </w:tcPr>
          <w:p w14:paraId="71BD6CC9" w14:textId="586EB512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CO3</w:t>
            </w:r>
          </w:p>
        </w:tc>
        <w:tc>
          <w:tcPr>
            <w:tcW w:w="1080" w:type="dxa"/>
          </w:tcPr>
          <w:p w14:paraId="0B034EF0" w14:textId="73475D38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--</w:t>
            </w:r>
          </w:p>
        </w:tc>
        <w:tc>
          <w:tcPr>
            <w:tcW w:w="990" w:type="dxa"/>
          </w:tcPr>
          <w:p w14:paraId="18F800AA" w14:textId="6BF44161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CO</w:t>
            </w:r>
            <w:r w:rsidR="00C0736B">
              <w:rPr>
                <w:rFonts w:ascii="Arial" w:hAnsi="Arial" w:cs="Arial"/>
                <w:vertAlign w:val="subscript"/>
              </w:rPr>
              <w:t>i</w:t>
            </w:r>
          </w:p>
        </w:tc>
        <w:tc>
          <w:tcPr>
            <w:tcW w:w="1705" w:type="dxa"/>
          </w:tcPr>
          <w:p w14:paraId="09A37511" w14:textId="61EFF7CD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Total Avg. Outcome</w:t>
            </w:r>
          </w:p>
        </w:tc>
      </w:tr>
      <w:tr w:rsidR="009A3D1B" w14:paraId="7C12E251" w14:textId="5ECEBC87" w:rsidTr="00A60F4D">
        <w:trPr>
          <w:jc w:val="center"/>
        </w:trPr>
        <w:tc>
          <w:tcPr>
            <w:tcW w:w="2430" w:type="dxa"/>
          </w:tcPr>
          <w:p w14:paraId="59E09459" w14:textId="737E11B2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Average Attainment</w:t>
            </w:r>
          </w:p>
        </w:tc>
        <w:tc>
          <w:tcPr>
            <w:tcW w:w="900" w:type="dxa"/>
          </w:tcPr>
          <w:p w14:paraId="17A80F00" w14:textId="7CC8E7F6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25541F5C" w14:textId="77777777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2743D448" w14:textId="77777777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7033890C" w14:textId="77777777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41D88B9" w14:textId="77777777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3C237F74" w14:textId="77777777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915E8E9" w14:textId="1192B8AC" w:rsidR="00317133" w:rsidRDefault="00317133" w:rsidP="009A3D1B">
      <w:pPr>
        <w:rPr>
          <w:rFonts w:ascii="Arial" w:hAnsi="Arial" w:cs="Arial"/>
          <w:sz w:val="40"/>
          <w:szCs w:val="40"/>
        </w:rPr>
      </w:pPr>
    </w:p>
    <w:p w14:paraId="44C34DC4" w14:textId="05AAB24D" w:rsidR="005C3F27" w:rsidRDefault="005C3F27" w:rsidP="009A3D1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TAL AVERAGE ATTAINMENT</w:t>
      </w:r>
    </w:p>
    <w:p w14:paraId="48524FE4" w14:textId="57D5A7DA" w:rsidR="00E15D85" w:rsidRPr="00E15D85" w:rsidRDefault="005C3F27" w:rsidP="005C3F27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 w:bidi="hi-IN"/>
        </w:rPr>
        <w:drawing>
          <wp:inline distT="0" distB="0" distL="0" distR="0" wp14:anchorId="5E179FD0" wp14:editId="04FAE301">
            <wp:extent cx="2790581" cy="7988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vg Attainment Formula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7403" cy="826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41AF8" w14:textId="1CDFB3DD" w:rsidR="00AE01F9" w:rsidRDefault="00AE01F9" w:rsidP="008A6ABF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40"/>
          <w:szCs w:val="40"/>
        </w:rPr>
        <w:tab/>
      </w:r>
    </w:p>
    <w:p w14:paraId="4D03EBF1" w14:textId="7DECCE91" w:rsidR="008A6ABF" w:rsidRDefault="008A6ABF" w:rsidP="008A6ABF">
      <w:pPr>
        <w:jc w:val="both"/>
        <w:rPr>
          <w:rFonts w:ascii="Arial" w:hAnsi="Arial" w:cs="Arial"/>
          <w:b/>
          <w:bCs/>
        </w:rPr>
      </w:pPr>
      <w:r w:rsidRPr="008A6ABF">
        <w:rPr>
          <w:rFonts w:ascii="Arial" w:hAnsi="Arial" w:cs="Arial"/>
          <w:b/>
          <w:bCs/>
        </w:rPr>
        <w:t xml:space="preserve">Course Plan Submission </w:t>
      </w:r>
    </w:p>
    <w:p w14:paraId="00BD8545" w14:textId="01AE4D76" w:rsidR="001A5E6B" w:rsidRDefault="001A5E6B" w:rsidP="008A6ABF">
      <w:pPr>
        <w:jc w:val="both"/>
        <w:rPr>
          <w:rFonts w:ascii="Arial" w:hAnsi="Arial" w:cs="Arial"/>
          <w:b/>
          <w:bCs/>
        </w:rPr>
      </w:pPr>
    </w:p>
    <w:p w14:paraId="16DE4D7C" w14:textId="143B5751" w:rsidR="001A5E6B" w:rsidRPr="002303ED" w:rsidRDefault="001A5E6B" w:rsidP="001A5E6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Faculty member has to fill the course plan</w:t>
      </w:r>
      <w:r w:rsidR="00216E59">
        <w:rPr>
          <w:rFonts w:ascii="Arial" w:hAnsi="Arial" w:cs="Arial"/>
        </w:rPr>
        <w:t xml:space="preserve"> (except Average Attainment) before</w:t>
      </w:r>
      <w:r>
        <w:rPr>
          <w:rFonts w:ascii="Arial" w:hAnsi="Arial" w:cs="Arial"/>
        </w:rPr>
        <w:t xml:space="preserve"> </w:t>
      </w:r>
      <w:r w:rsidR="00216E59">
        <w:rPr>
          <w:rFonts w:ascii="Arial" w:hAnsi="Arial" w:cs="Arial"/>
        </w:rPr>
        <w:t>the start of semester and subm</w:t>
      </w:r>
      <w:r w:rsidR="008A03BF">
        <w:rPr>
          <w:rFonts w:ascii="Arial" w:hAnsi="Arial" w:cs="Arial"/>
        </w:rPr>
        <w:t>it a copy to Head of Department and Dean SOE for the Approval.</w:t>
      </w:r>
    </w:p>
    <w:p w14:paraId="3AC40F07" w14:textId="77777777" w:rsidR="002303ED" w:rsidRPr="00216E59" w:rsidRDefault="002303ED" w:rsidP="002303ED">
      <w:pPr>
        <w:pStyle w:val="ListParagraph"/>
        <w:jc w:val="both"/>
        <w:rPr>
          <w:rFonts w:ascii="Arial" w:hAnsi="Arial" w:cs="Arial"/>
          <w:b/>
          <w:bCs/>
        </w:rPr>
      </w:pPr>
    </w:p>
    <w:p w14:paraId="5C7D7FCE" w14:textId="0FD39989" w:rsidR="00216E59" w:rsidRPr="002303ED" w:rsidRDefault="008A03BF" w:rsidP="001A5E6B">
      <w:pPr>
        <w:pStyle w:val="ListParagraph"/>
        <w:numPr>
          <w:ilvl w:val="0"/>
          <w:numId w:val="1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n the completion of </w:t>
      </w:r>
      <w:r w:rsidR="002303ED" w:rsidRPr="002303ED">
        <w:rPr>
          <w:rFonts w:ascii="Arial" w:hAnsi="Arial" w:cs="Arial"/>
        </w:rPr>
        <w:t xml:space="preserve">semester </w:t>
      </w:r>
      <w:r>
        <w:rPr>
          <w:rFonts w:ascii="Arial" w:hAnsi="Arial" w:cs="Arial"/>
        </w:rPr>
        <w:t xml:space="preserve">evaluation, </w:t>
      </w:r>
      <w:r w:rsidR="002303ED" w:rsidRPr="002303ED">
        <w:rPr>
          <w:rFonts w:ascii="Arial" w:hAnsi="Arial" w:cs="Arial"/>
        </w:rPr>
        <w:t>course plan has to submit with the Total average outcomes to the Head of Department</w:t>
      </w:r>
      <w:r>
        <w:rPr>
          <w:rFonts w:ascii="Arial" w:hAnsi="Arial" w:cs="Arial"/>
        </w:rPr>
        <w:t xml:space="preserve"> and Dean SOE</w:t>
      </w:r>
      <w:r w:rsidR="002303ED" w:rsidRPr="002303ED">
        <w:rPr>
          <w:rFonts w:ascii="Arial" w:hAnsi="Arial" w:cs="Arial"/>
        </w:rPr>
        <w:t>.</w:t>
      </w:r>
    </w:p>
    <w:sectPr w:rsidR="00216E59" w:rsidRPr="002303ED" w:rsidSect="00991ED8">
      <w:headerReference w:type="even" r:id="rId13"/>
      <w:headerReference w:type="default" r:id="rId14"/>
      <w:headerReference w:type="first" r:id="rId15"/>
      <w:pgSz w:w="11906" w:h="16838"/>
      <w:pgMar w:top="1440" w:right="1440" w:bottom="1440" w:left="1440" w:header="708" w:footer="708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5C30C" w14:textId="77777777" w:rsidR="00E86797" w:rsidRDefault="00E86797" w:rsidP="009054BB">
      <w:pPr>
        <w:spacing w:after="0" w:line="240" w:lineRule="auto"/>
      </w:pPr>
      <w:r>
        <w:separator/>
      </w:r>
    </w:p>
  </w:endnote>
  <w:endnote w:type="continuationSeparator" w:id="0">
    <w:p w14:paraId="3E4244D1" w14:textId="77777777" w:rsidR="00E86797" w:rsidRDefault="00E86797" w:rsidP="00905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2E271" w14:textId="77777777" w:rsidR="00E86797" w:rsidRDefault="00E86797" w:rsidP="009054BB">
      <w:pPr>
        <w:spacing w:after="0" w:line="240" w:lineRule="auto"/>
      </w:pPr>
      <w:r>
        <w:separator/>
      </w:r>
    </w:p>
  </w:footnote>
  <w:footnote w:type="continuationSeparator" w:id="0">
    <w:p w14:paraId="58EF70AE" w14:textId="77777777" w:rsidR="00E86797" w:rsidRDefault="00E86797" w:rsidP="009054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9A921" w14:textId="775D3749" w:rsidR="00A93AEB" w:rsidRDefault="00E86797">
    <w:pPr>
      <w:pStyle w:val="Header"/>
    </w:pPr>
    <w:r>
      <w:rPr>
        <w:noProof/>
      </w:rPr>
      <w:pict w14:anchorId="4E1ED0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421094" o:spid="_x0000_s1029" type="#_x0000_t75" style="position:absolute;margin-left:0;margin-top:0;width:378pt;height:378pt;z-index:-251657216;mso-position-horizontal:center;mso-position-horizontal-relative:margin;mso-position-vertical:center;mso-position-vertical-relative:margin" o:allowincell="f">
          <v:imagedata r:id="rId1" o:title="PSWISDO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09E06" w14:textId="0F3DF84F" w:rsidR="00A93AEB" w:rsidRDefault="00E86797">
    <w:pPr>
      <w:pStyle w:val="Header"/>
    </w:pPr>
    <w:r>
      <w:rPr>
        <w:noProof/>
      </w:rPr>
      <w:pict w14:anchorId="576BB76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421095" o:spid="_x0000_s1030" type="#_x0000_t75" style="position:absolute;margin-left:0;margin-top:0;width:378pt;height:378pt;z-index:-251656192;mso-position-horizontal:center;mso-position-horizontal-relative:margin;mso-position-vertical:center;mso-position-vertical-relative:margin" o:allowincell="f">
          <v:imagedata r:id="rId1" o:title="PSWISDOM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1DCA6" w14:textId="78F798F2" w:rsidR="00A93AEB" w:rsidRDefault="00E86797">
    <w:pPr>
      <w:pStyle w:val="Header"/>
    </w:pPr>
    <w:r>
      <w:rPr>
        <w:noProof/>
      </w:rPr>
      <w:pict w14:anchorId="4DB36C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421093" o:spid="_x0000_s1028" type="#_x0000_t75" style="position:absolute;margin-left:0;margin-top:0;width:378pt;height:378pt;z-index:-251658240;mso-position-horizontal:center;mso-position-horizontal-relative:margin;mso-position-vertical:center;mso-position-vertical-relative:margin" o:allowincell="f">
          <v:imagedata r:id="rId1" o:title="PSWISDO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11F4"/>
    <w:multiLevelType w:val="hybridMultilevel"/>
    <w:tmpl w:val="AFFE4DBC"/>
    <w:lvl w:ilvl="0" w:tplc="7618FC72">
      <w:start w:val="1"/>
      <w:numFmt w:val="decimal"/>
      <w:lvlText w:val="%1."/>
      <w:lvlJc w:val="left"/>
    </w:lvl>
    <w:lvl w:ilvl="1" w:tplc="5B8210D4">
      <w:numFmt w:val="decimal"/>
      <w:lvlText w:val=""/>
      <w:lvlJc w:val="left"/>
    </w:lvl>
    <w:lvl w:ilvl="2" w:tplc="F0662B50">
      <w:numFmt w:val="decimal"/>
      <w:lvlText w:val=""/>
      <w:lvlJc w:val="left"/>
    </w:lvl>
    <w:lvl w:ilvl="3" w:tplc="F826724A">
      <w:numFmt w:val="decimal"/>
      <w:lvlText w:val=""/>
      <w:lvlJc w:val="left"/>
    </w:lvl>
    <w:lvl w:ilvl="4" w:tplc="03BCC356">
      <w:numFmt w:val="decimal"/>
      <w:lvlText w:val=""/>
      <w:lvlJc w:val="left"/>
    </w:lvl>
    <w:lvl w:ilvl="5" w:tplc="51E40574">
      <w:numFmt w:val="decimal"/>
      <w:lvlText w:val=""/>
      <w:lvlJc w:val="left"/>
    </w:lvl>
    <w:lvl w:ilvl="6" w:tplc="B04A7F68">
      <w:numFmt w:val="decimal"/>
      <w:lvlText w:val=""/>
      <w:lvlJc w:val="left"/>
    </w:lvl>
    <w:lvl w:ilvl="7" w:tplc="3ED606C2">
      <w:numFmt w:val="decimal"/>
      <w:lvlText w:val=""/>
      <w:lvlJc w:val="left"/>
    </w:lvl>
    <w:lvl w:ilvl="8" w:tplc="C304FE30">
      <w:numFmt w:val="decimal"/>
      <w:lvlText w:val=""/>
      <w:lvlJc w:val="left"/>
    </w:lvl>
  </w:abstractNum>
  <w:abstractNum w:abstractNumId="1" w15:restartNumberingAfterBreak="0">
    <w:nsid w:val="000049F7"/>
    <w:multiLevelType w:val="hybridMultilevel"/>
    <w:tmpl w:val="70525EA8"/>
    <w:lvl w:ilvl="0" w:tplc="DF06623A">
      <w:start w:val="1"/>
      <w:numFmt w:val="decimal"/>
      <w:lvlText w:val="%1."/>
      <w:lvlJc w:val="left"/>
    </w:lvl>
    <w:lvl w:ilvl="1" w:tplc="D892F62C">
      <w:numFmt w:val="decimal"/>
      <w:lvlText w:val=""/>
      <w:lvlJc w:val="left"/>
    </w:lvl>
    <w:lvl w:ilvl="2" w:tplc="B8E47D84">
      <w:numFmt w:val="decimal"/>
      <w:lvlText w:val=""/>
      <w:lvlJc w:val="left"/>
    </w:lvl>
    <w:lvl w:ilvl="3" w:tplc="D6CCD98A">
      <w:numFmt w:val="decimal"/>
      <w:lvlText w:val=""/>
      <w:lvlJc w:val="left"/>
    </w:lvl>
    <w:lvl w:ilvl="4" w:tplc="024A40CE">
      <w:numFmt w:val="decimal"/>
      <w:lvlText w:val=""/>
      <w:lvlJc w:val="left"/>
    </w:lvl>
    <w:lvl w:ilvl="5" w:tplc="6A6E96DE">
      <w:numFmt w:val="decimal"/>
      <w:lvlText w:val=""/>
      <w:lvlJc w:val="left"/>
    </w:lvl>
    <w:lvl w:ilvl="6" w:tplc="4CE8B2B8">
      <w:numFmt w:val="decimal"/>
      <w:lvlText w:val=""/>
      <w:lvlJc w:val="left"/>
    </w:lvl>
    <w:lvl w:ilvl="7" w:tplc="D228EADE">
      <w:numFmt w:val="decimal"/>
      <w:lvlText w:val=""/>
      <w:lvlJc w:val="left"/>
    </w:lvl>
    <w:lvl w:ilvl="8" w:tplc="00F05968">
      <w:numFmt w:val="decimal"/>
      <w:lvlText w:val=""/>
      <w:lvlJc w:val="left"/>
    </w:lvl>
  </w:abstractNum>
  <w:abstractNum w:abstractNumId="2" w15:restartNumberingAfterBreak="0">
    <w:nsid w:val="08234663"/>
    <w:multiLevelType w:val="hybridMultilevel"/>
    <w:tmpl w:val="16CA8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74F1C"/>
    <w:multiLevelType w:val="hybridMultilevel"/>
    <w:tmpl w:val="24B6B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D1455"/>
    <w:multiLevelType w:val="hybridMultilevel"/>
    <w:tmpl w:val="FE5823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5E0793"/>
    <w:multiLevelType w:val="hybridMultilevel"/>
    <w:tmpl w:val="70525EA8"/>
    <w:lvl w:ilvl="0" w:tplc="DF06623A">
      <w:start w:val="1"/>
      <w:numFmt w:val="decimal"/>
      <w:lvlText w:val="%1."/>
      <w:lvlJc w:val="left"/>
    </w:lvl>
    <w:lvl w:ilvl="1" w:tplc="D892F62C">
      <w:numFmt w:val="decimal"/>
      <w:lvlText w:val=""/>
      <w:lvlJc w:val="left"/>
    </w:lvl>
    <w:lvl w:ilvl="2" w:tplc="B8E47D84">
      <w:numFmt w:val="decimal"/>
      <w:lvlText w:val=""/>
      <w:lvlJc w:val="left"/>
    </w:lvl>
    <w:lvl w:ilvl="3" w:tplc="D6CCD98A">
      <w:numFmt w:val="decimal"/>
      <w:lvlText w:val=""/>
      <w:lvlJc w:val="left"/>
    </w:lvl>
    <w:lvl w:ilvl="4" w:tplc="024A40CE">
      <w:numFmt w:val="decimal"/>
      <w:lvlText w:val=""/>
      <w:lvlJc w:val="left"/>
    </w:lvl>
    <w:lvl w:ilvl="5" w:tplc="6A6E96DE">
      <w:numFmt w:val="decimal"/>
      <w:lvlText w:val=""/>
      <w:lvlJc w:val="left"/>
    </w:lvl>
    <w:lvl w:ilvl="6" w:tplc="4CE8B2B8">
      <w:numFmt w:val="decimal"/>
      <w:lvlText w:val=""/>
      <w:lvlJc w:val="left"/>
    </w:lvl>
    <w:lvl w:ilvl="7" w:tplc="D228EADE">
      <w:numFmt w:val="decimal"/>
      <w:lvlText w:val=""/>
      <w:lvlJc w:val="left"/>
    </w:lvl>
    <w:lvl w:ilvl="8" w:tplc="00F05968">
      <w:numFmt w:val="decimal"/>
      <w:lvlText w:val=""/>
      <w:lvlJc w:val="left"/>
    </w:lvl>
  </w:abstractNum>
  <w:abstractNum w:abstractNumId="6" w15:restartNumberingAfterBreak="0">
    <w:nsid w:val="246E4AA6"/>
    <w:multiLevelType w:val="hybridMultilevel"/>
    <w:tmpl w:val="45A425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756660"/>
    <w:multiLevelType w:val="hybridMultilevel"/>
    <w:tmpl w:val="CEA08C7A"/>
    <w:lvl w:ilvl="0" w:tplc="29C608C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10E3339"/>
    <w:multiLevelType w:val="hybridMultilevel"/>
    <w:tmpl w:val="CA0A8A98"/>
    <w:lvl w:ilvl="0" w:tplc="57560D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CF64DDC"/>
    <w:multiLevelType w:val="hybridMultilevel"/>
    <w:tmpl w:val="19E848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F319A4"/>
    <w:multiLevelType w:val="hybridMultilevel"/>
    <w:tmpl w:val="70525EA8"/>
    <w:lvl w:ilvl="0" w:tplc="DF06623A">
      <w:start w:val="1"/>
      <w:numFmt w:val="decimal"/>
      <w:lvlText w:val="%1."/>
      <w:lvlJc w:val="left"/>
    </w:lvl>
    <w:lvl w:ilvl="1" w:tplc="D892F62C">
      <w:numFmt w:val="decimal"/>
      <w:lvlText w:val=""/>
      <w:lvlJc w:val="left"/>
    </w:lvl>
    <w:lvl w:ilvl="2" w:tplc="B8E47D84">
      <w:numFmt w:val="decimal"/>
      <w:lvlText w:val=""/>
      <w:lvlJc w:val="left"/>
    </w:lvl>
    <w:lvl w:ilvl="3" w:tplc="D6CCD98A">
      <w:numFmt w:val="decimal"/>
      <w:lvlText w:val=""/>
      <w:lvlJc w:val="left"/>
    </w:lvl>
    <w:lvl w:ilvl="4" w:tplc="024A40CE">
      <w:numFmt w:val="decimal"/>
      <w:lvlText w:val=""/>
      <w:lvlJc w:val="left"/>
    </w:lvl>
    <w:lvl w:ilvl="5" w:tplc="6A6E96DE">
      <w:numFmt w:val="decimal"/>
      <w:lvlText w:val=""/>
      <w:lvlJc w:val="left"/>
    </w:lvl>
    <w:lvl w:ilvl="6" w:tplc="4CE8B2B8">
      <w:numFmt w:val="decimal"/>
      <w:lvlText w:val=""/>
      <w:lvlJc w:val="left"/>
    </w:lvl>
    <w:lvl w:ilvl="7" w:tplc="D228EADE">
      <w:numFmt w:val="decimal"/>
      <w:lvlText w:val=""/>
      <w:lvlJc w:val="left"/>
    </w:lvl>
    <w:lvl w:ilvl="8" w:tplc="00F05968">
      <w:numFmt w:val="decimal"/>
      <w:lvlText w:val=""/>
      <w:lvlJc w:val="left"/>
    </w:lvl>
  </w:abstractNum>
  <w:abstractNum w:abstractNumId="11" w15:restartNumberingAfterBreak="0">
    <w:nsid w:val="5D3757AB"/>
    <w:multiLevelType w:val="hybridMultilevel"/>
    <w:tmpl w:val="1A965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B57C29"/>
    <w:multiLevelType w:val="hybridMultilevel"/>
    <w:tmpl w:val="6BE23CA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C56335"/>
    <w:multiLevelType w:val="hybridMultilevel"/>
    <w:tmpl w:val="C83C5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7B44A8"/>
    <w:multiLevelType w:val="hybridMultilevel"/>
    <w:tmpl w:val="3D1CD3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334DD2"/>
    <w:multiLevelType w:val="hybridMultilevel"/>
    <w:tmpl w:val="6B0AE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60582D"/>
    <w:multiLevelType w:val="hybridMultilevel"/>
    <w:tmpl w:val="5A42E93E"/>
    <w:lvl w:ilvl="0" w:tplc="B96A9C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1464C88"/>
    <w:multiLevelType w:val="hybridMultilevel"/>
    <w:tmpl w:val="2BE6810A"/>
    <w:lvl w:ilvl="0" w:tplc="A17476E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2"/>
  </w:num>
  <w:num w:numId="3">
    <w:abstractNumId w:val="4"/>
  </w:num>
  <w:num w:numId="4">
    <w:abstractNumId w:val="3"/>
  </w:num>
  <w:num w:numId="5">
    <w:abstractNumId w:val="16"/>
  </w:num>
  <w:num w:numId="6">
    <w:abstractNumId w:val="8"/>
  </w:num>
  <w:num w:numId="7">
    <w:abstractNumId w:val="15"/>
  </w:num>
  <w:num w:numId="8">
    <w:abstractNumId w:val="1"/>
  </w:num>
  <w:num w:numId="9">
    <w:abstractNumId w:val="5"/>
  </w:num>
  <w:num w:numId="10">
    <w:abstractNumId w:val="7"/>
  </w:num>
  <w:num w:numId="11">
    <w:abstractNumId w:val="2"/>
  </w:num>
  <w:num w:numId="12">
    <w:abstractNumId w:val="9"/>
  </w:num>
  <w:num w:numId="13">
    <w:abstractNumId w:val="13"/>
  </w:num>
  <w:num w:numId="14">
    <w:abstractNumId w:val="17"/>
  </w:num>
  <w:num w:numId="15">
    <w:abstractNumId w:val="11"/>
  </w:num>
  <w:num w:numId="16">
    <w:abstractNumId w:val="10"/>
  </w:num>
  <w:num w:numId="17">
    <w:abstractNumId w:val="14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W1MDEwsTAzsTBX0lEKTi0uzszPAykwrAUA2vqD1SwAAAA="/>
  </w:docVars>
  <w:rsids>
    <w:rsidRoot w:val="004470D8"/>
    <w:rsid w:val="00010482"/>
    <w:rsid w:val="00023171"/>
    <w:rsid w:val="0002386A"/>
    <w:rsid w:val="0003196D"/>
    <w:rsid w:val="00031A58"/>
    <w:rsid w:val="00073421"/>
    <w:rsid w:val="00090043"/>
    <w:rsid w:val="000B037E"/>
    <w:rsid w:val="000B3BB7"/>
    <w:rsid w:val="000D12CC"/>
    <w:rsid w:val="000D749B"/>
    <w:rsid w:val="00104961"/>
    <w:rsid w:val="001100EF"/>
    <w:rsid w:val="001108C8"/>
    <w:rsid w:val="00125241"/>
    <w:rsid w:val="00133E0B"/>
    <w:rsid w:val="001564A3"/>
    <w:rsid w:val="00171EA5"/>
    <w:rsid w:val="00172038"/>
    <w:rsid w:val="00175F50"/>
    <w:rsid w:val="0018416D"/>
    <w:rsid w:val="001A5E6B"/>
    <w:rsid w:val="001C355E"/>
    <w:rsid w:val="001D2E72"/>
    <w:rsid w:val="001D6FDA"/>
    <w:rsid w:val="001E6061"/>
    <w:rsid w:val="0020457C"/>
    <w:rsid w:val="00215521"/>
    <w:rsid w:val="00216E59"/>
    <w:rsid w:val="00227899"/>
    <w:rsid w:val="002303ED"/>
    <w:rsid w:val="00237D9F"/>
    <w:rsid w:val="002832FF"/>
    <w:rsid w:val="002846A0"/>
    <w:rsid w:val="00295051"/>
    <w:rsid w:val="002A487E"/>
    <w:rsid w:val="002B0171"/>
    <w:rsid w:val="002B6079"/>
    <w:rsid w:val="002C0193"/>
    <w:rsid w:val="002C27A7"/>
    <w:rsid w:val="002D520D"/>
    <w:rsid w:val="002E6707"/>
    <w:rsid w:val="0030076C"/>
    <w:rsid w:val="00317133"/>
    <w:rsid w:val="003409D0"/>
    <w:rsid w:val="003506E4"/>
    <w:rsid w:val="0035684D"/>
    <w:rsid w:val="00392634"/>
    <w:rsid w:val="003B22DD"/>
    <w:rsid w:val="003D48F6"/>
    <w:rsid w:val="003D6318"/>
    <w:rsid w:val="003E084C"/>
    <w:rsid w:val="003E7DCA"/>
    <w:rsid w:val="003F27B4"/>
    <w:rsid w:val="003F4E6D"/>
    <w:rsid w:val="0040235B"/>
    <w:rsid w:val="00412EF2"/>
    <w:rsid w:val="004252FF"/>
    <w:rsid w:val="004470D8"/>
    <w:rsid w:val="00456E06"/>
    <w:rsid w:val="00471C85"/>
    <w:rsid w:val="00487B75"/>
    <w:rsid w:val="004A123D"/>
    <w:rsid w:val="004A4AA0"/>
    <w:rsid w:val="004A622F"/>
    <w:rsid w:val="004F67E6"/>
    <w:rsid w:val="004F7FC2"/>
    <w:rsid w:val="00512A7B"/>
    <w:rsid w:val="0051336E"/>
    <w:rsid w:val="00517A76"/>
    <w:rsid w:val="0055710A"/>
    <w:rsid w:val="00557C30"/>
    <w:rsid w:val="00580F3A"/>
    <w:rsid w:val="00581429"/>
    <w:rsid w:val="005B5DE4"/>
    <w:rsid w:val="005C3F27"/>
    <w:rsid w:val="005C5C5B"/>
    <w:rsid w:val="005C70A4"/>
    <w:rsid w:val="005D40CD"/>
    <w:rsid w:val="006002BF"/>
    <w:rsid w:val="00607710"/>
    <w:rsid w:val="00607DD5"/>
    <w:rsid w:val="00623435"/>
    <w:rsid w:val="00623E5B"/>
    <w:rsid w:val="00624CB3"/>
    <w:rsid w:val="006316B6"/>
    <w:rsid w:val="0063434B"/>
    <w:rsid w:val="006373C7"/>
    <w:rsid w:val="00643FC0"/>
    <w:rsid w:val="0065160B"/>
    <w:rsid w:val="00667D30"/>
    <w:rsid w:val="0068318A"/>
    <w:rsid w:val="006948D2"/>
    <w:rsid w:val="006F3B68"/>
    <w:rsid w:val="006F50AC"/>
    <w:rsid w:val="00721C78"/>
    <w:rsid w:val="00721D29"/>
    <w:rsid w:val="00725977"/>
    <w:rsid w:val="00743D77"/>
    <w:rsid w:val="007A21F3"/>
    <w:rsid w:val="007A7133"/>
    <w:rsid w:val="007A7DC0"/>
    <w:rsid w:val="007B1D86"/>
    <w:rsid w:val="007C617C"/>
    <w:rsid w:val="007E56AB"/>
    <w:rsid w:val="008117AE"/>
    <w:rsid w:val="008138FB"/>
    <w:rsid w:val="00814128"/>
    <w:rsid w:val="00817DC8"/>
    <w:rsid w:val="008363A5"/>
    <w:rsid w:val="00863ADE"/>
    <w:rsid w:val="00873541"/>
    <w:rsid w:val="00895306"/>
    <w:rsid w:val="0089648C"/>
    <w:rsid w:val="008A03BF"/>
    <w:rsid w:val="008A6ABF"/>
    <w:rsid w:val="008E6727"/>
    <w:rsid w:val="009054BB"/>
    <w:rsid w:val="009100A7"/>
    <w:rsid w:val="00911DC3"/>
    <w:rsid w:val="00945ABC"/>
    <w:rsid w:val="00952D7D"/>
    <w:rsid w:val="009604E3"/>
    <w:rsid w:val="00960C41"/>
    <w:rsid w:val="009611A8"/>
    <w:rsid w:val="0097525B"/>
    <w:rsid w:val="009835C5"/>
    <w:rsid w:val="00991ED8"/>
    <w:rsid w:val="00996B90"/>
    <w:rsid w:val="009A3D1B"/>
    <w:rsid w:val="009A6BFA"/>
    <w:rsid w:val="009C495C"/>
    <w:rsid w:val="009C6FBC"/>
    <w:rsid w:val="009F0414"/>
    <w:rsid w:val="00A01333"/>
    <w:rsid w:val="00A36397"/>
    <w:rsid w:val="00A50E51"/>
    <w:rsid w:val="00A60F4D"/>
    <w:rsid w:val="00A8310B"/>
    <w:rsid w:val="00A918AE"/>
    <w:rsid w:val="00A93AEB"/>
    <w:rsid w:val="00AA14FF"/>
    <w:rsid w:val="00AA3224"/>
    <w:rsid w:val="00AB69C1"/>
    <w:rsid w:val="00AD0161"/>
    <w:rsid w:val="00AD0AAB"/>
    <w:rsid w:val="00AD1F79"/>
    <w:rsid w:val="00AD77B3"/>
    <w:rsid w:val="00AE01F9"/>
    <w:rsid w:val="00AE03B1"/>
    <w:rsid w:val="00B127BD"/>
    <w:rsid w:val="00B25233"/>
    <w:rsid w:val="00B53C0E"/>
    <w:rsid w:val="00B5607B"/>
    <w:rsid w:val="00B86F30"/>
    <w:rsid w:val="00B87C87"/>
    <w:rsid w:val="00B908EB"/>
    <w:rsid w:val="00B9570A"/>
    <w:rsid w:val="00BB4190"/>
    <w:rsid w:val="00BC6B86"/>
    <w:rsid w:val="00BE091A"/>
    <w:rsid w:val="00BE2B06"/>
    <w:rsid w:val="00C03812"/>
    <w:rsid w:val="00C0736B"/>
    <w:rsid w:val="00C418DC"/>
    <w:rsid w:val="00C81914"/>
    <w:rsid w:val="00C913A9"/>
    <w:rsid w:val="00C96018"/>
    <w:rsid w:val="00CB6F35"/>
    <w:rsid w:val="00CD1866"/>
    <w:rsid w:val="00CE3C45"/>
    <w:rsid w:val="00CE4A53"/>
    <w:rsid w:val="00D05B40"/>
    <w:rsid w:val="00D05E30"/>
    <w:rsid w:val="00D254AF"/>
    <w:rsid w:val="00D40256"/>
    <w:rsid w:val="00D40BDE"/>
    <w:rsid w:val="00D5369E"/>
    <w:rsid w:val="00DB1186"/>
    <w:rsid w:val="00DB393F"/>
    <w:rsid w:val="00DD420F"/>
    <w:rsid w:val="00DD6F3A"/>
    <w:rsid w:val="00DD7140"/>
    <w:rsid w:val="00DE437F"/>
    <w:rsid w:val="00E15D85"/>
    <w:rsid w:val="00E23A9E"/>
    <w:rsid w:val="00E27F19"/>
    <w:rsid w:val="00E3146A"/>
    <w:rsid w:val="00E65DA7"/>
    <w:rsid w:val="00E82EBE"/>
    <w:rsid w:val="00E86797"/>
    <w:rsid w:val="00E90E39"/>
    <w:rsid w:val="00EA7966"/>
    <w:rsid w:val="00EC0AB1"/>
    <w:rsid w:val="00EC2247"/>
    <w:rsid w:val="00EC537A"/>
    <w:rsid w:val="00EC6682"/>
    <w:rsid w:val="00EC7F2E"/>
    <w:rsid w:val="00EF3236"/>
    <w:rsid w:val="00F017E8"/>
    <w:rsid w:val="00F44570"/>
    <w:rsid w:val="00F50E93"/>
    <w:rsid w:val="00F62132"/>
    <w:rsid w:val="00F72B36"/>
    <w:rsid w:val="00F7394B"/>
    <w:rsid w:val="00F7648A"/>
    <w:rsid w:val="00F776F7"/>
    <w:rsid w:val="00FC0F9A"/>
    <w:rsid w:val="00FC54D3"/>
    <w:rsid w:val="00FD0029"/>
    <w:rsid w:val="00FD2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86E20D"/>
  <w15:chartTrackingRefBased/>
  <w15:docId w15:val="{991546D4-9146-49FC-BB6C-8B54F0651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4BB"/>
  </w:style>
  <w:style w:type="paragraph" w:styleId="Footer">
    <w:name w:val="footer"/>
    <w:basedOn w:val="Normal"/>
    <w:link w:val="FooterChar"/>
    <w:uiPriority w:val="99"/>
    <w:unhideWhenUsed/>
    <w:rsid w:val="00905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4BB"/>
  </w:style>
  <w:style w:type="paragraph" w:styleId="ListParagraph">
    <w:name w:val="List Paragraph"/>
    <w:basedOn w:val="Normal"/>
    <w:uiPriority w:val="34"/>
    <w:qFormat/>
    <w:rsid w:val="00721D29"/>
    <w:pPr>
      <w:ind w:left="720"/>
      <w:contextualSpacing/>
    </w:pPr>
  </w:style>
  <w:style w:type="table" w:styleId="TableGrid">
    <w:name w:val="Table Grid"/>
    <w:basedOn w:val="TableNormal"/>
    <w:uiPriority w:val="59"/>
    <w:rsid w:val="00125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672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  <w:style w:type="character" w:styleId="Hyperlink">
    <w:name w:val="Hyperlink"/>
    <w:uiPriority w:val="99"/>
    <w:unhideWhenUsed/>
    <w:rsid w:val="00317133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7C617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D74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97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G9MyWFgsNLU-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youtube.com/watch?v=Ch9LPTtIwaI-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F7EA9-02CC-47B4-919F-0F487BE7B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9</Pages>
  <Words>1447</Words>
  <Characters>825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HARI HONWAD</dc:creator>
  <cp:keywords/>
  <dc:description/>
  <cp:lastModifiedBy>Manish Dadhich</cp:lastModifiedBy>
  <cp:revision>13</cp:revision>
  <cp:lastPrinted>2021-05-27T07:43:00Z</cp:lastPrinted>
  <dcterms:created xsi:type="dcterms:W3CDTF">2021-06-29T10:20:00Z</dcterms:created>
  <dcterms:modified xsi:type="dcterms:W3CDTF">2021-11-18T16:21:00Z</dcterms:modified>
</cp:coreProperties>
</file>